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42F2DB" w14:textId="77777777" w:rsidR="00093948" w:rsidRDefault="00093948" w:rsidP="00093948">
      <w:pPr>
        <w:spacing w:after="112" w:line="259" w:lineRule="auto"/>
        <w:ind w:left="0" w:firstLine="0"/>
      </w:pPr>
      <w:r>
        <w:rPr>
          <w:b/>
          <w:u w:val="single" w:color="000000"/>
        </w:rPr>
        <w:t xml:space="preserve">ATP </w:t>
      </w:r>
      <w:r w:rsidR="001F4FEF">
        <w:rPr>
          <w:b/>
          <w:u w:val="single" w:color="000000"/>
        </w:rPr>
        <w:t>Life Extension</w:t>
      </w:r>
      <w:r>
        <w:rPr>
          <w:b/>
          <w:u w:val="single" w:color="000000"/>
        </w:rPr>
        <w:t xml:space="preserve"> in Synthetic Cells</w:t>
      </w:r>
      <w:r>
        <w:rPr>
          <w:b/>
        </w:rPr>
        <w:t xml:space="preserve"> </w:t>
      </w:r>
    </w:p>
    <w:p w14:paraId="376B7674" w14:textId="3689696A" w:rsidR="00093948" w:rsidRDefault="00093948" w:rsidP="00093948">
      <w:pPr>
        <w:spacing w:after="112" w:line="259" w:lineRule="auto"/>
        <w:ind w:left="-5"/>
      </w:pPr>
      <w:r>
        <w:t>Ankita R</w:t>
      </w:r>
      <w:r w:rsidR="00B90CE7">
        <w:t>o</w:t>
      </w:r>
      <w:r>
        <w:t xml:space="preserve">ychoudhury (SURF </w:t>
      </w:r>
      <w:r w:rsidR="000A0898">
        <w:t>s</w:t>
      </w:r>
      <w:r w:rsidR="00903154">
        <w:t>t</w:t>
      </w:r>
      <w:r>
        <w:t xml:space="preserve">udent), Richard M. Murray </w:t>
      </w:r>
      <w:r w:rsidR="00903154">
        <w:t>(</w:t>
      </w:r>
      <w:r w:rsidR="000A0898">
        <w:t>m</w:t>
      </w:r>
      <w:r>
        <w:t xml:space="preserve">entor) </w:t>
      </w:r>
    </w:p>
    <w:p w14:paraId="30AC1124" w14:textId="0C6EF229" w:rsidR="00093948" w:rsidRDefault="00AE5169" w:rsidP="00093948">
      <w:pPr>
        <w:spacing w:after="117" w:line="259" w:lineRule="auto"/>
        <w:ind w:left="-5"/>
      </w:pPr>
      <w:r>
        <w:t xml:space="preserve">3 July </w:t>
      </w:r>
      <w:r w:rsidR="00093948">
        <w:t xml:space="preserve">2020 </w:t>
      </w:r>
    </w:p>
    <w:p w14:paraId="541A531D" w14:textId="77777777" w:rsidR="001F4FEF" w:rsidRDefault="00093948" w:rsidP="001F4FEF">
      <w:pPr>
        <w:spacing w:after="0" w:line="356" w:lineRule="auto"/>
        <w:ind w:left="-5"/>
        <w:rPr>
          <w:i/>
        </w:rPr>
      </w:pPr>
      <w:r>
        <w:rPr>
          <w:i/>
        </w:rPr>
        <w:t xml:space="preserve">Keywords: synthetic biology, TX/TL system, ATP regeneration, </w:t>
      </w:r>
      <w:r w:rsidR="001F4FEF">
        <w:rPr>
          <w:i/>
        </w:rPr>
        <w:t>rheostat</w:t>
      </w:r>
    </w:p>
    <w:p w14:paraId="10F372DA" w14:textId="77777777" w:rsidR="001F4FEF" w:rsidRDefault="001F4FEF" w:rsidP="001F4FEF">
      <w:pPr>
        <w:spacing w:after="0" w:line="356" w:lineRule="auto"/>
        <w:ind w:left="-5"/>
        <w:rPr>
          <w:i/>
        </w:rPr>
      </w:pPr>
    </w:p>
    <w:p w14:paraId="6689DD93" w14:textId="744A5BCE" w:rsidR="001F4FEF" w:rsidRDefault="00F73ADC" w:rsidP="001F4FEF">
      <w:pPr>
        <w:spacing w:after="0" w:line="356" w:lineRule="auto"/>
        <w:ind w:left="-5"/>
        <w:rPr>
          <w:b/>
          <w:bCs/>
          <w:iCs/>
        </w:rPr>
      </w:pPr>
      <w:r>
        <w:rPr>
          <w:b/>
          <w:bCs/>
          <w:iCs/>
        </w:rPr>
        <w:t>Background/</w:t>
      </w:r>
      <w:r w:rsidR="001F4FEF">
        <w:rPr>
          <w:b/>
          <w:bCs/>
          <w:iCs/>
        </w:rPr>
        <w:t>Motivation</w:t>
      </w:r>
      <w:r w:rsidR="007429DE">
        <w:rPr>
          <w:b/>
          <w:bCs/>
          <w:iCs/>
        </w:rPr>
        <w:t xml:space="preserve"> </w:t>
      </w:r>
    </w:p>
    <w:p w14:paraId="52063C13" w14:textId="32B29807" w:rsidR="000A1237" w:rsidRDefault="007D316F" w:rsidP="000A1237">
      <w:pPr>
        <w:ind w:left="-15" w:firstLine="720"/>
      </w:pPr>
      <w:r>
        <w:rPr>
          <w:b/>
          <w:bCs/>
          <w:iCs/>
        </w:rPr>
        <w:t xml:space="preserve"> </w:t>
      </w:r>
      <w:r w:rsidR="008520CD">
        <w:t xml:space="preserve">Synthetic biology focuses on the engineering of devices, pathways, networks, and systems that utilize tools </w:t>
      </w:r>
      <w:r w:rsidR="005423BE">
        <w:t>which already exist</w:t>
      </w:r>
      <w:r w:rsidR="008520CD">
        <w:t xml:space="preserve"> in biology. There is a </w:t>
      </w:r>
      <w:r w:rsidR="00712C20">
        <w:t>growing interest in</w:t>
      </w:r>
      <w:r w:rsidR="008520CD">
        <w:t xml:space="preserve"> </w:t>
      </w:r>
      <w:r w:rsidR="005423BE">
        <w:t xml:space="preserve">the development and application of </w:t>
      </w:r>
      <w:r w:rsidR="008520CD">
        <w:t xml:space="preserve">genetically-programmed synthetic cells for future use. These cell-free systems can be used as environments in which more complex engineered systems can be </w:t>
      </w:r>
      <w:r w:rsidR="005423BE">
        <w:t>implemented</w:t>
      </w:r>
      <w:r w:rsidR="008520CD">
        <w:t xml:space="preserve"> and designed [9]. </w:t>
      </w:r>
    </w:p>
    <w:p w14:paraId="543B7F6A" w14:textId="567C7F8E" w:rsidR="007D316F" w:rsidRDefault="008520CD" w:rsidP="00441ECA">
      <w:pPr>
        <w:spacing w:after="0" w:line="356" w:lineRule="auto"/>
        <w:ind w:left="-5" w:firstLine="710"/>
        <w:rPr>
          <w:iCs/>
        </w:rPr>
      </w:pPr>
      <w:r>
        <w:rPr>
          <w:iCs/>
        </w:rPr>
        <w:t xml:space="preserve">When building synthetic cells, there are five main subsystems </w:t>
      </w:r>
      <w:r w:rsidR="009B43B3">
        <w:rPr>
          <w:iCs/>
        </w:rPr>
        <w:t>to</w:t>
      </w:r>
      <w:r>
        <w:rPr>
          <w:iCs/>
        </w:rPr>
        <w:t xml:space="preserve"> be considered. These are: spatial organization, metabolic subsystems, sensing and signaling, regulation and computation, and actuation. The problem we have chosen to tackle involves the metabolic subsystems, specifically the power supply and energy lifetime [11]. </w:t>
      </w:r>
      <w:r w:rsidR="006643E1">
        <w:rPr>
          <w:iCs/>
        </w:rPr>
        <w:t>We aim to extend the lifetimes of synthetic cells derived from liposomes</w:t>
      </w:r>
      <w:r w:rsidR="00DD2C25">
        <w:rPr>
          <w:iCs/>
        </w:rPr>
        <w:t xml:space="preserve"> by implementing an ATP life extension mechanism</w:t>
      </w:r>
      <w:r w:rsidR="006643E1">
        <w:rPr>
          <w:iCs/>
        </w:rPr>
        <w:t xml:space="preserve">. </w:t>
      </w:r>
      <w:r w:rsidR="00DD2C25">
        <w:rPr>
          <w:iCs/>
        </w:rPr>
        <w:t xml:space="preserve">This mechanism can be a biochemical ATP regeneration pathway, a directed transporter, etc. </w:t>
      </w:r>
      <w:r w:rsidR="002521F9">
        <w:rPr>
          <w:iCs/>
        </w:rPr>
        <w:t xml:space="preserve">An efficient, longer-lasting method to provide energy required for internal reactions will </w:t>
      </w:r>
      <w:r w:rsidR="006643E1">
        <w:rPr>
          <w:iCs/>
        </w:rPr>
        <w:t>allow us t</w:t>
      </w:r>
      <w:r w:rsidR="002521F9">
        <w:rPr>
          <w:iCs/>
        </w:rPr>
        <w:t xml:space="preserve">o carry out more complex, sustainable experiments. We will be able to broaden the </w:t>
      </w:r>
      <w:r w:rsidR="00A64453">
        <w:rPr>
          <w:iCs/>
        </w:rPr>
        <w:t>range</w:t>
      </w:r>
      <w:r w:rsidR="002521F9">
        <w:rPr>
          <w:iCs/>
        </w:rPr>
        <w:t xml:space="preserve"> of possible </w:t>
      </w:r>
      <w:r w:rsidR="00A64453">
        <w:rPr>
          <w:iCs/>
        </w:rPr>
        <w:t>research</w:t>
      </w:r>
      <w:r w:rsidR="002521F9">
        <w:rPr>
          <w:iCs/>
        </w:rPr>
        <w:t xml:space="preserve"> </w:t>
      </w:r>
      <w:r w:rsidR="00A64453">
        <w:rPr>
          <w:iCs/>
        </w:rPr>
        <w:t xml:space="preserve">in synthetic cells </w:t>
      </w:r>
      <w:r w:rsidR="002521F9">
        <w:rPr>
          <w:iCs/>
        </w:rPr>
        <w:t>if we can measure responses, production, etc. for longer time periods.</w:t>
      </w:r>
    </w:p>
    <w:p w14:paraId="0993EF89" w14:textId="746BD354" w:rsidR="00E0357A" w:rsidRDefault="00E0357A" w:rsidP="00441ECA">
      <w:pPr>
        <w:ind w:left="0" w:firstLine="705"/>
      </w:pPr>
      <w:r>
        <w:t xml:space="preserve">Given the success of this research, the possibilities of experiments with synthetic cells will be </w:t>
      </w:r>
      <w:r w:rsidR="00A64453">
        <w:t>positively</w:t>
      </w:r>
      <w:r>
        <w:t xml:space="preserve"> affected. We will be able to understand how to extend their lifetimes. By discerning what components are crucial for energy regeneration, we </w:t>
      </w:r>
      <w:r w:rsidR="007429DE">
        <w:t>can</w:t>
      </w:r>
      <w:r>
        <w:t xml:space="preserve"> understand how metabolism truly works in cells. Longer lifetimes will allow for more synthesis of bio-compatible materials, accurate environmental monitoring and remediation, self-assembly of complex multi-cellular machines, etc. [8].  </w:t>
      </w:r>
    </w:p>
    <w:p w14:paraId="0B590F13" w14:textId="0890179B" w:rsidR="00E0357A" w:rsidRDefault="00E0357A" w:rsidP="00441ECA">
      <w:pPr>
        <w:ind w:left="0" w:firstLine="705"/>
      </w:pPr>
      <w:r>
        <w:t xml:space="preserve">This project has been pursued in </w:t>
      </w:r>
      <w:r w:rsidR="00FE0EBC">
        <w:t xml:space="preserve">the </w:t>
      </w:r>
      <w:r>
        <w:t xml:space="preserve">Murray Lab, </w:t>
      </w:r>
      <w:r w:rsidR="00FE0EBC">
        <w:t>due to its</w:t>
      </w:r>
      <w:r>
        <w:t xml:space="preserve"> focus on the application of feedback and control in biology. Members of Murray Lab work on improving the performance, robustness, and modularity of engineered biological circuits. Specifically, we will be involved with the group that focuses on the use of synthetic cells to study and engineer improved circuits </w:t>
      </w:r>
      <w:r>
        <w:lastRenderedPageBreak/>
        <w:t>[8, 9].</w:t>
      </w:r>
      <w:r w:rsidR="001459C3">
        <w:t xml:space="preserve"> </w:t>
      </w:r>
      <w:r w:rsidR="00F73ADC">
        <w:t>Ongoing wet lab</w:t>
      </w:r>
      <w:r w:rsidR="001459C3">
        <w:t xml:space="preserve"> research involving </w:t>
      </w:r>
      <w:r w:rsidR="00F73ADC">
        <w:t xml:space="preserve">synthetic cells includes </w:t>
      </w:r>
      <w:r w:rsidR="001459C3">
        <w:t xml:space="preserve">the expression of the </w:t>
      </w:r>
      <w:proofErr w:type="spellStart"/>
      <w:r w:rsidR="001459C3">
        <w:t>MsbA</w:t>
      </w:r>
      <w:proofErr w:type="spellEnd"/>
      <w:r w:rsidR="001459C3">
        <w:t xml:space="preserve"> transporter and </w:t>
      </w:r>
      <w:proofErr w:type="spellStart"/>
      <w:r w:rsidR="001459C3">
        <w:t>Superfolder</w:t>
      </w:r>
      <w:proofErr w:type="spellEnd"/>
      <w:r w:rsidR="001459C3">
        <w:t xml:space="preserve"> Green Fluorescent Protein (sfGFP)</w:t>
      </w:r>
      <w:r w:rsidR="000A1237">
        <w:t xml:space="preserve">, </w:t>
      </w:r>
      <w:r w:rsidR="00F73ADC">
        <w:t>a search of different extracts from various extremophiles</w:t>
      </w:r>
      <w:r w:rsidR="000A1237">
        <w:t xml:space="preserve">, as well as the use of ATP synthase as a motor for synthetic cell actuation. There is also ongoing dry lab research related to modeling and simulations of synthetic biology. Various software packages, such as </w:t>
      </w:r>
      <w:proofErr w:type="spellStart"/>
      <w:r w:rsidR="000A1237">
        <w:t>BioCRNPyler</w:t>
      </w:r>
      <w:proofErr w:type="spellEnd"/>
      <w:r w:rsidR="000A1237">
        <w:t>, bioscrape, and autoReduce are being actively developed by members of Murray Lab</w:t>
      </w:r>
      <w:r w:rsidR="00FE0EBC">
        <w:t>.</w:t>
      </w:r>
      <w:r w:rsidR="007429DE">
        <w:t xml:space="preserve"> </w:t>
      </w:r>
      <w:proofErr w:type="spellStart"/>
      <w:r w:rsidR="000A1237">
        <w:t>BioCRNPyler</w:t>
      </w:r>
      <w:proofErr w:type="spellEnd"/>
      <w:r w:rsidR="000A1237">
        <w:t xml:space="preserve"> and bioscrape are packages that allow for simulations of chemical reaction networks</w:t>
      </w:r>
      <w:r w:rsidR="007429DE">
        <w:t xml:space="preserve"> [13, 14]</w:t>
      </w:r>
      <w:r w:rsidR="000A1237">
        <w:t xml:space="preserve">. This software has been integral </w:t>
      </w:r>
      <w:r w:rsidR="004F3F89">
        <w:t>to</w:t>
      </w:r>
      <w:r w:rsidR="000A1237">
        <w:t xml:space="preserve"> our research. autoReduce is a Python-based tool that is used for model reduction of input-controlled biological circuits</w:t>
      </w:r>
      <w:r w:rsidR="007429DE">
        <w:t xml:space="preserve"> [15]</w:t>
      </w:r>
      <w:r w:rsidR="000A1237">
        <w:t xml:space="preserve">. This tool will help with parameter extraction that is relevant to biological experiments </w:t>
      </w:r>
      <w:r w:rsidR="00770D0D">
        <w:t>with</w:t>
      </w:r>
      <w:r w:rsidR="000A1237">
        <w:t xml:space="preserve"> the assumptions made (such as </w:t>
      </w:r>
      <w:r w:rsidR="00770D0D">
        <w:t xml:space="preserve">time-scale separation with the </w:t>
      </w:r>
      <w:r w:rsidR="000A1237">
        <w:t>quasi-steady state assumption</w:t>
      </w:r>
      <w:r w:rsidR="00770D0D">
        <w:t>).</w:t>
      </w:r>
      <w:r w:rsidR="00A74EE2">
        <w:t xml:space="preserve"> There are </w:t>
      </w:r>
      <w:r w:rsidR="004F3F89">
        <w:t xml:space="preserve">complementary </w:t>
      </w:r>
      <w:r w:rsidR="00A74EE2">
        <w:t>projects ongoing in Murray Lab indirectly related to synthetic cells, such as dosage control and the 3D segmentation of encapsulated cells.</w:t>
      </w:r>
    </w:p>
    <w:p w14:paraId="174CCC24" w14:textId="454CCC94" w:rsidR="007429DE" w:rsidRDefault="00A74EE2" w:rsidP="00A16E48">
      <w:pPr>
        <w:shd w:val="clear" w:color="auto" w:fill="FFFFFF"/>
        <w:spacing w:before="100" w:beforeAutospacing="1" w:after="100" w:afterAutospacing="1" w:line="240" w:lineRule="auto"/>
        <w:ind w:left="0" w:firstLine="0"/>
        <w:rPr>
          <w:b/>
          <w:bCs/>
          <w:color w:val="333333"/>
        </w:rPr>
      </w:pPr>
      <w:r>
        <w:rPr>
          <w:b/>
          <w:bCs/>
          <w:iCs/>
        </w:rPr>
        <w:t>Problem</w:t>
      </w:r>
      <w:r w:rsidR="007429DE">
        <w:rPr>
          <w:b/>
          <w:bCs/>
          <w:iCs/>
        </w:rPr>
        <w:t xml:space="preserve"> </w:t>
      </w:r>
    </w:p>
    <w:p w14:paraId="1FCCD46D" w14:textId="77777777" w:rsidR="00A16E48" w:rsidRDefault="008F6ACB" w:rsidP="00A16E48">
      <w:pPr>
        <w:shd w:val="clear" w:color="auto" w:fill="FFFFFF"/>
        <w:spacing w:before="100" w:beforeAutospacing="1" w:after="100" w:afterAutospacing="1" w:line="360" w:lineRule="auto"/>
        <w:ind w:firstLine="710"/>
      </w:pPr>
      <w:r>
        <w:t xml:space="preserve">In this project, we aim to </w:t>
      </w:r>
      <w:r w:rsidR="00025608">
        <w:t xml:space="preserve">find a solution to the ATP problem since we cannot get long-running reactions due to a lack of energy. We want to </w:t>
      </w:r>
      <w:r>
        <w:t xml:space="preserve">show that synthetic cells, constructed from liposomes, are capable of generating greater absolute amounts of protein when the TX/TL system is in the presence of a </w:t>
      </w:r>
      <w:r w:rsidR="000C5085">
        <w:t>mechanism</w:t>
      </w:r>
      <w:r>
        <w:t xml:space="preserve"> that is able to maintain ATP levels</w:t>
      </w:r>
      <w:r w:rsidR="00F94D10">
        <w:t xml:space="preserve">, as shown in Figure 1. </w:t>
      </w:r>
      <w:r>
        <w:t xml:space="preserve">TX/TL is a transcription/translation system that creates protein from linear DNA templates [1, 6, 7]. </w:t>
      </w:r>
      <w:r w:rsidR="002252B4">
        <w:t xml:space="preserve">Since the only source of energy for synthetic cells is from the initial cell extract provided, the </w:t>
      </w:r>
      <w:r w:rsidR="007429DE">
        <w:t xml:space="preserve">peak </w:t>
      </w:r>
      <w:r w:rsidR="002252B4">
        <w:t xml:space="preserve">lifetimes of these artificial cells range from 4-6 hours [6, 8]. We would ideally like to increase this lifetime to at least 10-12 hours. This problem arises from current experimental setups seen in the literature. One of the </w:t>
      </w:r>
      <w:r w:rsidR="00EE79A6">
        <w:t>factors</w:t>
      </w:r>
      <w:r w:rsidR="002252B4">
        <w:t xml:space="preserve"> to consider during the construction of these synthetic cells is metabolism [8]. We notice, from </w:t>
      </w:r>
      <w:r w:rsidR="002617C5">
        <w:t>literature</w:t>
      </w:r>
      <w:r w:rsidR="002252B4">
        <w:t xml:space="preserve"> that lifetimes of synthetic cells are limited [4, 7].</w:t>
      </w:r>
    </w:p>
    <w:p w14:paraId="2304E43B" w14:textId="14E7E870" w:rsidR="003D3C3D" w:rsidRPr="00A16E48" w:rsidRDefault="001F1C54" w:rsidP="00A16E48">
      <w:pPr>
        <w:shd w:val="clear" w:color="auto" w:fill="FFFFFF"/>
        <w:spacing w:before="100" w:beforeAutospacing="1" w:after="100" w:afterAutospacing="1" w:line="360" w:lineRule="auto"/>
        <w:ind w:firstLine="710"/>
      </w:pPr>
      <w:r>
        <w:t>Ou</w:t>
      </w:r>
      <w:r w:rsidR="00292BEF">
        <w:t>r</w:t>
      </w:r>
      <w:r w:rsidR="008F6ACB">
        <w:t xml:space="preserve"> initial proposed mechanism for ATP lifetime extension is the rheostat machinery published </w:t>
      </w:r>
      <w:r w:rsidR="000C5085">
        <w:t>by</w:t>
      </w:r>
      <w:r w:rsidR="008F6ACB">
        <w:t xml:space="preserve"> James Bowie Lab (UCLA)</w:t>
      </w:r>
      <w:r w:rsidR="00CC7F79">
        <w:t xml:space="preserve"> [7]. </w:t>
      </w:r>
      <w:r w:rsidR="002252B4">
        <w:t>The rheostat is able to maintain ATP concentration</w:t>
      </w:r>
      <w:r>
        <w:t xml:space="preserve">s </w:t>
      </w:r>
      <w:r w:rsidR="002252B4">
        <w:t>for up to 7</w:t>
      </w:r>
      <w:r>
        <w:t xml:space="preserve">0 hours in buffer. We want to explore whether or not the rheostat can </w:t>
      </w:r>
      <w:r w:rsidR="00FD1F3F">
        <w:t>extend</w:t>
      </w:r>
      <w:r>
        <w:t xml:space="preserve"> ATP levels in synthetic cells with TX/TL.</w:t>
      </w:r>
      <w:r w:rsidR="00C0075B">
        <w:t xml:space="preserve"> See Figure 2 for a schematic of the TX/TL system in conjunction </w:t>
      </w:r>
      <w:r w:rsidR="000C5085">
        <w:t xml:space="preserve">with </w:t>
      </w:r>
      <w:r w:rsidR="00C0075B">
        <w:t xml:space="preserve">the rheostat pathway. It is able to selectively choose different metabolic </w:t>
      </w:r>
      <w:r w:rsidR="00C0075B">
        <w:lastRenderedPageBreak/>
        <w:t>pathways depending on the amount of free phosphate present in the reaction environment. At low P</w:t>
      </w:r>
      <w:r w:rsidR="00C0075B">
        <w:rPr>
          <w:vertAlign w:val="subscript"/>
        </w:rPr>
        <w:t>i</w:t>
      </w:r>
      <w:r w:rsidR="00C0075B">
        <w:t xml:space="preserve"> concentrations, ATP levels are high, so the </w:t>
      </w:r>
      <w:proofErr w:type="spellStart"/>
      <w:r w:rsidR="00C0075B">
        <w:t>GapN</w:t>
      </w:r>
      <w:proofErr w:type="spellEnd"/>
      <w:r w:rsidR="00C0075B">
        <w:t xml:space="preserve"> pathway is preferred. The </w:t>
      </w:r>
      <w:proofErr w:type="spellStart"/>
      <w:r w:rsidR="00C0075B">
        <w:t>GapN</w:t>
      </w:r>
      <w:proofErr w:type="spellEnd"/>
      <w:r w:rsidR="00C0075B">
        <w:t xml:space="preserve"> pathway does not make any additional ATP. At higher P</w:t>
      </w:r>
      <w:r w:rsidR="00C0075B">
        <w:rPr>
          <w:vertAlign w:val="subscript"/>
        </w:rPr>
        <w:t xml:space="preserve">i </w:t>
      </w:r>
      <w:r w:rsidR="00C0075B">
        <w:t xml:space="preserve">concentrations, ATP levels are low, so the </w:t>
      </w:r>
      <w:proofErr w:type="spellStart"/>
      <w:r w:rsidR="00C0075B">
        <w:t>m</w:t>
      </w:r>
      <w:r w:rsidR="00127ABC">
        <w:t>Gap</w:t>
      </w:r>
      <w:r w:rsidR="00C0075B">
        <w:t>DH-P</w:t>
      </w:r>
      <w:r w:rsidR="007429DE">
        <w:t>gk</w:t>
      </w:r>
      <w:proofErr w:type="spellEnd"/>
      <w:r w:rsidR="00C0075B">
        <w:t xml:space="preserve"> pathway is preferred. This pathway allows for the regeneration of ATP [7].  </w:t>
      </w:r>
    </w:p>
    <w:p w14:paraId="0F7B4974" w14:textId="5F95B43A" w:rsidR="00C0075B" w:rsidRDefault="00FD4F2C" w:rsidP="003D3C3D">
      <w:pPr>
        <w:shd w:val="clear" w:color="auto" w:fill="FFFFFF"/>
        <w:spacing w:before="100" w:beforeAutospacing="1" w:after="100" w:afterAutospacing="1" w:line="360" w:lineRule="auto"/>
        <w:ind w:firstLine="710"/>
      </w:pPr>
      <w:r>
        <w:rPr>
          <w:iCs/>
          <w:noProof/>
        </w:rPr>
        <mc:AlternateContent>
          <mc:Choice Requires="wpg">
            <w:drawing>
              <wp:anchor distT="0" distB="0" distL="114300" distR="114300" simplePos="0" relativeHeight="251697152" behindDoc="0" locked="0" layoutInCell="1" allowOverlap="1" wp14:anchorId="6D69724D" wp14:editId="57C5A3D5">
                <wp:simplePos x="0" y="0"/>
                <wp:positionH relativeFrom="column">
                  <wp:posOffset>1235779</wp:posOffset>
                </wp:positionH>
                <wp:positionV relativeFrom="paragraph">
                  <wp:posOffset>1492885</wp:posOffset>
                </wp:positionV>
                <wp:extent cx="3811270" cy="2313305"/>
                <wp:effectExtent l="0" t="0" r="0" b="0"/>
                <wp:wrapTopAndBottom/>
                <wp:docPr id="38" name="Group 38"/>
                <wp:cNvGraphicFramePr/>
                <a:graphic xmlns:a="http://schemas.openxmlformats.org/drawingml/2006/main">
                  <a:graphicData uri="http://schemas.microsoft.com/office/word/2010/wordprocessingGroup">
                    <wpg:wgp>
                      <wpg:cNvGrpSpPr/>
                      <wpg:grpSpPr>
                        <a:xfrm>
                          <a:off x="0" y="0"/>
                          <a:ext cx="3811270" cy="2313305"/>
                          <a:chOff x="0" y="0"/>
                          <a:chExt cx="5023485" cy="3021965"/>
                        </a:xfrm>
                      </wpg:grpSpPr>
                      <wpg:grpSp>
                        <wpg:cNvPr id="3" name="Group 2">
                          <a:extLst>
                            <a:ext uri="{FF2B5EF4-FFF2-40B4-BE49-F238E27FC236}">
                              <a16:creationId xmlns:a16="http://schemas.microsoft.com/office/drawing/2014/main" id="{3758C4B6-413B-6848-8E4F-E7699DA003E3}"/>
                            </a:ext>
                          </a:extLst>
                        </wpg:cNvPr>
                        <wpg:cNvGrpSpPr/>
                        <wpg:grpSpPr>
                          <a:xfrm>
                            <a:off x="286438" y="0"/>
                            <a:ext cx="3821987" cy="2424701"/>
                            <a:chOff x="1" y="-1"/>
                            <a:chExt cx="6358945" cy="3897417"/>
                          </a:xfrm>
                        </wpg:grpSpPr>
                        <pic:pic xmlns:pic="http://schemas.openxmlformats.org/drawingml/2006/picture">
                          <pic:nvPicPr>
                            <pic:cNvPr id="2" name="Picture 2">
                              <a:extLst>
                                <a:ext uri="{FF2B5EF4-FFF2-40B4-BE49-F238E27FC236}">
                                  <a16:creationId xmlns:a16="http://schemas.microsoft.com/office/drawing/2014/main" id="{0EE84680-DA8D-BD45-80A8-94D8AE7B67B3}"/>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 y="-1"/>
                              <a:ext cx="6358945" cy="3897417"/>
                            </a:xfrm>
                            <a:prstGeom prst="rect">
                              <a:avLst/>
                            </a:prstGeom>
                            <a:noFill/>
                            <a:extLst>
                              <a:ext uri="{909E8E84-426E-40DD-AFC4-6F175D3DCCD1}">
                                <a14:hiddenFill xmlns:a14="http://schemas.microsoft.com/office/drawing/2010/main">
                                  <a:solidFill>
                                    <a:srgbClr val="FFFFFF"/>
                                  </a:solidFill>
                                </a14:hiddenFill>
                              </a:ext>
                            </a:extLst>
                          </pic:spPr>
                        </pic:pic>
                        <wps:wsp>
                          <wps:cNvPr id="4" name="TextBox 5">
                            <a:extLst>
                              <a:ext uri="{FF2B5EF4-FFF2-40B4-BE49-F238E27FC236}">
                                <a16:creationId xmlns:a16="http://schemas.microsoft.com/office/drawing/2014/main" id="{89E9F93C-F176-C040-A502-EB00509D4597}"/>
                              </a:ext>
                            </a:extLst>
                          </wps:cNvPr>
                          <wps:cNvSpPr txBox="1"/>
                          <wps:spPr>
                            <a:xfrm>
                              <a:off x="1493538" y="1517347"/>
                              <a:ext cx="1447660" cy="632051"/>
                            </a:xfrm>
                            <a:prstGeom prst="rect">
                              <a:avLst/>
                            </a:prstGeom>
                            <a:noFill/>
                          </wps:spPr>
                          <wps:txbx>
                            <w:txbxContent>
                              <w:p w14:paraId="2BD36A86" w14:textId="77777777" w:rsidR="00FD4F2C" w:rsidRPr="00FD4F2C" w:rsidRDefault="00FD4F2C" w:rsidP="00FD4F2C">
                                <w:pPr>
                                  <w:rPr>
                                    <w:sz w:val="21"/>
                                    <w:szCs w:val="21"/>
                                  </w:rPr>
                                </w:pPr>
                                <w:r w:rsidRPr="00FD4F2C">
                                  <w:rPr>
                                    <w:rFonts w:ascii="Avenir Book" w:hAnsi="Avenir Book" w:cstheme="minorBidi"/>
                                    <w:color w:val="000000" w:themeColor="text1"/>
                                    <w:kern w:val="24"/>
                                  </w:rPr>
                                  <w:t>TX/TL</w:t>
                                </w:r>
                              </w:p>
                            </w:txbxContent>
                          </wps:txbx>
                          <wps:bodyPr wrap="square" rtlCol="0">
                            <a:noAutofit/>
                          </wps:bodyPr>
                        </wps:wsp>
                      </wpg:grpSp>
                      <wps:wsp>
                        <wps:cNvPr id="1" name="Text Box 1"/>
                        <wps:cNvSpPr txBox="1"/>
                        <wps:spPr>
                          <a:xfrm>
                            <a:off x="0" y="2500630"/>
                            <a:ext cx="5023485" cy="521335"/>
                          </a:xfrm>
                          <a:prstGeom prst="rect">
                            <a:avLst/>
                          </a:prstGeom>
                          <a:solidFill>
                            <a:prstClr val="white"/>
                          </a:solidFill>
                          <a:ln>
                            <a:noFill/>
                          </a:ln>
                        </wps:spPr>
                        <wps:txbx>
                          <w:txbxContent>
                            <w:p w14:paraId="68AA5937" w14:textId="77777777" w:rsidR="00FD4F2C" w:rsidRPr="00317F27" w:rsidRDefault="00FD4F2C" w:rsidP="00FD4F2C">
                              <w:pPr>
                                <w:pStyle w:val="Caption"/>
                                <w:rPr>
                                  <w:color w:val="000000"/>
                                </w:rPr>
                              </w:pPr>
                              <w:r>
                                <w:t xml:space="preserve">Figure </w:t>
                              </w:r>
                              <w:r>
                                <w:fldChar w:fldCharType="begin"/>
                              </w:r>
                              <w:r>
                                <w:instrText xml:space="preserve"> SEQ Figure \* ARABIC </w:instrText>
                              </w:r>
                              <w:r>
                                <w:fldChar w:fldCharType="separate"/>
                              </w:r>
                              <w:r>
                                <w:rPr>
                                  <w:noProof/>
                                </w:rPr>
                                <w:t>1</w:t>
                              </w:r>
                              <w:r>
                                <w:rPr>
                                  <w:noProof/>
                                </w:rPr>
                                <w:fldChar w:fldCharType="end"/>
                              </w:r>
                              <w:r>
                                <w:t xml:space="preserve"> Schematic of ATP Regeneration. Ideally, we would like to develop and implement a pathway that will regenerate ATP from ADP and Pi (red line). This will allow for anabolic processes (such as transcription and translation – TX/TL) within synthetic cells to last long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69724D" id="Group 38" o:spid="_x0000_s1026" style="position:absolute;left:0;text-align:left;margin-left:97.3pt;margin-top:117.55pt;width:300.1pt;height:182.15pt;z-index:251697152;mso-width-relative:margin;mso-height-relative:margin" coordsize="50234,3021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">
                <v:group id="Group 2" o:spid="_x0000_s1027" style="position:absolute;left:2864;width:38220;height:24247" coordorigin="" coordsize="63589,389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width:63589;height:3897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">
                    <v:imagedata r:id="rId9" o:title=""/>
                  </v:shape>
                  <v:shapetype id="_x0000_t202" coordsize="21600,21600" o:spt="202" path="m,l,21600r21600,l21600,xe">
                    <v:stroke joinstyle="miter"/>
                    <v:path gradientshapeok="t" o:connecttype="rect"/>
                  </v:shapetype>
                  <v:shape id="TextBox 5" o:spid="_x0000_s1029" type="#_x0000_t202" style="position:absolute;left:14935;top:15173;width:14476;height:63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" filled="f" stroked="f">
                    <v:textbox>
                      <w:txbxContent>
                        <w:p w14:paraId="2BD36A86" w14:textId="77777777" w:rsidR="00FD4F2C" w:rsidRPr="00FD4F2C" w:rsidRDefault="00FD4F2C" w:rsidP="00FD4F2C">
                          <w:pPr>
                            <w:rPr>
                              <w:sz w:val="21"/>
                              <w:szCs w:val="21"/>
                            </w:rPr>
                          </w:pPr>
                          <w:r w:rsidRPr="00FD4F2C">
                            <w:rPr>
                              <w:rFonts w:ascii="Avenir Book" w:hAnsi="Avenir Book" w:cstheme="minorBidi"/>
                              <w:color w:val="000000" w:themeColor="text1"/>
                              <w:kern w:val="24"/>
                            </w:rPr>
                            <w:t>TX/TL</w:t>
                          </w:r>
                        </w:p>
                      </w:txbxContent>
                    </v:textbox>
                  </v:shape>
                </v:group>
                <v:shape id="Text Box 1" o:spid="_x0000_s1030" type="#_x0000_t202" style="position:absolute;top:25006;width:50234;height:52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" stroked="f">
                  <v:textbox inset="0,0,0,0">
                    <w:txbxContent>
                      <w:p w14:paraId="68AA5937" w14:textId="77777777" w:rsidR="00FD4F2C" w:rsidRPr="00317F27" w:rsidRDefault="00FD4F2C" w:rsidP="00FD4F2C">
                        <w:pPr>
                          <w:pStyle w:val="Caption"/>
                          <w:rPr>
                            <w:color w:val="000000"/>
                          </w:rPr>
                        </w:pPr>
                        <w:r>
                          <w:t xml:space="preserve">Figure </w:t>
                        </w:r>
                        <w:r>
                          <w:fldChar w:fldCharType="begin"/>
                        </w:r>
                        <w:r>
                          <w:instrText xml:space="preserve"> SEQ Figure \* ARABIC </w:instrText>
                        </w:r>
                        <w:r>
                          <w:fldChar w:fldCharType="separate"/>
                        </w:r>
                        <w:r>
                          <w:rPr>
                            <w:noProof/>
                          </w:rPr>
                          <w:t>1</w:t>
                        </w:r>
                        <w:r>
                          <w:rPr>
                            <w:noProof/>
                          </w:rPr>
                          <w:fldChar w:fldCharType="end"/>
                        </w:r>
                        <w:r>
                          <w:t xml:space="preserve"> Schematic of ATP Regeneration. Ideally, we would like to develop and implement a pathway that will regenerate ATP from ADP and Pi (red line). This will allow for anabolic processes (such as transcription and translation – TX/TL) within synthetic cells to last longer.</w:t>
                        </w:r>
                      </w:p>
                    </w:txbxContent>
                  </v:textbox>
                </v:shape>
                <w10:wrap type="topAndBottom"/>
              </v:group>
            </w:pict>
          </mc:Fallback>
        </mc:AlternateContent>
      </w:r>
      <w:r w:rsidR="00C0075B">
        <w:t>Our research fits into the ongoing work done in regard</w:t>
      </w:r>
      <w:r w:rsidR="0076365E">
        <w:t xml:space="preserve">s </w:t>
      </w:r>
      <w:r w:rsidR="00C0075B">
        <w:t xml:space="preserve">to metabolic pathways in synthetic cells. There are current efforts related to re-energizing cell-free systems as well as work on preservation of native metabolic pathways in cell-free extract [11]. </w:t>
      </w:r>
      <w:r w:rsidR="004E5327">
        <w:t>Prior work</w:t>
      </w:r>
      <w:r w:rsidR="00D21B5D">
        <w:t xml:space="preserve"> has shown the use of glycolytic pathways for ATP regeneration in yeast extract [12] as well as cell-free buffer experiments [7]. </w:t>
      </w:r>
      <w:r w:rsidR="0076365E">
        <w:t xml:space="preserve">We hope to combine the long-lasting effects seen in buffer experiments with TX/TL in synthetic cells. </w:t>
      </w:r>
    </w:p>
    <w:p w14:paraId="20A66DEA" w14:textId="0D2FF3DC" w:rsidR="00FD4F2C" w:rsidRPr="003D3C3D" w:rsidRDefault="00441ECA" w:rsidP="003D3C3D">
      <w:pPr>
        <w:shd w:val="clear" w:color="auto" w:fill="FFFFFF"/>
        <w:spacing w:before="100" w:beforeAutospacing="1" w:after="100" w:afterAutospacing="1" w:line="360" w:lineRule="auto"/>
        <w:ind w:firstLine="710"/>
        <w:rPr>
          <w:b/>
          <w:bCs/>
          <w:color w:val="333333"/>
        </w:rPr>
      </w:pPr>
      <w:r>
        <w:rPr>
          <w:iCs/>
          <w:noProof/>
        </w:rPr>
        <mc:AlternateContent>
          <mc:Choice Requires="wpg">
            <w:drawing>
              <wp:anchor distT="0" distB="0" distL="114300" distR="114300" simplePos="0" relativeHeight="251699200" behindDoc="0" locked="0" layoutInCell="1" allowOverlap="1" wp14:anchorId="4D8CB9C9" wp14:editId="34098EE7">
                <wp:simplePos x="0" y="0"/>
                <wp:positionH relativeFrom="column">
                  <wp:posOffset>1156335</wp:posOffset>
                </wp:positionH>
                <wp:positionV relativeFrom="paragraph">
                  <wp:posOffset>2213923</wp:posOffset>
                </wp:positionV>
                <wp:extent cx="3734435" cy="2576998"/>
                <wp:effectExtent l="0" t="12700" r="0" b="0"/>
                <wp:wrapTopAndBottom/>
                <wp:docPr id="40" name="Group 40"/>
                <wp:cNvGraphicFramePr/>
                <a:graphic xmlns:a="http://schemas.openxmlformats.org/drawingml/2006/main">
                  <a:graphicData uri="http://schemas.microsoft.com/office/word/2010/wordprocessingGroup">
                    <wpg:wgp>
                      <wpg:cNvGrpSpPr/>
                      <wpg:grpSpPr>
                        <a:xfrm>
                          <a:off x="0" y="0"/>
                          <a:ext cx="3734435" cy="2576998"/>
                          <a:chOff x="-200697" y="0"/>
                          <a:chExt cx="4859369" cy="3062579"/>
                        </a:xfrm>
                      </wpg:grpSpPr>
                      <wpg:grpSp>
                        <wpg:cNvPr id="4272" name="Group 4272"/>
                        <wpg:cNvGrpSpPr/>
                        <wpg:grpSpPr>
                          <a:xfrm>
                            <a:off x="288122" y="0"/>
                            <a:ext cx="3597177" cy="2979644"/>
                            <a:chOff x="2256" y="0"/>
                            <a:chExt cx="3597177" cy="3150282"/>
                          </a:xfrm>
                        </wpg:grpSpPr>
                        <pic:pic xmlns:pic="http://schemas.openxmlformats.org/drawingml/2006/picture">
                          <pic:nvPicPr>
                            <pic:cNvPr id="4922" name="Picture 4922"/>
                            <pic:cNvPicPr/>
                          </pic:nvPicPr>
                          <pic:blipFill>
                            <a:blip r:embed="rId10"/>
                            <a:stretch>
                              <a:fillRect/>
                            </a:stretch>
                          </pic:blipFill>
                          <pic:spPr>
                            <a:xfrm>
                              <a:off x="1816173" y="1192197"/>
                              <a:ext cx="1502664" cy="862584"/>
                            </a:xfrm>
                            <a:prstGeom prst="rect">
                              <a:avLst/>
                            </a:prstGeom>
                          </pic:spPr>
                        </pic:pic>
                        <pic:pic xmlns:pic="http://schemas.openxmlformats.org/drawingml/2006/picture">
                          <pic:nvPicPr>
                            <pic:cNvPr id="4923" name="Picture 4923"/>
                            <pic:cNvPicPr/>
                          </pic:nvPicPr>
                          <pic:blipFill>
                            <a:blip r:embed="rId11"/>
                            <a:stretch>
                              <a:fillRect/>
                            </a:stretch>
                          </pic:blipFill>
                          <pic:spPr>
                            <a:xfrm>
                              <a:off x="1739973" y="265605"/>
                              <a:ext cx="1575816" cy="932688"/>
                            </a:xfrm>
                            <a:prstGeom prst="rect">
                              <a:avLst/>
                            </a:prstGeom>
                          </pic:spPr>
                        </pic:pic>
                        <wps:wsp>
                          <wps:cNvPr id="358" name="Shape 358"/>
                          <wps:cNvSpPr/>
                          <wps:spPr>
                            <a:xfrm>
                              <a:off x="2256" y="0"/>
                              <a:ext cx="3597177" cy="2522855"/>
                            </a:xfrm>
                            <a:custGeom>
                              <a:avLst/>
                              <a:gdLst/>
                              <a:ahLst/>
                              <a:cxnLst/>
                              <a:rect l="0" t="0" r="0" b="0"/>
                              <a:pathLst>
                                <a:path w="3597177" h="2522855">
                                  <a:moveTo>
                                    <a:pt x="0" y="1261427"/>
                                  </a:moveTo>
                                  <a:cubicBezTo>
                                    <a:pt x="0" y="564761"/>
                                    <a:pt x="805256" y="0"/>
                                    <a:pt x="1798589" y="0"/>
                                  </a:cubicBezTo>
                                  <a:cubicBezTo>
                                    <a:pt x="2791921" y="0"/>
                                    <a:pt x="3597177" y="564761"/>
                                    <a:pt x="3597177" y="1261427"/>
                                  </a:cubicBezTo>
                                  <a:cubicBezTo>
                                    <a:pt x="3597177" y="1958095"/>
                                    <a:pt x="2791921" y="2522855"/>
                                    <a:pt x="1798589" y="2522855"/>
                                  </a:cubicBezTo>
                                  <a:cubicBezTo>
                                    <a:pt x="805256" y="2522855"/>
                                    <a:pt x="0" y="1958095"/>
                                    <a:pt x="0" y="1261427"/>
                                  </a:cubicBezTo>
                                  <a:close/>
                                </a:path>
                              </a:pathLst>
                            </a:custGeom>
                            <a:ln w="38100" cap="flat">
                              <a:miter lim="1016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360" name="Picture 360"/>
                            <pic:cNvPicPr/>
                          </pic:nvPicPr>
                          <pic:blipFill>
                            <a:blip r:embed="rId12"/>
                            <a:stretch>
                              <a:fillRect/>
                            </a:stretch>
                          </pic:blipFill>
                          <pic:spPr>
                            <a:xfrm>
                              <a:off x="512064" y="1081889"/>
                              <a:ext cx="688848" cy="374904"/>
                            </a:xfrm>
                            <a:prstGeom prst="rect">
                              <a:avLst/>
                            </a:prstGeom>
                          </pic:spPr>
                        </pic:pic>
                        <wps:wsp>
                          <wps:cNvPr id="361" name="Rectangle 361"/>
                          <wps:cNvSpPr/>
                          <wps:spPr>
                            <a:xfrm>
                              <a:off x="603504" y="1084768"/>
                              <a:ext cx="272013" cy="224466"/>
                            </a:xfrm>
                            <a:prstGeom prst="rect">
                              <a:avLst/>
                            </a:prstGeom>
                            <a:ln>
                              <a:noFill/>
                            </a:ln>
                          </wps:spPr>
                          <wps:txbx>
                            <w:txbxContent>
                              <w:p w14:paraId="297671B6" w14:textId="77777777" w:rsidR="00FD4F2C" w:rsidRDefault="00FD4F2C" w:rsidP="00FD4F2C">
                                <w:pPr>
                                  <w:spacing w:after="160" w:line="259" w:lineRule="auto"/>
                                  <w:ind w:left="0" w:firstLine="0"/>
                                </w:pPr>
                                <w:r>
                                  <w:t>TX</w:t>
                                </w:r>
                              </w:p>
                            </w:txbxContent>
                          </wps:txbx>
                          <wps:bodyPr horzOverflow="overflow" vert="horz" lIns="0" tIns="0" rIns="0" bIns="0" rtlCol="0">
                            <a:noAutofit/>
                          </wps:bodyPr>
                        </wps:wsp>
                        <wps:wsp>
                          <wps:cNvPr id="362" name="Rectangle 362"/>
                          <wps:cNvSpPr/>
                          <wps:spPr>
                            <a:xfrm>
                              <a:off x="807720" y="1084768"/>
                              <a:ext cx="67496" cy="224466"/>
                            </a:xfrm>
                            <a:prstGeom prst="rect">
                              <a:avLst/>
                            </a:prstGeom>
                            <a:ln>
                              <a:noFill/>
                            </a:ln>
                          </wps:spPr>
                          <wps:txbx>
                            <w:txbxContent>
                              <w:p w14:paraId="3FF525EA" w14:textId="77777777" w:rsidR="00FD4F2C" w:rsidRDefault="00FD4F2C" w:rsidP="00FD4F2C">
                                <w:pPr>
                                  <w:spacing w:after="160" w:line="259" w:lineRule="auto"/>
                                  <w:ind w:left="0" w:firstLine="0"/>
                                </w:pPr>
                                <w:r>
                                  <w:t>/</w:t>
                                </w:r>
                              </w:p>
                            </w:txbxContent>
                          </wps:txbx>
                          <wps:bodyPr horzOverflow="overflow" vert="horz" lIns="0" tIns="0" rIns="0" bIns="0" rtlCol="0">
                            <a:noAutofit/>
                          </wps:bodyPr>
                        </wps:wsp>
                        <wps:wsp>
                          <wps:cNvPr id="363" name="Rectangle 363"/>
                          <wps:cNvSpPr/>
                          <wps:spPr>
                            <a:xfrm>
                              <a:off x="856488" y="1084768"/>
                              <a:ext cx="297957" cy="224466"/>
                            </a:xfrm>
                            <a:prstGeom prst="rect">
                              <a:avLst/>
                            </a:prstGeom>
                            <a:ln>
                              <a:noFill/>
                            </a:ln>
                          </wps:spPr>
                          <wps:txbx>
                            <w:txbxContent>
                              <w:p w14:paraId="3ABC50D5" w14:textId="77777777" w:rsidR="00FD4F2C" w:rsidRDefault="00FD4F2C" w:rsidP="00FD4F2C">
                                <w:pPr>
                                  <w:spacing w:after="160" w:line="259" w:lineRule="auto"/>
                                  <w:ind w:left="0" w:firstLine="0"/>
                                </w:pPr>
                                <w:r>
                                  <w:t xml:space="preserve">TL </w:t>
                                </w:r>
                              </w:p>
                            </w:txbxContent>
                          </wps:txbx>
                          <wps:bodyPr horzOverflow="overflow" vert="horz" lIns="0" tIns="0" rIns="0" bIns="0" rtlCol="0">
                            <a:noAutofit/>
                          </wps:bodyPr>
                        </wps:wsp>
                        <wps:wsp>
                          <wps:cNvPr id="364" name="Rectangle 364"/>
                          <wps:cNvSpPr/>
                          <wps:spPr>
                            <a:xfrm>
                              <a:off x="603504" y="1264599"/>
                              <a:ext cx="595509" cy="224466"/>
                            </a:xfrm>
                            <a:prstGeom prst="rect">
                              <a:avLst/>
                            </a:prstGeom>
                            <a:ln>
                              <a:noFill/>
                            </a:ln>
                          </wps:spPr>
                          <wps:txbx>
                            <w:txbxContent>
                              <w:p w14:paraId="6575D883" w14:textId="77777777" w:rsidR="00FD4F2C" w:rsidRDefault="00FD4F2C" w:rsidP="00FD4F2C">
                                <w:pPr>
                                  <w:spacing w:after="160" w:line="259" w:lineRule="auto"/>
                                  <w:ind w:left="0" w:firstLine="0"/>
                                </w:pPr>
                                <w:r>
                                  <w:t>System</w:t>
                                </w:r>
                              </w:p>
                            </w:txbxContent>
                          </wps:txbx>
                          <wps:bodyPr horzOverflow="overflow" vert="horz" lIns="0" tIns="0" rIns="0" bIns="0" rtlCol="0">
                            <a:noAutofit/>
                          </wps:bodyPr>
                        </wps:wsp>
                        <wps:wsp>
                          <wps:cNvPr id="365" name="Rectangle 365"/>
                          <wps:cNvSpPr/>
                          <wps:spPr>
                            <a:xfrm>
                              <a:off x="1051560" y="1264599"/>
                              <a:ext cx="50673" cy="224466"/>
                            </a:xfrm>
                            <a:prstGeom prst="rect">
                              <a:avLst/>
                            </a:prstGeom>
                            <a:ln>
                              <a:noFill/>
                            </a:ln>
                          </wps:spPr>
                          <wps:txbx>
                            <w:txbxContent>
                              <w:p w14:paraId="75001153" w14:textId="77777777" w:rsidR="00FD4F2C" w:rsidRDefault="00FD4F2C" w:rsidP="00FD4F2C">
                                <w:pPr>
                                  <w:spacing w:after="160" w:line="259" w:lineRule="auto"/>
                                  <w:ind w:left="0" w:firstLine="0"/>
                                </w:pPr>
                                <w:r>
                                  <w:t xml:space="preserve"> </w:t>
                                </w:r>
                              </w:p>
                            </w:txbxContent>
                          </wps:txbx>
                          <wps:bodyPr horzOverflow="overflow" vert="horz" lIns="0" tIns="0" rIns="0" bIns="0" rtlCol="0">
                            <a:noAutofit/>
                          </wps:bodyPr>
                        </wps:wsp>
                        <wps:wsp>
                          <wps:cNvPr id="376" name="Rectangle 376"/>
                          <wps:cNvSpPr/>
                          <wps:spPr>
                            <a:xfrm>
                              <a:off x="2593848" y="2583449"/>
                              <a:ext cx="38511" cy="170594"/>
                            </a:xfrm>
                            <a:prstGeom prst="rect">
                              <a:avLst/>
                            </a:prstGeom>
                            <a:ln>
                              <a:noFill/>
                            </a:ln>
                          </wps:spPr>
                          <wps:txbx>
                            <w:txbxContent>
                              <w:p w14:paraId="1EA58109" w14:textId="77777777" w:rsidR="00FD4F2C" w:rsidRDefault="00FD4F2C" w:rsidP="00FD4F2C">
                                <w:pPr>
                                  <w:spacing w:after="160" w:line="259" w:lineRule="auto"/>
                                  <w:ind w:left="0" w:firstLine="0"/>
                                </w:pPr>
                                <w:r>
                                  <w:rPr>
                                    <w:color w:val="44546A"/>
                                    <w:sz w:val="18"/>
                                  </w:rPr>
                                  <w:t xml:space="preserve"> </w:t>
                                </w:r>
                              </w:p>
                            </w:txbxContent>
                          </wps:txbx>
                          <wps:bodyPr horzOverflow="overflow" vert="horz" lIns="0" tIns="0" rIns="0" bIns="0" rtlCol="0">
                            <a:noAutofit/>
                          </wps:bodyPr>
                        </wps:wsp>
                        <wps:wsp>
                          <wps:cNvPr id="383" name="Rectangle 383"/>
                          <wps:cNvSpPr/>
                          <wps:spPr>
                            <a:xfrm>
                              <a:off x="484632" y="2845577"/>
                              <a:ext cx="38511" cy="170594"/>
                            </a:xfrm>
                            <a:prstGeom prst="rect">
                              <a:avLst/>
                            </a:prstGeom>
                            <a:ln>
                              <a:noFill/>
                            </a:ln>
                          </wps:spPr>
                          <wps:txbx>
                            <w:txbxContent>
                              <w:p w14:paraId="4E53EEB1" w14:textId="77777777" w:rsidR="00FD4F2C" w:rsidRDefault="00FD4F2C" w:rsidP="00FD4F2C">
                                <w:pPr>
                                  <w:spacing w:after="160" w:line="259" w:lineRule="auto"/>
                                  <w:ind w:left="0" w:firstLine="0"/>
                                </w:pPr>
                                <w:r>
                                  <w:rPr>
                                    <w:color w:val="44546A"/>
                                    <w:sz w:val="18"/>
                                  </w:rPr>
                                  <w:t xml:space="preserve"> </w:t>
                                </w:r>
                              </w:p>
                            </w:txbxContent>
                          </wps:txbx>
                          <wps:bodyPr horzOverflow="overflow" vert="horz" lIns="0" tIns="0" rIns="0" bIns="0" rtlCol="0">
                            <a:noAutofit/>
                          </wps:bodyPr>
                        </wps:wsp>
                        <wps:wsp>
                          <wps:cNvPr id="391" name="Rectangle 391"/>
                          <wps:cNvSpPr/>
                          <wps:spPr>
                            <a:xfrm>
                              <a:off x="2130552" y="2979688"/>
                              <a:ext cx="38511" cy="170594"/>
                            </a:xfrm>
                            <a:prstGeom prst="rect">
                              <a:avLst/>
                            </a:prstGeom>
                            <a:ln>
                              <a:noFill/>
                            </a:ln>
                          </wps:spPr>
                          <wps:txbx>
                            <w:txbxContent>
                              <w:p w14:paraId="04F8CD87" w14:textId="77777777" w:rsidR="00FD4F2C" w:rsidRDefault="00FD4F2C" w:rsidP="00FD4F2C">
                                <w:pPr>
                                  <w:spacing w:after="160" w:line="259" w:lineRule="auto"/>
                                  <w:ind w:left="0" w:firstLine="0"/>
                                </w:pPr>
                                <w:r>
                                  <w:rPr>
                                    <w:sz w:val="18"/>
                                  </w:rPr>
                                  <w:t xml:space="preserve"> </w:t>
                                </w:r>
                              </w:p>
                            </w:txbxContent>
                          </wps:txbx>
                          <wps:bodyPr horzOverflow="overflow" vert="horz" lIns="0" tIns="0" rIns="0" bIns="0" rtlCol="0">
                            <a:noAutofit/>
                          </wps:bodyPr>
                        </wps:wsp>
                        <wps:wsp>
                          <wps:cNvPr id="392" name="Shape 392"/>
                          <wps:cNvSpPr/>
                          <wps:spPr>
                            <a:xfrm>
                              <a:off x="1002857" y="1624683"/>
                              <a:ext cx="888326" cy="295406"/>
                            </a:xfrm>
                            <a:custGeom>
                              <a:avLst/>
                              <a:gdLst/>
                              <a:ahLst/>
                              <a:cxnLst/>
                              <a:rect l="0" t="0" r="0" b="0"/>
                              <a:pathLst>
                                <a:path w="888326" h="295406">
                                  <a:moveTo>
                                    <a:pt x="36712" y="0"/>
                                  </a:moveTo>
                                  <a:lnTo>
                                    <a:pt x="76187" y="75497"/>
                                  </a:lnTo>
                                  <a:lnTo>
                                    <a:pt x="41185" y="76132"/>
                                  </a:lnTo>
                                  <a:lnTo>
                                    <a:pt x="41374" y="92439"/>
                                  </a:lnTo>
                                  <a:lnTo>
                                    <a:pt x="41477" y="118857"/>
                                  </a:lnTo>
                                  <a:lnTo>
                                    <a:pt x="41513" y="145825"/>
                                  </a:lnTo>
                                  <a:lnTo>
                                    <a:pt x="42608" y="151910"/>
                                  </a:lnTo>
                                  <a:lnTo>
                                    <a:pt x="45844" y="157978"/>
                                  </a:lnTo>
                                  <a:lnTo>
                                    <a:pt x="51408" y="164311"/>
                                  </a:lnTo>
                                  <a:lnTo>
                                    <a:pt x="59310" y="170804"/>
                                  </a:lnTo>
                                  <a:lnTo>
                                    <a:pt x="69451" y="177341"/>
                                  </a:lnTo>
                                  <a:lnTo>
                                    <a:pt x="81767" y="183881"/>
                                  </a:lnTo>
                                  <a:lnTo>
                                    <a:pt x="96127" y="190365"/>
                                  </a:lnTo>
                                  <a:lnTo>
                                    <a:pt x="112491" y="196792"/>
                                  </a:lnTo>
                                  <a:lnTo>
                                    <a:pt x="130704" y="203109"/>
                                  </a:lnTo>
                                  <a:lnTo>
                                    <a:pt x="150758" y="209327"/>
                                  </a:lnTo>
                                  <a:lnTo>
                                    <a:pt x="172583" y="215430"/>
                                  </a:lnTo>
                                  <a:lnTo>
                                    <a:pt x="172509" y="215412"/>
                                  </a:lnTo>
                                  <a:lnTo>
                                    <a:pt x="195974" y="221370"/>
                                  </a:lnTo>
                                  <a:lnTo>
                                    <a:pt x="220919" y="227150"/>
                                  </a:lnTo>
                                  <a:lnTo>
                                    <a:pt x="247440" y="232780"/>
                                  </a:lnTo>
                                  <a:lnTo>
                                    <a:pt x="247388" y="232770"/>
                                  </a:lnTo>
                                  <a:lnTo>
                                    <a:pt x="275311" y="238212"/>
                                  </a:lnTo>
                                  <a:lnTo>
                                    <a:pt x="275264" y="238203"/>
                                  </a:lnTo>
                                  <a:lnTo>
                                    <a:pt x="304468" y="243436"/>
                                  </a:lnTo>
                                  <a:lnTo>
                                    <a:pt x="334954" y="248464"/>
                                  </a:lnTo>
                                  <a:lnTo>
                                    <a:pt x="366566" y="253257"/>
                                  </a:lnTo>
                                  <a:lnTo>
                                    <a:pt x="433024" y="262116"/>
                                  </a:lnTo>
                                  <a:lnTo>
                                    <a:pt x="432955" y="262106"/>
                                  </a:lnTo>
                                  <a:lnTo>
                                    <a:pt x="503178" y="269899"/>
                                  </a:lnTo>
                                  <a:lnTo>
                                    <a:pt x="576472" y="276510"/>
                                  </a:lnTo>
                                  <a:lnTo>
                                    <a:pt x="652231" y="281838"/>
                                  </a:lnTo>
                                  <a:lnTo>
                                    <a:pt x="729899" y="285777"/>
                                  </a:lnTo>
                                  <a:lnTo>
                                    <a:pt x="808768" y="288218"/>
                                  </a:lnTo>
                                  <a:lnTo>
                                    <a:pt x="888326" y="289056"/>
                                  </a:lnTo>
                                  <a:lnTo>
                                    <a:pt x="888258" y="295406"/>
                                  </a:lnTo>
                                  <a:lnTo>
                                    <a:pt x="808647" y="294567"/>
                                  </a:lnTo>
                                  <a:lnTo>
                                    <a:pt x="729626" y="292122"/>
                                  </a:lnTo>
                                  <a:lnTo>
                                    <a:pt x="651852" y="288176"/>
                                  </a:lnTo>
                                  <a:lnTo>
                                    <a:pt x="575946" y="282839"/>
                                  </a:lnTo>
                                  <a:lnTo>
                                    <a:pt x="502527" y="276216"/>
                                  </a:lnTo>
                                  <a:lnTo>
                                    <a:pt x="432219" y="268413"/>
                                  </a:lnTo>
                                  <a:lnTo>
                                    <a:pt x="365649" y="259542"/>
                                  </a:lnTo>
                                  <a:lnTo>
                                    <a:pt x="333944" y="254733"/>
                                  </a:lnTo>
                                  <a:lnTo>
                                    <a:pt x="303411" y="249699"/>
                                  </a:lnTo>
                                  <a:lnTo>
                                    <a:pt x="274119" y="244449"/>
                                  </a:lnTo>
                                  <a:lnTo>
                                    <a:pt x="246148" y="238996"/>
                                  </a:lnTo>
                                  <a:lnTo>
                                    <a:pt x="219570" y="233356"/>
                                  </a:lnTo>
                                  <a:lnTo>
                                    <a:pt x="194466" y="227539"/>
                                  </a:lnTo>
                                  <a:lnTo>
                                    <a:pt x="170909" y="221557"/>
                                  </a:lnTo>
                                  <a:lnTo>
                                    <a:pt x="148977" y="215423"/>
                                  </a:lnTo>
                                  <a:lnTo>
                                    <a:pt x="128743" y="209148"/>
                                  </a:lnTo>
                                  <a:lnTo>
                                    <a:pt x="110280" y="202746"/>
                                  </a:lnTo>
                                  <a:lnTo>
                                    <a:pt x="93664" y="196221"/>
                                  </a:lnTo>
                                  <a:lnTo>
                                    <a:pt x="78960" y="189581"/>
                                  </a:lnTo>
                                  <a:lnTo>
                                    <a:pt x="66237" y="182823"/>
                                  </a:lnTo>
                                  <a:lnTo>
                                    <a:pt x="55556" y="175938"/>
                                  </a:lnTo>
                                  <a:lnTo>
                                    <a:pt x="46980" y="168891"/>
                                  </a:lnTo>
                                  <a:lnTo>
                                    <a:pt x="40587" y="161614"/>
                                  </a:lnTo>
                                  <a:lnTo>
                                    <a:pt x="36535" y="154015"/>
                                  </a:lnTo>
                                  <a:lnTo>
                                    <a:pt x="35165" y="146400"/>
                                  </a:lnTo>
                                  <a:lnTo>
                                    <a:pt x="35127" y="118866"/>
                                  </a:lnTo>
                                  <a:lnTo>
                                    <a:pt x="35024" y="92475"/>
                                  </a:lnTo>
                                  <a:lnTo>
                                    <a:pt x="35024" y="92501"/>
                                  </a:lnTo>
                                  <a:lnTo>
                                    <a:pt x="34836" y="76247"/>
                                  </a:lnTo>
                                  <a:lnTo>
                                    <a:pt x="0" y="76878"/>
                                  </a:lnTo>
                                  <a:lnTo>
                                    <a:pt x="3671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3" name="Shape 393"/>
                          <wps:cNvSpPr/>
                          <wps:spPr>
                            <a:xfrm>
                              <a:off x="907354" y="654403"/>
                              <a:ext cx="834904" cy="282221"/>
                            </a:xfrm>
                            <a:custGeom>
                              <a:avLst/>
                              <a:gdLst/>
                              <a:ahLst/>
                              <a:cxnLst/>
                              <a:rect l="0" t="0" r="0" b="0"/>
                              <a:pathLst>
                                <a:path w="834904" h="282221">
                                  <a:moveTo>
                                    <a:pt x="758368" y="0"/>
                                  </a:moveTo>
                                  <a:lnTo>
                                    <a:pt x="834904" y="37419"/>
                                  </a:lnTo>
                                  <a:lnTo>
                                    <a:pt x="759047" y="76198"/>
                                  </a:lnTo>
                                  <a:lnTo>
                                    <a:pt x="758736" y="41273"/>
                                  </a:lnTo>
                                  <a:lnTo>
                                    <a:pt x="757061" y="41288"/>
                                  </a:lnTo>
                                  <a:lnTo>
                                    <a:pt x="757115" y="41288"/>
                                  </a:lnTo>
                                  <a:lnTo>
                                    <a:pt x="679852" y="43312"/>
                                  </a:lnTo>
                                  <a:lnTo>
                                    <a:pt x="679905" y="43310"/>
                                  </a:lnTo>
                                  <a:lnTo>
                                    <a:pt x="603883" y="46574"/>
                                  </a:lnTo>
                                  <a:lnTo>
                                    <a:pt x="529706" y="50990"/>
                                  </a:lnTo>
                                  <a:lnTo>
                                    <a:pt x="457966" y="56468"/>
                                  </a:lnTo>
                                  <a:lnTo>
                                    <a:pt x="458022" y="56464"/>
                                  </a:lnTo>
                                  <a:lnTo>
                                    <a:pt x="389308" y="62919"/>
                                  </a:lnTo>
                                  <a:lnTo>
                                    <a:pt x="324265" y="70259"/>
                                  </a:lnTo>
                                  <a:lnTo>
                                    <a:pt x="324314" y="70253"/>
                                  </a:lnTo>
                                  <a:lnTo>
                                    <a:pt x="293334" y="74229"/>
                                  </a:lnTo>
                                  <a:lnTo>
                                    <a:pt x="293369" y="74224"/>
                                  </a:lnTo>
                                  <a:lnTo>
                                    <a:pt x="263533" y="78390"/>
                                  </a:lnTo>
                                  <a:lnTo>
                                    <a:pt x="263570" y="78385"/>
                                  </a:lnTo>
                                  <a:lnTo>
                                    <a:pt x="234990" y="82721"/>
                                  </a:lnTo>
                                  <a:lnTo>
                                    <a:pt x="207709" y="87222"/>
                                  </a:lnTo>
                                  <a:lnTo>
                                    <a:pt x="181759" y="91885"/>
                                  </a:lnTo>
                                  <a:lnTo>
                                    <a:pt x="181808" y="91875"/>
                                  </a:lnTo>
                                  <a:lnTo>
                                    <a:pt x="157322" y="96679"/>
                                  </a:lnTo>
                                  <a:lnTo>
                                    <a:pt x="134425" y="101601"/>
                                  </a:lnTo>
                                  <a:lnTo>
                                    <a:pt x="113081" y="106654"/>
                                  </a:lnTo>
                                  <a:lnTo>
                                    <a:pt x="93426" y="111813"/>
                                  </a:lnTo>
                                  <a:lnTo>
                                    <a:pt x="75604" y="117047"/>
                                  </a:lnTo>
                                  <a:lnTo>
                                    <a:pt x="59608" y="122364"/>
                                  </a:lnTo>
                                  <a:lnTo>
                                    <a:pt x="45524" y="127748"/>
                                  </a:lnTo>
                                  <a:lnTo>
                                    <a:pt x="33463" y="133170"/>
                                  </a:lnTo>
                                  <a:lnTo>
                                    <a:pt x="23534" y="138588"/>
                                  </a:lnTo>
                                  <a:lnTo>
                                    <a:pt x="15822" y="143953"/>
                                  </a:lnTo>
                                  <a:lnTo>
                                    <a:pt x="10432" y="149147"/>
                                  </a:lnTo>
                                  <a:lnTo>
                                    <a:pt x="7373" y="154003"/>
                                  </a:lnTo>
                                  <a:lnTo>
                                    <a:pt x="6358" y="158779"/>
                                  </a:lnTo>
                                  <a:lnTo>
                                    <a:pt x="6629" y="180996"/>
                                  </a:lnTo>
                                  <a:lnTo>
                                    <a:pt x="7405" y="202772"/>
                                  </a:lnTo>
                                  <a:lnTo>
                                    <a:pt x="8605" y="223093"/>
                                  </a:lnTo>
                                  <a:lnTo>
                                    <a:pt x="10168" y="241369"/>
                                  </a:lnTo>
                                  <a:lnTo>
                                    <a:pt x="12004" y="256701"/>
                                  </a:lnTo>
                                  <a:lnTo>
                                    <a:pt x="14042" y="268456"/>
                                  </a:lnTo>
                                  <a:lnTo>
                                    <a:pt x="15072" y="272619"/>
                                  </a:lnTo>
                                  <a:lnTo>
                                    <a:pt x="16055" y="275486"/>
                                  </a:lnTo>
                                  <a:lnTo>
                                    <a:pt x="16641" y="276527"/>
                                  </a:lnTo>
                                  <a:lnTo>
                                    <a:pt x="17074" y="276789"/>
                                  </a:lnTo>
                                  <a:lnTo>
                                    <a:pt x="16926" y="277033"/>
                                  </a:lnTo>
                                  <a:lnTo>
                                    <a:pt x="17051" y="277255"/>
                                  </a:lnTo>
                                  <a:lnTo>
                                    <a:pt x="16891" y="277090"/>
                                  </a:lnTo>
                                  <a:lnTo>
                                    <a:pt x="13786" y="282221"/>
                                  </a:lnTo>
                                  <a:lnTo>
                                    <a:pt x="11924" y="281094"/>
                                  </a:lnTo>
                                  <a:lnTo>
                                    <a:pt x="10235" y="278090"/>
                                  </a:lnTo>
                                  <a:lnTo>
                                    <a:pt x="8976" y="274419"/>
                                  </a:lnTo>
                                  <a:lnTo>
                                    <a:pt x="7822" y="269756"/>
                                  </a:lnTo>
                                  <a:lnTo>
                                    <a:pt x="5719" y="257625"/>
                                  </a:lnTo>
                                  <a:lnTo>
                                    <a:pt x="3848" y="242004"/>
                                  </a:lnTo>
                                  <a:lnTo>
                                    <a:pt x="2273" y="223586"/>
                                  </a:lnTo>
                                  <a:lnTo>
                                    <a:pt x="1060" y="203058"/>
                                  </a:lnTo>
                                  <a:lnTo>
                                    <a:pt x="279" y="181115"/>
                                  </a:lnTo>
                                  <a:lnTo>
                                    <a:pt x="0" y="158147"/>
                                  </a:lnTo>
                                  <a:lnTo>
                                    <a:pt x="1397" y="151576"/>
                                  </a:lnTo>
                                  <a:lnTo>
                                    <a:pt x="5470" y="145111"/>
                                  </a:lnTo>
                                  <a:lnTo>
                                    <a:pt x="11780" y="139028"/>
                                  </a:lnTo>
                                  <a:lnTo>
                                    <a:pt x="20188" y="133180"/>
                                  </a:lnTo>
                                  <a:lnTo>
                                    <a:pt x="30637" y="127478"/>
                                  </a:lnTo>
                                  <a:lnTo>
                                    <a:pt x="43080" y="121885"/>
                                  </a:lnTo>
                                  <a:lnTo>
                                    <a:pt x="57457" y="116388"/>
                                  </a:lnTo>
                                  <a:lnTo>
                                    <a:pt x="73707" y="110985"/>
                                  </a:lnTo>
                                  <a:lnTo>
                                    <a:pt x="91763" y="105685"/>
                                  </a:lnTo>
                                  <a:lnTo>
                                    <a:pt x="111554" y="100489"/>
                                  </a:lnTo>
                                  <a:lnTo>
                                    <a:pt x="133008" y="95410"/>
                                  </a:lnTo>
                                  <a:lnTo>
                                    <a:pt x="156051" y="90457"/>
                                  </a:lnTo>
                                  <a:lnTo>
                                    <a:pt x="180610" y="85639"/>
                                  </a:lnTo>
                                  <a:lnTo>
                                    <a:pt x="206611" y="80966"/>
                                  </a:lnTo>
                                  <a:lnTo>
                                    <a:pt x="233978" y="76452"/>
                                  </a:lnTo>
                                  <a:lnTo>
                                    <a:pt x="262636" y="72103"/>
                                  </a:lnTo>
                                  <a:lnTo>
                                    <a:pt x="292509" y="67934"/>
                                  </a:lnTo>
                                  <a:lnTo>
                                    <a:pt x="323529" y="63951"/>
                                  </a:lnTo>
                                  <a:lnTo>
                                    <a:pt x="388663" y="56602"/>
                                  </a:lnTo>
                                  <a:lnTo>
                                    <a:pt x="457455" y="50140"/>
                                  </a:lnTo>
                                  <a:lnTo>
                                    <a:pt x="529290" y="44653"/>
                                  </a:lnTo>
                                  <a:lnTo>
                                    <a:pt x="603561" y="40232"/>
                                  </a:lnTo>
                                  <a:lnTo>
                                    <a:pt x="679658" y="36965"/>
                                  </a:lnTo>
                                  <a:lnTo>
                                    <a:pt x="756976" y="34939"/>
                                  </a:lnTo>
                                  <a:lnTo>
                                    <a:pt x="758679" y="34924"/>
                                  </a:lnTo>
                                  <a:lnTo>
                                    <a:pt x="75836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395" name="Picture 395"/>
                            <pic:cNvPicPr/>
                          </pic:nvPicPr>
                          <pic:blipFill>
                            <a:blip r:embed="rId13"/>
                            <a:stretch>
                              <a:fillRect/>
                            </a:stretch>
                          </pic:blipFill>
                          <pic:spPr>
                            <a:xfrm>
                              <a:off x="1207008" y="1978001"/>
                              <a:ext cx="505968" cy="176784"/>
                            </a:xfrm>
                            <a:prstGeom prst="rect">
                              <a:avLst/>
                            </a:prstGeom>
                          </pic:spPr>
                        </pic:pic>
                        <wps:wsp>
                          <wps:cNvPr id="396" name="Rectangle 396"/>
                          <wps:cNvSpPr/>
                          <wps:spPr>
                            <a:xfrm>
                              <a:off x="1295400" y="1981273"/>
                              <a:ext cx="321726" cy="188551"/>
                            </a:xfrm>
                            <a:prstGeom prst="rect">
                              <a:avLst/>
                            </a:prstGeom>
                            <a:ln>
                              <a:noFill/>
                            </a:ln>
                          </wps:spPr>
                          <wps:txbx>
                            <w:txbxContent>
                              <w:p w14:paraId="57F1639F" w14:textId="77777777" w:rsidR="00FD4F2C" w:rsidRDefault="00FD4F2C" w:rsidP="00FD4F2C">
                                <w:pPr>
                                  <w:spacing w:after="160" w:line="259" w:lineRule="auto"/>
                                  <w:ind w:left="0" w:firstLine="0"/>
                                </w:pPr>
                                <w:r>
                                  <w:rPr>
                                    <w:sz w:val="20"/>
                                  </w:rPr>
                                  <w:t>ATP</w:t>
                                </w:r>
                              </w:p>
                            </w:txbxContent>
                          </wps:txbx>
                          <wps:bodyPr horzOverflow="overflow" vert="horz" lIns="0" tIns="0" rIns="0" bIns="0" rtlCol="0">
                            <a:noAutofit/>
                          </wps:bodyPr>
                        </wps:wsp>
                        <wps:wsp>
                          <wps:cNvPr id="397" name="Rectangle 397"/>
                          <wps:cNvSpPr/>
                          <wps:spPr>
                            <a:xfrm>
                              <a:off x="1536192" y="1981273"/>
                              <a:ext cx="42565" cy="188551"/>
                            </a:xfrm>
                            <a:prstGeom prst="rect">
                              <a:avLst/>
                            </a:prstGeom>
                            <a:ln>
                              <a:noFill/>
                            </a:ln>
                          </wps:spPr>
                          <wps:txbx>
                            <w:txbxContent>
                              <w:p w14:paraId="6287B1B6" w14:textId="77777777" w:rsidR="00FD4F2C" w:rsidRDefault="00FD4F2C" w:rsidP="00FD4F2C">
                                <w:pPr>
                                  <w:spacing w:after="160" w:line="259" w:lineRule="auto"/>
                                  <w:ind w:left="0" w:firstLine="0"/>
                                </w:pPr>
                                <w:r>
                                  <w:rPr>
                                    <w:sz w:val="20"/>
                                  </w:rPr>
                                  <w:t xml:space="preserve"> </w:t>
                                </w:r>
                              </w:p>
                            </w:txbxContent>
                          </wps:txbx>
                          <wps:bodyPr horzOverflow="overflow" vert="horz" lIns="0" tIns="0" rIns="0" bIns="0" rtlCol="0">
                            <a:noAutofit/>
                          </wps:bodyPr>
                        </wps:wsp>
                        <pic:pic xmlns:pic="http://schemas.openxmlformats.org/drawingml/2006/picture">
                          <pic:nvPicPr>
                            <pic:cNvPr id="399" name="Picture 399"/>
                            <pic:cNvPicPr/>
                          </pic:nvPicPr>
                          <pic:blipFill>
                            <a:blip r:embed="rId13"/>
                            <a:stretch>
                              <a:fillRect/>
                            </a:stretch>
                          </pic:blipFill>
                          <pic:spPr>
                            <a:xfrm>
                              <a:off x="1045464" y="469240"/>
                              <a:ext cx="505968" cy="176784"/>
                            </a:xfrm>
                            <a:prstGeom prst="rect">
                              <a:avLst/>
                            </a:prstGeom>
                          </pic:spPr>
                        </pic:pic>
                        <wps:wsp>
                          <wps:cNvPr id="400" name="Rectangle 400"/>
                          <wps:cNvSpPr/>
                          <wps:spPr>
                            <a:xfrm>
                              <a:off x="1136904" y="472512"/>
                              <a:ext cx="122929" cy="188551"/>
                            </a:xfrm>
                            <a:prstGeom prst="rect">
                              <a:avLst/>
                            </a:prstGeom>
                            <a:ln>
                              <a:noFill/>
                            </a:ln>
                          </wps:spPr>
                          <wps:txbx>
                            <w:txbxContent>
                              <w:p w14:paraId="0AB982FD" w14:textId="77777777" w:rsidR="00FD4F2C" w:rsidRDefault="00FD4F2C" w:rsidP="00FD4F2C">
                                <w:pPr>
                                  <w:spacing w:after="160" w:line="259" w:lineRule="auto"/>
                                  <w:ind w:left="0" w:firstLine="0"/>
                                </w:pPr>
                                <w:r>
                                  <w:rPr>
                                    <w:sz w:val="20"/>
                                  </w:rPr>
                                  <w:t>A</w:t>
                                </w:r>
                              </w:p>
                            </w:txbxContent>
                          </wps:txbx>
                          <wps:bodyPr horzOverflow="overflow" vert="horz" lIns="0" tIns="0" rIns="0" bIns="0" rtlCol="0">
                            <a:noAutofit/>
                          </wps:bodyPr>
                        </wps:wsp>
                        <wps:wsp>
                          <wps:cNvPr id="401" name="Rectangle 401"/>
                          <wps:cNvSpPr/>
                          <wps:spPr>
                            <a:xfrm>
                              <a:off x="1228344" y="472512"/>
                              <a:ext cx="122929" cy="188551"/>
                            </a:xfrm>
                            <a:prstGeom prst="rect">
                              <a:avLst/>
                            </a:prstGeom>
                            <a:ln>
                              <a:noFill/>
                            </a:ln>
                          </wps:spPr>
                          <wps:txbx>
                            <w:txbxContent>
                              <w:p w14:paraId="09E2DEA8" w14:textId="77777777" w:rsidR="00FD4F2C" w:rsidRDefault="00FD4F2C" w:rsidP="00FD4F2C">
                                <w:pPr>
                                  <w:spacing w:after="160" w:line="259" w:lineRule="auto"/>
                                  <w:ind w:left="0" w:firstLine="0"/>
                                </w:pPr>
                                <w:r>
                                  <w:rPr>
                                    <w:sz w:val="20"/>
                                  </w:rPr>
                                  <w:t>D</w:t>
                                </w:r>
                              </w:p>
                            </w:txbxContent>
                          </wps:txbx>
                          <wps:bodyPr horzOverflow="overflow" vert="horz" lIns="0" tIns="0" rIns="0" bIns="0" rtlCol="0">
                            <a:noAutofit/>
                          </wps:bodyPr>
                        </wps:wsp>
                        <wps:wsp>
                          <wps:cNvPr id="402" name="Rectangle 402"/>
                          <wps:cNvSpPr/>
                          <wps:spPr>
                            <a:xfrm>
                              <a:off x="1319784" y="472512"/>
                              <a:ext cx="94665" cy="188551"/>
                            </a:xfrm>
                            <a:prstGeom prst="rect">
                              <a:avLst/>
                            </a:prstGeom>
                            <a:ln>
                              <a:noFill/>
                            </a:ln>
                          </wps:spPr>
                          <wps:txbx>
                            <w:txbxContent>
                              <w:p w14:paraId="5F849617" w14:textId="77777777" w:rsidR="00FD4F2C" w:rsidRDefault="00FD4F2C" w:rsidP="00FD4F2C">
                                <w:pPr>
                                  <w:spacing w:after="160" w:line="259" w:lineRule="auto"/>
                                  <w:ind w:left="0" w:firstLine="0"/>
                                </w:pPr>
                                <w:r>
                                  <w:rPr>
                                    <w:sz w:val="20"/>
                                  </w:rPr>
                                  <w:t>P</w:t>
                                </w:r>
                              </w:p>
                            </w:txbxContent>
                          </wps:txbx>
                          <wps:bodyPr horzOverflow="overflow" vert="horz" lIns="0" tIns="0" rIns="0" bIns="0" rtlCol="0">
                            <a:noAutofit/>
                          </wps:bodyPr>
                        </wps:wsp>
                        <wps:wsp>
                          <wps:cNvPr id="403" name="Rectangle 403"/>
                          <wps:cNvSpPr/>
                          <wps:spPr>
                            <a:xfrm>
                              <a:off x="1389888" y="472512"/>
                              <a:ext cx="42565" cy="188551"/>
                            </a:xfrm>
                            <a:prstGeom prst="rect">
                              <a:avLst/>
                            </a:prstGeom>
                            <a:ln>
                              <a:noFill/>
                            </a:ln>
                          </wps:spPr>
                          <wps:txbx>
                            <w:txbxContent>
                              <w:p w14:paraId="7C7EDFFF" w14:textId="77777777" w:rsidR="00FD4F2C" w:rsidRDefault="00FD4F2C" w:rsidP="00FD4F2C">
                                <w:pPr>
                                  <w:spacing w:after="160" w:line="259" w:lineRule="auto"/>
                                  <w:ind w:left="0" w:firstLine="0"/>
                                </w:pPr>
                                <w:r>
                                  <w:rPr>
                                    <w:sz w:val="20"/>
                                  </w:rPr>
                                  <w:t xml:space="preserve"> </w:t>
                                </w:r>
                              </w:p>
                            </w:txbxContent>
                          </wps:txbx>
                          <wps:bodyPr horzOverflow="overflow" vert="horz" lIns="0" tIns="0" rIns="0" bIns="0" rtlCol="0">
                            <a:noAutofit/>
                          </wps:bodyPr>
                        </wps:wsp>
                      </wpg:grpSp>
                      <wps:wsp>
                        <wps:cNvPr id="39" name="Text Box 39"/>
                        <wps:cNvSpPr txBox="1"/>
                        <wps:spPr>
                          <a:xfrm>
                            <a:off x="-200697" y="2052294"/>
                            <a:ext cx="4859369" cy="1010285"/>
                          </a:xfrm>
                          <a:prstGeom prst="rect">
                            <a:avLst/>
                          </a:prstGeom>
                          <a:noFill/>
                          <a:ln w="6350">
                            <a:noFill/>
                          </a:ln>
                        </wps:spPr>
                        <wps:txbx>
                          <w:txbxContent>
                            <w:p w14:paraId="2A642C34" w14:textId="77777777" w:rsidR="00FD4F2C" w:rsidRDefault="00FD4F2C" w:rsidP="00FD4F2C">
                              <w:pPr>
                                <w:keepNext/>
                                <w:spacing w:after="0" w:line="356" w:lineRule="auto"/>
                                <w:ind w:left="-5"/>
                              </w:pPr>
                            </w:p>
                            <w:p w14:paraId="60009663" w14:textId="77777777" w:rsidR="00FD4F2C" w:rsidRPr="00E6329E" w:rsidRDefault="00FD4F2C" w:rsidP="00FD4F2C">
                              <w:pPr>
                                <w:pStyle w:val="Caption"/>
                              </w:pPr>
                              <w:r>
                                <w:t xml:space="preserve">Figure </w:t>
                              </w:r>
                              <w:r>
                                <w:fldChar w:fldCharType="begin"/>
                              </w:r>
                              <w:r>
                                <w:instrText xml:space="preserve"> SEQ Figure \* ARABIC </w:instrText>
                              </w:r>
                              <w:r>
                                <w:fldChar w:fldCharType="separate"/>
                              </w:r>
                              <w:r>
                                <w:rPr>
                                  <w:noProof/>
                                </w:rPr>
                                <w:t>2</w:t>
                              </w:r>
                              <w:r>
                                <w:rPr>
                                  <w:noProof/>
                                </w:rPr>
                                <w:fldChar w:fldCharType="end"/>
                              </w:r>
                              <w:r>
                                <w:t xml:space="preserve"> Simplified schematic of our proposed liposome design. The TX/TL system will be the metabolic process using ATP and the ATP rheostat machinery will be able to re-energize the system. Image of the ATP rheostat machinery adapted from Opgenorth et al. [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8CB9C9" id="Group 40" o:spid="_x0000_s1031" style="position:absolute;left:0;text-align:left;margin-left:91.05pt;margin-top:174.3pt;width:294.05pt;height:202.9pt;z-index:251699200;mso-width-relative:margin;mso-height-relative:margin" coordorigin="-2006" coordsize="48593,3062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">
                <v:group id="Group 4272" o:spid="_x0000_s1032" style="position:absolute;left:2881;width:35971;height:29796" coordorigin="22" coordsize="35971,315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">
                  <v:shape id="Picture 4922" o:spid="_x0000_s1033" type="#_x0000_t75" style="position:absolute;left:18161;top:11921;width:15027;height:86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">
                    <v:imagedata r:id="rId14" o:title=""/>
                  </v:shape>
                  <v:shape id="Picture 4923" o:spid="_x0000_s1034" type="#_x0000_t75" style="position:absolute;left:17399;top:2656;width:15758;height:93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">
                    <v:imagedata r:id="rId15" o:title=""/>
                  </v:shape>
                  <v:shape id="Shape 358" o:spid="_x0000_s1035" style="position:absolute;left:22;width:35972;height:25228;visibility:visible;mso-wrap-style:square;v-text-anchor:top" coordsize="3597177,25228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" path="m,1261427c,564761,805256,,1798589,v993332,,1798588,564761,1798588,1261427c3597177,1958095,2791921,2522855,1798589,2522855,805256,2522855,,1958095,,1261427xe" filled="f" strokeweight="3pt">
                    <v:stroke miterlimit="66585f" joinstyle="miter"/>
                    <v:path arrowok="t" textboxrect="0,0,3597177,2522855"/>
                  </v:shape>
                  <v:shape id="Picture 360" o:spid="_x0000_s1036" type="#_x0000_t75" style="position:absolute;left:5120;top:10818;width:6889;height:37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">
                    <v:imagedata r:id="rId16" o:title=""/>
                  </v:shape>
                  <v:rect id="Rectangle 361" o:spid="_x0000_s1037" style="position:absolute;left:6035;top:10847;width:2720;height:22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" filled="f" stroked="f">
                    <v:textbox inset="0,0,0,0">
                      <w:txbxContent>
                        <w:p w14:paraId="297671B6" w14:textId="77777777" w:rsidR="00FD4F2C" w:rsidRDefault="00FD4F2C" w:rsidP="00FD4F2C">
                          <w:pPr>
                            <w:spacing w:after="160" w:line="259" w:lineRule="auto"/>
                            <w:ind w:left="0" w:firstLine="0"/>
                          </w:pPr>
                          <w:r>
                            <w:t>TX</w:t>
                          </w:r>
                        </w:p>
                      </w:txbxContent>
                    </v:textbox>
                  </v:rect>
                  <v:rect id="Rectangle 362" o:spid="_x0000_s1038" style="position:absolute;left:8077;top:10847;width:675;height:22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" filled="f" stroked="f">
                    <v:textbox inset="0,0,0,0">
                      <w:txbxContent>
                        <w:p w14:paraId="3FF525EA" w14:textId="77777777" w:rsidR="00FD4F2C" w:rsidRDefault="00FD4F2C" w:rsidP="00FD4F2C">
                          <w:pPr>
                            <w:spacing w:after="160" w:line="259" w:lineRule="auto"/>
                            <w:ind w:left="0" w:firstLine="0"/>
                          </w:pPr>
                          <w:r>
                            <w:t>/</w:t>
                          </w:r>
                        </w:p>
                      </w:txbxContent>
                    </v:textbox>
                  </v:rect>
                  <v:rect id="Rectangle 363" o:spid="_x0000_s1039" style="position:absolute;left:8564;top:10847;width:2980;height:22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" filled="f" stroked="f">
                    <v:textbox inset="0,0,0,0">
                      <w:txbxContent>
                        <w:p w14:paraId="3ABC50D5" w14:textId="77777777" w:rsidR="00FD4F2C" w:rsidRDefault="00FD4F2C" w:rsidP="00FD4F2C">
                          <w:pPr>
                            <w:spacing w:after="160" w:line="259" w:lineRule="auto"/>
                            <w:ind w:left="0" w:firstLine="0"/>
                          </w:pPr>
                          <w:r>
                            <w:t xml:space="preserve">TL </w:t>
                          </w:r>
                        </w:p>
                      </w:txbxContent>
                    </v:textbox>
                  </v:rect>
                  <v:rect id="Rectangle 364" o:spid="_x0000_s1040" style="position:absolute;left:6035;top:12645;width:5955;height:22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" filled="f" stroked="f">
                    <v:textbox inset="0,0,0,0">
                      <w:txbxContent>
                        <w:p w14:paraId="6575D883" w14:textId="77777777" w:rsidR="00FD4F2C" w:rsidRDefault="00FD4F2C" w:rsidP="00FD4F2C">
                          <w:pPr>
                            <w:spacing w:after="160" w:line="259" w:lineRule="auto"/>
                            <w:ind w:left="0" w:firstLine="0"/>
                          </w:pPr>
                          <w:r>
                            <w:t>System</w:t>
                          </w:r>
                        </w:p>
                      </w:txbxContent>
                    </v:textbox>
                  </v:rect>
                  <v:rect id="Rectangle 365" o:spid="_x0000_s1041" style="position:absolute;left:10515;top:12645;width:507;height:22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" filled="f" stroked="f">
                    <v:textbox inset="0,0,0,0">
                      <w:txbxContent>
                        <w:p w14:paraId="75001153" w14:textId="77777777" w:rsidR="00FD4F2C" w:rsidRDefault="00FD4F2C" w:rsidP="00FD4F2C">
                          <w:pPr>
                            <w:spacing w:after="160" w:line="259" w:lineRule="auto"/>
                            <w:ind w:left="0" w:firstLine="0"/>
                          </w:pPr>
                          <w:r>
                            <w:t xml:space="preserve"> </w:t>
                          </w:r>
                        </w:p>
                      </w:txbxContent>
                    </v:textbox>
                  </v:rect>
                  <v:rect id="Rectangle 376" o:spid="_x0000_s1042" style="position:absolute;left:25938;top:25834;width:385;height:17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" filled="f" stroked="f">
                    <v:textbox inset="0,0,0,0">
                      <w:txbxContent>
                        <w:p w14:paraId="1EA58109" w14:textId="77777777" w:rsidR="00FD4F2C" w:rsidRDefault="00FD4F2C" w:rsidP="00FD4F2C">
                          <w:pPr>
                            <w:spacing w:after="160" w:line="259" w:lineRule="auto"/>
                            <w:ind w:left="0" w:firstLine="0"/>
                          </w:pPr>
                          <w:r>
                            <w:rPr>
                              <w:color w:val="44546A"/>
                              <w:sz w:val="18"/>
                            </w:rPr>
                            <w:t xml:space="preserve"> </w:t>
                          </w:r>
                        </w:p>
                      </w:txbxContent>
                    </v:textbox>
                  </v:rect>
                  <v:rect id="Rectangle 383" o:spid="_x0000_s1043" style="position:absolute;left:4846;top:28455;width:385;height:17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" filled="f" stroked="f">
                    <v:textbox inset="0,0,0,0">
                      <w:txbxContent>
                        <w:p w14:paraId="4E53EEB1" w14:textId="77777777" w:rsidR="00FD4F2C" w:rsidRDefault="00FD4F2C" w:rsidP="00FD4F2C">
                          <w:pPr>
                            <w:spacing w:after="160" w:line="259" w:lineRule="auto"/>
                            <w:ind w:left="0" w:firstLine="0"/>
                          </w:pPr>
                          <w:r>
                            <w:rPr>
                              <w:color w:val="44546A"/>
                              <w:sz w:val="18"/>
                            </w:rPr>
                            <w:t xml:space="preserve"> </w:t>
                          </w:r>
                        </w:p>
                      </w:txbxContent>
                    </v:textbox>
                  </v:rect>
                  <v:rect id="Rectangle 391" o:spid="_x0000_s1044" style="position:absolute;left:21305;top:29796;width:385;height:17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" filled="f" stroked="f">
                    <v:textbox inset="0,0,0,0">
                      <w:txbxContent>
                        <w:p w14:paraId="04F8CD87" w14:textId="77777777" w:rsidR="00FD4F2C" w:rsidRDefault="00FD4F2C" w:rsidP="00FD4F2C">
                          <w:pPr>
                            <w:spacing w:after="160" w:line="259" w:lineRule="auto"/>
                            <w:ind w:left="0" w:firstLine="0"/>
                          </w:pPr>
                          <w:r>
                            <w:rPr>
                              <w:sz w:val="18"/>
                            </w:rPr>
                            <w:t xml:space="preserve"> </w:t>
                          </w:r>
                        </w:p>
                      </w:txbxContent>
                    </v:textbox>
                  </v:rect>
                  <v:shape id="Shape 392" o:spid="_x0000_s1045" style="position:absolute;left:10028;top:16246;width:8883;height:2954;visibility:visible;mso-wrap-style:square;v-text-anchor:top" coordsize="888326,2954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" path="m36712,l76187,75497r-35002,635l41374,92439r103,26418l41513,145825r1095,6085l45844,157978r5564,6333l59310,170804r10141,6537l81767,183881r14360,6484l112491,196792r18213,6317l150758,209327r21825,6103l172509,215412r23465,5958l220919,227150r26521,5630l247388,232770r27923,5442l275264,238203r29204,5233l334954,248464r31612,4793l433024,262116r-69,-10l503178,269899r73294,6611l652231,281838r77668,3939l808768,288218r79558,838l888258,295406r-79611,-839l729626,292122r-77774,-3946l575946,282839r-73419,-6623l432219,268413r-66570,-8871l333944,254733r-30533,-5034l274119,244449r-27971,-5453l219570,233356r-25104,-5817l170909,221557r-21932,-6134l128743,209148r-18463,-6402l93664,196221,78960,189581,66237,182823,55556,175938r-8576,-7047l40587,161614r-4052,-7599l35165,146400r-38,-27534l35024,92475r,26l34836,76247,,76878,36712,xe" fillcolor="black" stroked="f" strokeweight="0">
                    <v:stroke miterlimit="83231f" joinstyle="miter"/>
                    <v:path arrowok="t" textboxrect="0,0,888326,295406"/>
                  </v:shape>
                  <v:shape id="Shape 393" o:spid="_x0000_s1046" style="position:absolute;left:9073;top:6544;width:8349;height:2822;visibility:visible;mso-wrap-style:square;v-text-anchor:top" coordsize="834904,2822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" path="m758368,r76536,37419l759047,76198r-311,-34925l757061,41288r54,l679852,43312r53,-2l603883,46574r-74177,4416l457966,56468r56,-4l389308,62919r-65043,7340l324314,70253r-30980,3976l293369,74224r-29836,4166l263570,78385r-28580,4336l207709,87222r-25950,4663l181808,91875r-24486,4804l134425,101601r-21344,5053l93426,111813r-17822,5234l59608,122364r-14084,5384l33463,133170r-9929,5418l15822,143953r-5390,5194l7373,154003r-1015,4776l6629,180996r776,21776l8605,223093r1563,18276l12004,256701r2038,11755l15072,272619r983,2867l16641,276527r433,262l16926,277033r125,222l16891,277090r-3105,5131l11924,281094r-1689,-3004l8976,274419,7822,269756,5719,257625,3848,242004,2273,223586,1060,203058,279,181115,,158147r1397,-6571l5470,145111r6310,-6083l20188,133180r10449,-5702l43080,121885r14377,-5497l73707,110985r18056,-5300l111554,100489r21454,-5079l156051,90457r24559,-4818l206611,80966r27367,-4514l262636,72103r29873,-4169l323529,63951r65134,-7349l457455,50140r71835,-5487l603561,40232r76097,-3267l756976,34939r1703,-15l758368,xe" fillcolor="black" stroked="f" strokeweight="0">
                    <v:stroke miterlimit="83231f" joinstyle="miter"/>
                    <v:path arrowok="t" textboxrect="0,0,834904,282221"/>
                  </v:shape>
                  <v:shape id="Picture 395" o:spid="_x0000_s1047" type="#_x0000_t75" style="position:absolute;left:12070;top:19780;width:5059;height:176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">
                    <v:imagedata r:id="rId17" o:title=""/>
                  </v:shape>
                  <v:rect id="Rectangle 396" o:spid="_x0000_s1048" style="position:absolute;left:12954;top:19812;width:3217;height:18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" filled="f" stroked="f">
                    <v:textbox inset="0,0,0,0">
                      <w:txbxContent>
                        <w:p w14:paraId="57F1639F" w14:textId="77777777" w:rsidR="00FD4F2C" w:rsidRDefault="00FD4F2C" w:rsidP="00FD4F2C">
                          <w:pPr>
                            <w:spacing w:after="160" w:line="259" w:lineRule="auto"/>
                            <w:ind w:left="0" w:firstLine="0"/>
                          </w:pPr>
                          <w:r>
                            <w:rPr>
                              <w:sz w:val="20"/>
                            </w:rPr>
                            <w:t>ATP</w:t>
                          </w:r>
                        </w:p>
                      </w:txbxContent>
                    </v:textbox>
                  </v:rect>
                  <v:rect id="Rectangle 397" o:spid="_x0000_s1049" style="position:absolute;left:15361;top:19812;width:426;height:18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" filled="f" stroked="f">
                    <v:textbox inset="0,0,0,0">
                      <w:txbxContent>
                        <w:p w14:paraId="6287B1B6" w14:textId="77777777" w:rsidR="00FD4F2C" w:rsidRDefault="00FD4F2C" w:rsidP="00FD4F2C">
                          <w:pPr>
                            <w:spacing w:after="160" w:line="259" w:lineRule="auto"/>
                            <w:ind w:left="0" w:firstLine="0"/>
                          </w:pPr>
                          <w:r>
                            <w:rPr>
                              <w:sz w:val="20"/>
                            </w:rPr>
                            <w:t xml:space="preserve"> </w:t>
                          </w:r>
                        </w:p>
                      </w:txbxContent>
                    </v:textbox>
                  </v:rect>
                  <v:shape id="Picture 399" o:spid="_x0000_s1050" type="#_x0000_t75" style="position:absolute;left:10454;top:4692;width:5060;height:176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">
                    <v:imagedata r:id="rId17" o:title=""/>
                  </v:shape>
                  <v:rect id="Rectangle 400" o:spid="_x0000_s1051" style="position:absolute;left:11369;top:4725;width:1229;height:18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" filled="f" stroked="f">
                    <v:textbox inset="0,0,0,0">
                      <w:txbxContent>
                        <w:p w14:paraId="0AB982FD" w14:textId="77777777" w:rsidR="00FD4F2C" w:rsidRDefault="00FD4F2C" w:rsidP="00FD4F2C">
                          <w:pPr>
                            <w:spacing w:after="160" w:line="259" w:lineRule="auto"/>
                            <w:ind w:left="0" w:firstLine="0"/>
                          </w:pPr>
                          <w:r>
                            <w:rPr>
                              <w:sz w:val="20"/>
                            </w:rPr>
                            <w:t>A</w:t>
                          </w:r>
                        </w:p>
                      </w:txbxContent>
                    </v:textbox>
                  </v:rect>
                  <v:rect id="Rectangle 401" o:spid="_x0000_s1052" style="position:absolute;left:12283;top:4725;width:1229;height:18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" filled="f" stroked="f">
                    <v:textbox inset="0,0,0,0">
                      <w:txbxContent>
                        <w:p w14:paraId="09E2DEA8" w14:textId="77777777" w:rsidR="00FD4F2C" w:rsidRDefault="00FD4F2C" w:rsidP="00FD4F2C">
                          <w:pPr>
                            <w:spacing w:after="160" w:line="259" w:lineRule="auto"/>
                            <w:ind w:left="0" w:firstLine="0"/>
                          </w:pPr>
                          <w:r>
                            <w:rPr>
                              <w:sz w:val="20"/>
                            </w:rPr>
                            <w:t>D</w:t>
                          </w:r>
                        </w:p>
                      </w:txbxContent>
                    </v:textbox>
                  </v:rect>
                  <v:rect id="Rectangle 402" o:spid="_x0000_s1053" style="position:absolute;left:13197;top:4725;width:947;height:18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" filled="f" stroked="f">
                    <v:textbox inset="0,0,0,0">
                      <w:txbxContent>
                        <w:p w14:paraId="5F849617" w14:textId="77777777" w:rsidR="00FD4F2C" w:rsidRDefault="00FD4F2C" w:rsidP="00FD4F2C">
                          <w:pPr>
                            <w:spacing w:after="160" w:line="259" w:lineRule="auto"/>
                            <w:ind w:left="0" w:firstLine="0"/>
                          </w:pPr>
                          <w:r>
                            <w:rPr>
                              <w:sz w:val="20"/>
                            </w:rPr>
                            <w:t>P</w:t>
                          </w:r>
                        </w:p>
                      </w:txbxContent>
                    </v:textbox>
                  </v:rect>
                  <v:rect id="Rectangle 403" o:spid="_x0000_s1054" style="position:absolute;left:13898;top:4725;width:426;height:18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" filled="f" stroked="f">
                    <v:textbox inset="0,0,0,0">
                      <w:txbxContent>
                        <w:p w14:paraId="7C7EDFFF" w14:textId="77777777" w:rsidR="00FD4F2C" w:rsidRDefault="00FD4F2C" w:rsidP="00FD4F2C">
                          <w:pPr>
                            <w:spacing w:after="160" w:line="259" w:lineRule="auto"/>
                            <w:ind w:left="0" w:firstLine="0"/>
                          </w:pPr>
                          <w:r>
                            <w:rPr>
                              <w:sz w:val="20"/>
                            </w:rPr>
                            <w:t xml:space="preserve"> </w:t>
                          </w:r>
                        </w:p>
                      </w:txbxContent>
                    </v:textbox>
                  </v:rect>
                </v:group>
                <v:shape id="Text Box 39" o:spid="_x0000_s1055" type="#_x0000_t202" style="position:absolute;left:-2006;top:20522;width:48592;height:101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" filled="f" stroked="f" strokeweight=".5pt">
                  <v:textbox>
                    <w:txbxContent>
                      <w:p w14:paraId="2A642C34" w14:textId="77777777" w:rsidR="00FD4F2C" w:rsidRDefault="00FD4F2C" w:rsidP="00FD4F2C">
                        <w:pPr>
                          <w:keepNext/>
                          <w:spacing w:after="0" w:line="356" w:lineRule="auto"/>
                          <w:ind w:left="-5"/>
                        </w:pPr>
                      </w:p>
                      <w:p w14:paraId="60009663" w14:textId="77777777" w:rsidR="00FD4F2C" w:rsidRPr="00E6329E" w:rsidRDefault="00FD4F2C" w:rsidP="00FD4F2C">
                        <w:pPr>
                          <w:pStyle w:val="Caption"/>
                        </w:pPr>
                        <w:r>
                          <w:t xml:space="preserve">Figure </w:t>
                        </w:r>
                        <w:r>
                          <w:fldChar w:fldCharType="begin"/>
                        </w:r>
                        <w:r>
                          <w:instrText xml:space="preserve"> SEQ Figure \* ARABIC </w:instrText>
                        </w:r>
                        <w:r>
                          <w:fldChar w:fldCharType="separate"/>
                        </w:r>
                        <w:r>
                          <w:rPr>
                            <w:noProof/>
                          </w:rPr>
                          <w:t>2</w:t>
                        </w:r>
                        <w:r>
                          <w:rPr>
                            <w:noProof/>
                          </w:rPr>
                          <w:fldChar w:fldCharType="end"/>
                        </w:r>
                        <w:r>
                          <w:t xml:space="preserve"> Simplified schematic of our proposed liposome design. The TX/TL system will be the metabolic process using ATP and the ATP rheostat machinery will be able to re-energize the system. Image of the ATP rheostat machinery adapted from Opgenorth et al. [7]</w:t>
                        </w:r>
                      </w:p>
                    </w:txbxContent>
                  </v:textbox>
                </v:shape>
                <w10:wrap type="topAndBottom"/>
              </v:group>
            </w:pict>
          </mc:Fallback>
        </mc:AlternateContent>
      </w:r>
    </w:p>
    <w:p w14:paraId="07BD9DD8" w14:textId="1D34BED1" w:rsidR="008520CD" w:rsidRDefault="008520CD" w:rsidP="008F37B3">
      <w:pPr>
        <w:spacing w:after="0" w:line="356" w:lineRule="auto"/>
        <w:ind w:left="0" w:firstLine="0"/>
        <w:rPr>
          <w:iCs/>
        </w:rPr>
      </w:pPr>
    </w:p>
    <w:p w14:paraId="105D0B83" w14:textId="1AAE7D07" w:rsidR="001253CD" w:rsidRDefault="001253CD" w:rsidP="001F4FEF">
      <w:pPr>
        <w:spacing w:after="0" w:line="356" w:lineRule="auto"/>
        <w:ind w:left="-5"/>
        <w:rPr>
          <w:b/>
          <w:bCs/>
          <w:iCs/>
        </w:rPr>
      </w:pPr>
      <w:r>
        <w:rPr>
          <w:b/>
          <w:bCs/>
          <w:iCs/>
        </w:rPr>
        <w:t>Progress</w:t>
      </w:r>
    </w:p>
    <w:p w14:paraId="5CE61417" w14:textId="5E117555" w:rsidR="003D3C3D" w:rsidRDefault="001253CD" w:rsidP="00E96AAF">
      <w:pPr>
        <w:spacing w:after="0" w:line="356" w:lineRule="auto"/>
        <w:ind w:left="-5"/>
        <w:rPr>
          <w:iCs/>
        </w:rPr>
      </w:pPr>
      <w:r>
        <w:rPr>
          <w:iCs/>
        </w:rPr>
        <w:tab/>
      </w:r>
      <w:r>
        <w:rPr>
          <w:iCs/>
        </w:rPr>
        <w:tab/>
      </w:r>
      <w:r>
        <w:rPr>
          <w:iCs/>
        </w:rPr>
        <w:tab/>
        <w:t>Thus far, we have successfully been able to model and simulate th</w:t>
      </w:r>
      <w:r w:rsidR="00054C4E">
        <w:rPr>
          <w:iCs/>
        </w:rPr>
        <w:t xml:space="preserve">e rheostat </w:t>
      </w:r>
      <w:r>
        <w:rPr>
          <w:iCs/>
        </w:rPr>
        <w:t xml:space="preserve">pathway </w:t>
      </w:r>
      <w:r>
        <w:rPr>
          <w:i/>
        </w:rPr>
        <w:t>in silico</w:t>
      </w:r>
      <w:r>
        <w:rPr>
          <w:iCs/>
        </w:rPr>
        <w:t xml:space="preserve">. </w:t>
      </w:r>
      <w:r w:rsidR="00054C4E">
        <w:rPr>
          <w:iCs/>
        </w:rPr>
        <w:t xml:space="preserve">Our initial modeling approach was as follows: (1) Model a simplified version of the pathway in bioscrape. Use this technique to choose an enzymatic mechanism. (2) Model the simplified pathway in </w:t>
      </w:r>
      <w:proofErr w:type="spellStart"/>
      <w:r w:rsidR="00054C4E">
        <w:rPr>
          <w:iCs/>
        </w:rPr>
        <w:t>BioCRNPyler</w:t>
      </w:r>
      <w:proofErr w:type="spellEnd"/>
      <w:r w:rsidR="00054C4E">
        <w:rPr>
          <w:iCs/>
        </w:rPr>
        <w:t xml:space="preserve"> by developing a new mechanism and components (objects that </w:t>
      </w:r>
      <w:proofErr w:type="spellStart"/>
      <w:r w:rsidR="00054C4E">
        <w:rPr>
          <w:iCs/>
        </w:rPr>
        <w:t>BioCRNPyler</w:t>
      </w:r>
      <w:proofErr w:type="spellEnd"/>
      <w:r w:rsidR="00054C4E">
        <w:rPr>
          <w:iCs/>
        </w:rPr>
        <w:t xml:space="preserve"> uses for its simulations). (3) Model the entire pathway in </w:t>
      </w:r>
      <w:proofErr w:type="spellStart"/>
      <w:r w:rsidR="00054C4E">
        <w:rPr>
          <w:iCs/>
        </w:rPr>
        <w:t>BioCRNPyler</w:t>
      </w:r>
      <w:proofErr w:type="spellEnd"/>
      <w:r w:rsidR="00054C4E">
        <w:rPr>
          <w:iCs/>
        </w:rPr>
        <w:t xml:space="preserve">. The reason we chose </w:t>
      </w:r>
      <w:r w:rsidR="00E95502">
        <w:rPr>
          <w:iCs/>
        </w:rPr>
        <w:t>this approach</w:t>
      </w:r>
      <w:r w:rsidR="00054C4E">
        <w:rPr>
          <w:iCs/>
        </w:rPr>
        <w:t xml:space="preserve"> is multifaceted: to be able to theorize and choose an enzymatic mechanism by which we think the pathway proceeds and to simplify the coding process. By developing a new mechanism in </w:t>
      </w:r>
      <w:proofErr w:type="spellStart"/>
      <w:r w:rsidR="00054C4E">
        <w:rPr>
          <w:iCs/>
        </w:rPr>
        <w:t>BioCRNPyler</w:t>
      </w:r>
      <w:proofErr w:type="spellEnd"/>
      <w:r w:rsidR="00054C4E">
        <w:rPr>
          <w:iCs/>
        </w:rPr>
        <w:t xml:space="preserve">, we were able to reduce potential repetitive code and </w:t>
      </w:r>
      <w:r w:rsidR="00F357C4">
        <w:rPr>
          <w:iCs/>
        </w:rPr>
        <w:t>avoid errors</w:t>
      </w:r>
      <w:r w:rsidR="00054C4E">
        <w:rPr>
          <w:iCs/>
        </w:rPr>
        <w:t xml:space="preserve">. </w:t>
      </w:r>
      <w:r w:rsidR="00F357C4">
        <w:rPr>
          <w:iCs/>
        </w:rPr>
        <w:t>A description of the steps and outputs for each step follows.</w:t>
      </w:r>
    </w:p>
    <w:p w14:paraId="15AE9475" w14:textId="7F7C4935" w:rsidR="003D3C3D" w:rsidRDefault="00054C4E" w:rsidP="00E96AAF">
      <w:pPr>
        <w:spacing w:after="0" w:line="356" w:lineRule="auto"/>
        <w:ind w:left="-5"/>
        <w:rPr>
          <w:iCs/>
        </w:rPr>
      </w:pPr>
      <w:r>
        <w:rPr>
          <w:iCs/>
        </w:rPr>
        <w:tab/>
      </w:r>
      <w:r>
        <w:rPr>
          <w:iCs/>
        </w:rPr>
        <w:tab/>
      </w:r>
      <w:r>
        <w:rPr>
          <w:iCs/>
        </w:rPr>
        <w:tab/>
        <w:t>The entire rheostat pathway is shown in Figure 3a</w:t>
      </w:r>
      <w:r w:rsidR="001F2019">
        <w:rPr>
          <w:iCs/>
        </w:rPr>
        <w:t xml:space="preserve"> [7]</w:t>
      </w:r>
      <w:r>
        <w:rPr>
          <w:iCs/>
        </w:rPr>
        <w:t xml:space="preserve">. Figure 3b is a chemical reaction network of the simplified </w:t>
      </w:r>
      <w:r w:rsidR="00D975AB">
        <w:rPr>
          <w:iCs/>
        </w:rPr>
        <w:t xml:space="preserve">version of the rheostat </w:t>
      </w:r>
      <w:r>
        <w:rPr>
          <w:iCs/>
        </w:rPr>
        <w:t xml:space="preserve">pathway that we decided to begin with. </w:t>
      </w:r>
      <w:r w:rsidR="00226B63">
        <w:rPr>
          <w:iCs/>
        </w:rPr>
        <w:t xml:space="preserve">Note that the simplified pathway has an ATP leak reaction (ATP </w:t>
      </w:r>
      <w:r w:rsidR="00226B63" w:rsidRPr="00226B63">
        <w:rPr>
          <w:iCs/>
        </w:rPr>
        <w:sym w:font="Wingdings" w:char="F0E0"/>
      </w:r>
      <w:r w:rsidR="00226B63">
        <w:rPr>
          <w:iCs/>
        </w:rPr>
        <w:t xml:space="preserve"> ADP + P</w:t>
      </w:r>
      <w:r w:rsidR="00226B63">
        <w:rPr>
          <w:iCs/>
          <w:vertAlign w:val="subscript"/>
        </w:rPr>
        <w:t>i</w:t>
      </w:r>
      <w:r w:rsidR="00226B63">
        <w:rPr>
          <w:iCs/>
        </w:rPr>
        <w:t xml:space="preserve">). This leak reaction represents ATP hydrolysis by ATPase contamination as well as ATP </w:t>
      </w:r>
      <w:r w:rsidR="000755FC">
        <w:rPr>
          <w:iCs/>
        </w:rPr>
        <w:t>that is used</w:t>
      </w:r>
      <w:r w:rsidR="00226B63">
        <w:rPr>
          <w:iCs/>
        </w:rPr>
        <w:t xml:space="preserve"> by some anabolic process (such as </w:t>
      </w:r>
      <w:r w:rsidR="001E3746">
        <w:rPr>
          <w:iCs/>
        </w:rPr>
        <w:t>transcription and translation</w:t>
      </w:r>
      <w:r w:rsidR="00226B63">
        <w:rPr>
          <w:iCs/>
        </w:rPr>
        <w:t>)</w:t>
      </w:r>
      <w:r w:rsidR="002C640F">
        <w:rPr>
          <w:iCs/>
        </w:rPr>
        <w:t xml:space="preserve"> as a source of energy</w:t>
      </w:r>
      <w:r w:rsidR="00226B63">
        <w:rPr>
          <w:iCs/>
        </w:rPr>
        <w:t>.</w:t>
      </w:r>
      <w:r w:rsidR="00E3244C">
        <w:rPr>
          <w:iCs/>
        </w:rPr>
        <w:t xml:space="preserve"> At this point, it is important to identify an enzymatic mechanism that each step of the pathway follows. We propose three models, shown in Figure 4. They </w:t>
      </w:r>
      <w:r w:rsidR="005007CD">
        <w:rPr>
          <w:iCs/>
        </w:rPr>
        <w:t xml:space="preserve">describe the </w:t>
      </w:r>
      <w:r w:rsidR="00E3244C">
        <w:rPr>
          <w:iCs/>
        </w:rPr>
        <w:t xml:space="preserve">different orders </w:t>
      </w:r>
      <w:r w:rsidR="005007CD">
        <w:rPr>
          <w:iCs/>
        </w:rPr>
        <w:t>by</w:t>
      </w:r>
      <w:r w:rsidR="00E3244C">
        <w:rPr>
          <w:iCs/>
        </w:rPr>
        <w:t xml:space="preserve"> which substrates, fuels (</w:t>
      </w:r>
      <w:r w:rsidR="005007CD">
        <w:rPr>
          <w:iCs/>
        </w:rPr>
        <w:t xml:space="preserve">like </w:t>
      </w:r>
      <w:r w:rsidR="00E3244C">
        <w:rPr>
          <w:iCs/>
        </w:rPr>
        <w:t xml:space="preserve">metabolites such as ATP, ADP, NADPH), and enzymes can bind and transform to produce wastes and products. At this stage in the modeling, it was important to pick parameters for initial conditions and rate constants. We </w:t>
      </w:r>
      <w:r w:rsidR="00C27B4A">
        <w:rPr>
          <w:iCs/>
        </w:rPr>
        <w:t>used</w:t>
      </w:r>
      <w:r w:rsidR="00E3244C">
        <w:rPr>
          <w:iCs/>
        </w:rPr>
        <w:t xml:space="preserve"> an order-of-magnitude approach and chose parameter values that were fairly biologically relevant but perhaps not exact</w:t>
      </w:r>
      <w:r w:rsidR="00D427D8">
        <w:rPr>
          <w:iCs/>
        </w:rPr>
        <w:t xml:space="preserve">. </w:t>
      </w:r>
      <w:r w:rsidR="00E3244C">
        <w:rPr>
          <w:iCs/>
        </w:rPr>
        <w:t>We then simulated all three enzymatic mechanisms</w:t>
      </w:r>
      <w:r w:rsidR="005007CD">
        <w:rPr>
          <w:iCs/>
        </w:rPr>
        <w:t xml:space="preserve"> with the same parameters</w:t>
      </w:r>
      <w:r w:rsidR="00E3244C">
        <w:rPr>
          <w:iCs/>
        </w:rPr>
        <w:t xml:space="preserve"> using bioscrape</w:t>
      </w:r>
      <w:r w:rsidR="005007CD">
        <w:rPr>
          <w:iCs/>
        </w:rPr>
        <w:t xml:space="preserve">. The </w:t>
      </w:r>
      <w:r w:rsidR="00E3244C">
        <w:rPr>
          <w:iCs/>
        </w:rPr>
        <w:t>outputs are shown in Figure 5a. We perform</w:t>
      </w:r>
      <w:r w:rsidR="00C27B4A">
        <w:rPr>
          <w:iCs/>
        </w:rPr>
        <w:t>ed</w:t>
      </w:r>
      <w:r w:rsidR="00E3244C">
        <w:rPr>
          <w:iCs/>
        </w:rPr>
        <w:t xml:space="preserve"> two simulations</w:t>
      </w:r>
      <w:r w:rsidR="00C63083">
        <w:rPr>
          <w:iCs/>
        </w:rPr>
        <w:t xml:space="preserve">; one with the simplified rheostat equations and the ATP leak step and another with only the ATP leak step. Since the ATP leak step represents ATP used by some anabolic process, like TX/TL, we would expect the curves for ATP that arise from the rheostat </w:t>
      </w:r>
      <w:r w:rsidR="00010DA4">
        <w:rPr>
          <w:iCs/>
        </w:rPr>
        <w:t>+</w:t>
      </w:r>
      <w:r w:rsidR="00C63083">
        <w:rPr>
          <w:iCs/>
        </w:rPr>
        <w:t xml:space="preserve"> ATP leak simulations to last longer. As a rule of thumb, we </w:t>
      </w:r>
      <w:r w:rsidR="00C27B4A">
        <w:rPr>
          <w:iCs/>
        </w:rPr>
        <w:t>ascertain</w:t>
      </w:r>
      <w:r w:rsidR="00C63083">
        <w:rPr>
          <w:iCs/>
        </w:rPr>
        <w:t xml:space="preserve"> that the parameters for the ATP leak step are set such that ATP is completely consumed by 20 hours, </w:t>
      </w:r>
      <w:r w:rsidR="000D662E">
        <w:rPr>
          <w:iCs/>
        </w:rPr>
        <w:t xml:space="preserve">which </w:t>
      </w:r>
      <w:r w:rsidR="00C63083">
        <w:rPr>
          <w:iCs/>
        </w:rPr>
        <w:t xml:space="preserve">is experimentally </w:t>
      </w:r>
      <w:r w:rsidR="00010DA4">
        <w:rPr>
          <w:iCs/>
        </w:rPr>
        <w:t>observed</w:t>
      </w:r>
      <w:r w:rsidR="00C63083">
        <w:rPr>
          <w:iCs/>
        </w:rPr>
        <w:t xml:space="preserve">. In Figure 5a, we </w:t>
      </w:r>
      <w:r w:rsidR="00E3244C">
        <w:rPr>
          <w:iCs/>
        </w:rPr>
        <w:t xml:space="preserve">see that glucose is consumed and isobutanol is produced, as expected. </w:t>
      </w:r>
      <w:r w:rsidR="00C63083">
        <w:rPr>
          <w:iCs/>
        </w:rPr>
        <w:t xml:space="preserve">For the first model, we see that the ATP curve (rheostat </w:t>
      </w:r>
      <w:r w:rsidR="005A27D8">
        <w:rPr>
          <w:iCs/>
        </w:rPr>
        <w:t>+</w:t>
      </w:r>
      <w:r w:rsidR="00C63083">
        <w:rPr>
          <w:iCs/>
        </w:rPr>
        <w:t xml:space="preserve"> ATP leak</w:t>
      </w:r>
      <w:r w:rsidR="005A27D8">
        <w:rPr>
          <w:iCs/>
        </w:rPr>
        <w:t xml:space="preserve"> simulation</w:t>
      </w:r>
      <w:r w:rsidR="00C63083">
        <w:rPr>
          <w:iCs/>
        </w:rPr>
        <w:t>) lasts until about 40 hours, while the ATP only curve</w:t>
      </w:r>
      <w:r w:rsidR="005A27D8">
        <w:rPr>
          <w:iCs/>
        </w:rPr>
        <w:t xml:space="preserve"> (ATP leak only </w:t>
      </w:r>
      <w:r w:rsidR="005A27D8">
        <w:rPr>
          <w:iCs/>
        </w:rPr>
        <w:lastRenderedPageBreak/>
        <w:t>simulation)</w:t>
      </w:r>
      <w:r w:rsidR="00C63083">
        <w:rPr>
          <w:iCs/>
        </w:rPr>
        <w:t xml:space="preserve"> lasts for 20 hours. Through this model, we were able to </w:t>
      </w:r>
      <w:r w:rsidR="000861EB">
        <w:rPr>
          <w:iCs/>
        </w:rPr>
        <w:t>observe a doubling of</w:t>
      </w:r>
      <w:r w:rsidR="005773C3">
        <w:rPr>
          <w:iCs/>
        </w:rPr>
        <w:t xml:space="preserve"> the</w:t>
      </w:r>
      <w:r w:rsidR="00C63083">
        <w:rPr>
          <w:iCs/>
        </w:rPr>
        <w:t xml:space="preserve"> lifetime of ATP! For this reason, we chose to move forward with our modeling steps, using the first model (the 1 step model) as </w:t>
      </w:r>
      <w:r w:rsidR="00DA3D62">
        <w:rPr>
          <w:iCs/>
        </w:rPr>
        <w:t>the</w:t>
      </w:r>
      <w:r w:rsidR="00C63083">
        <w:rPr>
          <w:iCs/>
        </w:rPr>
        <w:t xml:space="preserve"> main enzymatic mechanism.</w:t>
      </w:r>
    </w:p>
    <w:p w14:paraId="4A59B9EC" w14:textId="5ECF1A1D" w:rsidR="003D3C3D" w:rsidRDefault="00C63083" w:rsidP="00E96AAF">
      <w:pPr>
        <w:spacing w:after="0" w:line="356" w:lineRule="auto"/>
        <w:ind w:left="-5"/>
        <w:rPr>
          <w:iCs/>
        </w:rPr>
      </w:pPr>
      <w:r>
        <w:rPr>
          <w:iCs/>
        </w:rPr>
        <w:tab/>
      </w:r>
      <w:r>
        <w:rPr>
          <w:iCs/>
        </w:rPr>
        <w:tab/>
      </w:r>
      <w:r>
        <w:rPr>
          <w:iCs/>
        </w:rPr>
        <w:tab/>
      </w:r>
      <w:r w:rsidR="007D095A">
        <w:rPr>
          <w:iCs/>
        </w:rPr>
        <w:t xml:space="preserve">We then implemented </w:t>
      </w:r>
      <w:r>
        <w:rPr>
          <w:iCs/>
        </w:rPr>
        <w:t xml:space="preserve">the simplified rheostat pathway in </w:t>
      </w:r>
      <w:proofErr w:type="spellStart"/>
      <w:r>
        <w:rPr>
          <w:iCs/>
        </w:rPr>
        <w:t>BioCRNPyler</w:t>
      </w:r>
      <w:proofErr w:type="spellEnd"/>
      <w:r>
        <w:rPr>
          <w:iCs/>
        </w:rPr>
        <w:t>.</w:t>
      </w:r>
      <w:r w:rsidR="00EA03C4">
        <w:rPr>
          <w:iCs/>
        </w:rPr>
        <w:t xml:space="preserve"> </w:t>
      </w:r>
      <w:r w:rsidR="00631120">
        <w:rPr>
          <w:iCs/>
        </w:rPr>
        <w:t xml:space="preserve">This software </w:t>
      </w:r>
      <w:r w:rsidR="002E35FB">
        <w:rPr>
          <w:iCs/>
        </w:rPr>
        <w:t>is</w:t>
      </w:r>
      <w:r w:rsidR="00F705FA">
        <w:rPr>
          <w:iCs/>
        </w:rPr>
        <w:t xml:space="preserve"> “A modular compiler for biological chemical reaction networks” [13]</w:t>
      </w:r>
      <w:r w:rsidR="002E35FB">
        <w:rPr>
          <w:iCs/>
        </w:rPr>
        <w:t>. It is largely an object oriented framework made synthetic and systems biology</w:t>
      </w:r>
      <w:r w:rsidR="007D095A">
        <w:rPr>
          <w:iCs/>
        </w:rPr>
        <w:t xml:space="preserve"> modeling</w:t>
      </w:r>
      <w:r w:rsidR="002E35FB">
        <w:rPr>
          <w:iCs/>
        </w:rPr>
        <w:t xml:space="preserve"> and can generate chemical reaction networks (CRN</w:t>
      </w:r>
      <w:r w:rsidR="000D662E">
        <w:rPr>
          <w:iCs/>
        </w:rPr>
        <w:t>s</w:t>
      </w:r>
      <w:r w:rsidR="002E35FB">
        <w:rPr>
          <w:iCs/>
        </w:rPr>
        <w:t xml:space="preserve">) from simple descriptions. There are three main parts of the modeling framework: (1) Mixtures, which </w:t>
      </w:r>
      <w:r w:rsidR="003D14FB">
        <w:rPr>
          <w:iCs/>
        </w:rPr>
        <w:t xml:space="preserve">are </w:t>
      </w:r>
      <w:r w:rsidR="002E35FB">
        <w:rPr>
          <w:iCs/>
        </w:rPr>
        <w:t>the context or environment the CRN is simulated in</w:t>
      </w:r>
      <w:r w:rsidR="00965412">
        <w:rPr>
          <w:iCs/>
        </w:rPr>
        <w:t xml:space="preserve"> (like </w:t>
      </w:r>
      <w:r w:rsidR="00965412">
        <w:rPr>
          <w:i/>
        </w:rPr>
        <w:t>e. coli</w:t>
      </w:r>
      <w:r w:rsidR="00965412">
        <w:rPr>
          <w:iCs/>
        </w:rPr>
        <w:t xml:space="preserve"> extract</w:t>
      </w:r>
      <w:r w:rsidR="002E35FB">
        <w:rPr>
          <w:iCs/>
        </w:rPr>
        <w:t xml:space="preserve">, (2) Components, which are the parts or species of the CRN (like DNA, specific enzymes, </w:t>
      </w:r>
      <w:proofErr w:type="spellStart"/>
      <w:r w:rsidR="002E35FB">
        <w:rPr>
          <w:iCs/>
        </w:rPr>
        <w:t>etc</w:t>
      </w:r>
      <w:proofErr w:type="spellEnd"/>
      <w:r w:rsidR="002E35FB">
        <w:rPr>
          <w:iCs/>
        </w:rPr>
        <w:t>), and (3) Mechanisms, which are reaction schema (</w:t>
      </w:r>
      <w:r w:rsidR="00965412">
        <w:rPr>
          <w:iCs/>
        </w:rPr>
        <w:t>such as</w:t>
      </w:r>
      <w:r w:rsidR="002E35FB">
        <w:rPr>
          <w:iCs/>
        </w:rPr>
        <w:t xml:space="preserve"> binding and unbinding steps an enzyme might perform with its substrates). </w:t>
      </w:r>
      <w:r w:rsidR="00183C3D">
        <w:rPr>
          <w:iCs/>
        </w:rPr>
        <w:t xml:space="preserve">For our purpose, we designed a new </w:t>
      </w:r>
      <w:proofErr w:type="spellStart"/>
      <w:r w:rsidR="00183C3D">
        <w:rPr>
          <w:iCs/>
        </w:rPr>
        <w:t>BioCRNPyler</w:t>
      </w:r>
      <w:proofErr w:type="spellEnd"/>
      <w:r w:rsidR="00183C3D">
        <w:rPr>
          <w:iCs/>
        </w:rPr>
        <w:t xml:space="preserve"> </w:t>
      </w:r>
      <w:r w:rsidR="00402E18">
        <w:rPr>
          <w:iCs/>
        </w:rPr>
        <w:t>m</w:t>
      </w:r>
      <w:r w:rsidR="00183C3D">
        <w:rPr>
          <w:iCs/>
        </w:rPr>
        <w:t xml:space="preserve">echanism and </w:t>
      </w:r>
      <w:r w:rsidR="00402E18">
        <w:rPr>
          <w:iCs/>
        </w:rPr>
        <w:t>c</w:t>
      </w:r>
      <w:r w:rsidR="00183C3D">
        <w:rPr>
          <w:iCs/>
        </w:rPr>
        <w:t>omponent</w:t>
      </w:r>
      <w:r w:rsidR="00025608">
        <w:rPr>
          <w:iCs/>
        </w:rPr>
        <w:t xml:space="preserve"> based on the enzymatic model we chose because our particular model had not previously been implemented in the software</w:t>
      </w:r>
      <w:r w:rsidR="00183C3D">
        <w:rPr>
          <w:iCs/>
        </w:rPr>
        <w:t>.</w:t>
      </w:r>
      <w:r w:rsidR="00025608">
        <w:rPr>
          <w:iCs/>
        </w:rPr>
        <w:t xml:space="preserve"> </w:t>
      </w:r>
      <w:r w:rsidR="00183C3D">
        <w:rPr>
          <w:iCs/>
        </w:rPr>
        <w:t xml:space="preserve">The </w:t>
      </w:r>
      <w:r w:rsidR="00402E18">
        <w:rPr>
          <w:iCs/>
        </w:rPr>
        <w:t>m</w:t>
      </w:r>
      <w:r w:rsidR="00183C3D">
        <w:rPr>
          <w:iCs/>
        </w:rPr>
        <w:t xml:space="preserve">echanism (called </w:t>
      </w:r>
      <w:proofErr w:type="spellStart"/>
      <w:r w:rsidR="00183C3D">
        <w:rPr>
          <w:iCs/>
        </w:rPr>
        <w:t>MichalisMentenReversible</w:t>
      </w:r>
      <w:proofErr w:type="spellEnd"/>
      <w:r w:rsidR="00183C3D">
        <w:rPr>
          <w:iCs/>
        </w:rPr>
        <w:t>) takes in a list of substrates, products, and an enzyme. It consists of a binding, cataly</w:t>
      </w:r>
      <w:r w:rsidR="00182979">
        <w:rPr>
          <w:iCs/>
        </w:rPr>
        <w:t>sis</w:t>
      </w:r>
      <w:r w:rsidR="00183C3D">
        <w:rPr>
          <w:iCs/>
        </w:rPr>
        <w:t xml:space="preserve">, and unbinding reaction, like </w:t>
      </w:r>
      <w:r w:rsidR="000D662E">
        <w:rPr>
          <w:iCs/>
        </w:rPr>
        <w:t xml:space="preserve">enzymatic </w:t>
      </w:r>
      <w:r w:rsidR="00183C3D">
        <w:rPr>
          <w:iCs/>
        </w:rPr>
        <w:t xml:space="preserve">model 1 in Figure 4. </w:t>
      </w:r>
      <w:r w:rsidR="00402E18">
        <w:rPr>
          <w:iCs/>
        </w:rPr>
        <w:t xml:space="preserve">The component (called </w:t>
      </w:r>
      <w:proofErr w:type="spellStart"/>
      <w:r w:rsidR="00402E18">
        <w:rPr>
          <w:iCs/>
        </w:rPr>
        <w:t>MultiEnzyme</w:t>
      </w:r>
      <w:proofErr w:type="spellEnd"/>
      <w:r w:rsidR="00402E18">
        <w:rPr>
          <w:iCs/>
        </w:rPr>
        <w:t xml:space="preserve">) uses the aforementioned mechanism and takes in the desired rate parameters. </w:t>
      </w:r>
      <w:r w:rsidR="008C52FB">
        <w:rPr>
          <w:iCs/>
        </w:rPr>
        <w:t xml:space="preserve">After modeling the simplified rheostat pathway in </w:t>
      </w:r>
      <w:proofErr w:type="spellStart"/>
      <w:r w:rsidR="008C52FB">
        <w:rPr>
          <w:iCs/>
        </w:rPr>
        <w:t>BioCRNPyler</w:t>
      </w:r>
      <w:proofErr w:type="spellEnd"/>
      <w:r w:rsidR="008C52FB">
        <w:rPr>
          <w:iCs/>
        </w:rPr>
        <w:t xml:space="preserve">, we performed a sanity check and </w:t>
      </w:r>
      <w:r w:rsidR="00B64AE7">
        <w:rPr>
          <w:iCs/>
        </w:rPr>
        <w:t>observed that</w:t>
      </w:r>
      <w:r w:rsidR="008C52FB">
        <w:rPr>
          <w:iCs/>
        </w:rPr>
        <w:t xml:space="preserve"> the plots from the bioscrape and </w:t>
      </w:r>
      <w:proofErr w:type="spellStart"/>
      <w:r w:rsidR="008C52FB">
        <w:rPr>
          <w:iCs/>
        </w:rPr>
        <w:t>BioCRNPyler</w:t>
      </w:r>
      <w:proofErr w:type="spellEnd"/>
      <w:r w:rsidR="008C52FB">
        <w:rPr>
          <w:iCs/>
        </w:rPr>
        <w:t xml:space="preserve"> simulation with the same parameters and </w:t>
      </w:r>
      <w:r w:rsidR="006F427D">
        <w:rPr>
          <w:iCs/>
        </w:rPr>
        <w:t>CRNs</w:t>
      </w:r>
      <w:r w:rsidR="008C52FB">
        <w:rPr>
          <w:iCs/>
        </w:rPr>
        <w:t xml:space="preserve"> were identical. </w:t>
      </w:r>
      <w:r w:rsidR="004F6152">
        <w:rPr>
          <w:iCs/>
        </w:rPr>
        <w:t>We were then able</w:t>
      </w:r>
      <w:r w:rsidR="008C52FB">
        <w:rPr>
          <w:iCs/>
        </w:rPr>
        <w:t xml:space="preserve"> to move onto modeling the entire rheostat pathway.</w:t>
      </w:r>
    </w:p>
    <w:p w14:paraId="24015E42" w14:textId="2862C15D" w:rsidR="0011107F" w:rsidRDefault="008C52FB" w:rsidP="0011107F">
      <w:pPr>
        <w:spacing w:after="0" w:line="356" w:lineRule="auto"/>
        <w:ind w:left="-5"/>
        <w:rPr>
          <w:iCs/>
        </w:rPr>
      </w:pPr>
      <w:r>
        <w:rPr>
          <w:iCs/>
        </w:rPr>
        <w:tab/>
      </w:r>
      <w:r>
        <w:rPr>
          <w:iCs/>
        </w:rPr>
        <w:tab/>
      </w:r>
      <w:r>
        <w:rPr>
          <w:iCs/>
        </w:rPr>
        <w:tab/>
        <w:t xml:space="preserve">After modeling the entire rheostat pathway with ATP leak in </w:t>
      </w:r>
      <w:proofErr w:type="spellStart"/>
      <w:r>
        <w:rPr>
          <w:iCs/>
        </w:rPr>
        <w:t>BioCRNPyler</w:t>
      </w:r>
      <w:proofErr w:type="spellEnd"/>
      <w:r>
        <w:rPr>
          <w:iCs/>
        </w:rPr>
        <w:t xml:space="preserve">, we found that adjusting some of the parameters, while remaining within the </w:t>
      </w:r>
      <w:r w:rsidR="00025608">
        <w:rPr>
          <w:iCs/>
        </w:rPr>
        <w:t xml:space="preserve">biologically appropriate </w:t>
      </w:r>
      <w:r>
        <w:rPr>
          <w:iCs/>
        </w:rPr>
        <w:t xml:space="preserve">order of magnitude, could lead to more optimal dynamics. </w:t>
      </w:r>
      <w:r w:rsidR="005D0900">
        <w:rPr>
          <w:iCs/>
        </w:rPr>
        <w:t>For example, in Figure 6, the initial concentration of enzymes, rate of ATP leak, and initial concentration</w:t>
      </w:r>
      <w:r w:rsidR="007C4142">
        <w:rPr>
          <w:iCs/>
        </w:rPr>
        <w:t xml:space="preserve"> were </w:t>
      </w:r>
      <w:r w:rsidR="000D662E">
        <w:rPr>
          <w:iCs/>
        </w:rPr>
        <w:t xml:space="preserve">slightly </w:t>
      </w:r>
      <w:r w:rsidR="007C4142">
        <w:rPr>
          <w:iCs/>
        </w:rPr>
        <w:t>adjusted</w:t>
      </w:r>
      <w:r w:rsidR="000D662E">
        <w:rPr>
          <w:iCs/>
        </w:rPr>
        <w:t xml:space="preserve">. This caused </w:t>
      </w:r>
      <w:r w:rsidR="007C4142">
        <w:rPr>
          <w:iCs/>
        </w:rPr>
        <w:t xml:space="preserve">almost double the amount of ATP </w:t>
      </w:r>
      <w:r w:rsidR="000D662E">
        <w:rPr>
          <w:iCs/>
        </w:rPr>
        <w:t>regeneration</w:t>
      </w:r>
      <w:r w:rsidR="007C4142">
        <w:rPr>
          <w:iCs/>
        </w:rPr>
        <w:t xml:space="preserve">. </w:t>
      </w:r>
      <w:r w:rsidR="0011107F">
        <w:rPr>
          <w:iCs/>
        </w:rPr>
        <w:t xml:space="preserve">By playing with parameters, we were also able to see that the ATP regeneration ‘hump’ seen in the simulations arise from more flux through the </w:t>
      </w:r>
      <w:proofErr w:type="spellStart"/>
      <w:r w:rsidR="0011107F">
        <w:rPr>
          <w:iCs/>
        </w:rPr>
        <w:t>mGapDH</w:t>
      </w:r>
      <w:proofErr w:type="spellEnd"/>
      <w:r w:rsidR="0011107F">
        <w:rPr>
          <w:iCs/>
        </w:rPr>
        <w:t xml:space="preserve"> and </w:t>
      </w:r>
      <w:proofErr w:type="spellStart"/>
      <w:r w:rsidR="0011107F">
        <w:rPr>
          <w:iCs/>
        </w:rPr>
        <w:t>Pgk</w:t>
      </w:r>
      <w:proofErr w:type="spellEnd"/>
      <w:r w:rsidR="0011107F">
        <w:rPr>
          <w:iCs/>
        </w:rPr>
        <w:t xml:space="preserve"> enzymes in the rheostat pathway due to increased free phosphate concentration.</w:t>
      </w:r>
    </w:p>
    <w:p w14:paraId="6FA0C295" w14:textId="77777777" w:rsidR="005B41E8" w:rsidRDefault="005B41E8" w:rsidP="0011107F">
      <w:pPr>
        <w:spacing w:after="0" w:line="356" w:lineRule="auto"/>
        <w:ind w:left="-5"/>
        <w:rPr>
          <w:iCs/>
        </w:rPr>
      </w:pPr>
    </w:p>
    <w:p w14:paraId="6389C851" w14:textId="39E8F8A7" w:rsidR="0011107F" w:rsidRDefault="0011107F" w:rsidP="0011107F">
      <w:pPr>
        <w:spacing w:after="0" w:line="356" w:lineRule="auto"/>
        <w:ind w:left="-5"/>
        <w:rPr>
          <w:iCs/>
        </w:rPr>
      </w:pPr>
      <w:r>
        <w:rPr>
          <w:iCs/>
        </w:rPr>
        <w:lastRenderedPageBreak/>
        <w:tab/>
      </w:r>
      <w:r>
        <w:rPr>
          <w:iCs/>
        </w:rPr>
        <w:tab/>
      </w:r>
      <w:r>
        <w:rPr>
          <w:iCs/>
        </w:rPr>
        <w:tab/>
        <w:t xml:space="preserve">Thus far, we have been able to simulate the rheostat pathway and visualize the parameter set where we see desired results! </w:t>
      </w:r>
      <w:r w:rsidR="002D6787">
        <w:rPr>
          <w:iCs/>
        </w:rPr>
        <w:t>Continuing on,</w:t>
      </w:r>
      <w:r>
        <w:rPr>
          <w:iCs/>
        </w:rPr>
        <w:t xml:space="preserve"> it will be important to choose accurate biological parameters.</w:t>
      </w:r>
    </w:p>
    <w:p w14:paraId="3997E15B" w14:textId="2882C2DE" w:rsidR="0063598E" w:rsidRDefault="0063598E" w:rsidP="0011107F">
      <w:pPr>
        <w:spacing w:after="0" w:line="356" w:lineRule="auto"/>
        <w:ind w:left="-5"/>
        <w:rPr>
          <w:iCs/>
        </w:rPr>
      </w:pPr>
      <w:r>
        <w:rPr>
          <w:iCs/>
          <w:noProof/>
        </w:rPr>
        <mc:AlternateContent>
          <mc:Choice Requires="wpg">
            <w:drawing>
              <wp:anchor distT="0" distB="0" distL="114300" distR="114300" simplePos="0" relativeHeight="251705344" behindDoc="0" locked="0" layoutInCell="1" allowOverlap="1" wp14:anchorId="722BF4D4" wp14:editId="66982358">
                <wp:simplePos x="0" y="0"/>
                <wp:positionH relativeFrom="column">
                  <wp:posOffset>0</wp:posOffset>
                </wp:positionH>
                <wp:positionV relativeFrom="paragraph">
                  <wp:posOffset>253365</wp:posOffset>
                </wp:positionV>
                <wp:extent cx="4417695" cy="5293995"/>
                <wp:effectExtent l="0" t="0" r="1905" b="1905"/>
                <wp:wrapTopAndBottom/>
                <wp:docPr id="42" name="Group 42"/>
                <wp:cNvGraphicFramePr/>
                <a:graphic xmlns:a="http://schemas.openxmlformats.org/drawingml/2006/main">
                  <a:graphicData uri="http://schemas.microsoft.com/office/word/2010/wordprocessingGroup">
                    <wpg:wgp>
                      <wpg:cNvGrpSpPr/>
                      <wpg:grpSpPr>
                        <a:xfrm>
                          <a:off x="0" y="0"/>
                          <a:ext cx="4417695" cy="5293995"/>
                          <a:chOff x="0" y="0"/>
                          <a:chExt cx="4755007" cy="5532120"/>
                        </a:xfrm>
                      </wpg:grpSpPr>
                      <wpg:grpSp>
                        <wpg:cNvPr id="43" name="Group 43"/>
                        <wpg:cNvGrpSpPr/>
                        <wpg:grpSpPr>
                          <a:xfrm>
                            <a:off x="0" y="0"/>
                            <a:ext cx="4755007" cy="4951730"/>
                            <a:chOff x="0" y="0"/>
                            <a:chExt cx="4755007" cy="4951730"/>
                          </a:xfrm>
                        </wpg:grpSpPr>
                        <pic:pic xmlns:pic="http://schemas.openxmlformats.org/drawingml/2006/picture">
                          <pic:nvPicPr>
                            <pic:cNvPr id="44" name="Picture 6" descr="A picture containing indoor, bird&#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2084832" y="1463040"/>
                              <a:ext cx="2670175" cy="1206500"/>
                            </a:xfrm>
                            <a:prstGeom prst="rect">
                              <a:avLst/>
                            </a:prstGeom>
                          </pic:spPr>
                        </pic:pic>
                        <pic:pic xmlns:pic="http://schemas.openxmlformats.org/drawingml/2006/picture">
                          <pic:nvPicPr>
                            <pic:cNvPr id="45" name="Content Placeholder 4" descr="A close up of a map&#10;&#10;Description automatically generated"/>
                            <pic:cNvPicPr>
                              <a:picLocks noGrp="1"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151380" cy="4951730"/>
                            </a:xfrm>
                            <a:prstGeom prst="rect">
                              <a:avLst/>
                            </a:prstGeom>
                          </pic:spPr>
                        </pic:pic>
                      </wpg:grpSp>
                      <wps:wsp>
                        <wps:cNvPr id="46" name="Text Box 46"/>
                        <wps:cNvSpPr txBox="1"/>
                        <wps:spPr>
                          <a:xfrm>
                            <a:off x="0" y="5010785"/>
                            <a:ext cx="4754880" cy="521335"/>
                          </a:xfrm>
                          <a:prstGeom prst="rect">
                            <a:avLst/>
                          </a:prstGeom>
                          <a:solidFill>
                            <a:prstClr val="white"/>
                          </a:solidFill>
                          <a:ln>
                            <a:noFill/>
                          </a:ln>
                        </wps:spPr>
                        <wps:txbx>
                          <w:txbxContent>
                            <w:p w14:paraId="2053D77D" w14:textId="77777777" w:rsidR="0063598E" w:rsidRPr="00EF5230" w:rsidRDefault="0063598E" w:rsidP="0063598E">
                              <w:pPr>
                                <w:pStyle w:val="Caption"/>
                                <w:rPr>
                                  <w:noProof/>
                                  <w:color w:val="000000"/>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Rheostat Entire and Simplified Pathway. 3A - The entire rheostat pathway as shown in the Opgenorth et al. paper [7]. 3B - The simplified version of the rheostat pathway used for the beginning steps of modeling. An ATP leak reaction is incorporat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7" name="Text Box 47"/>
                        <wps:cNvSpPr txBox="1"/>
                        <wps:spPr>
                          <a:xfrm>
                            <a:off x="182880" y="9144"/>
                            <a:ext cx="356616" cy="228600"/>
                          </a:xfrm>
                          <a:prstGeom prst="rect">
                            <a:avLst/>
                          </a:prstGeom>
                          <a:solidFill>
                            <a:schemeClr val="lt1"/>
                          </a:solidFill>
                          <a:ln w="6350">
                            <a:noFill/>
                          </a:ln>
                        </wps:spPr>
                        <wps:txbx>
                          <w:txbxContent>
                            <w:p w14:paraId="4B7E89D0" w14:textId="77777777" w:rsidR="0063598E" w:rsidRPr="009F5881" w:rsidRDefault="0063598E" w:rsidP="0063598E">
                              <w:pPr>
                                <w:ind w:left="0"/>
                                <w:rPr>
                                  <w:b/>
                                  <w:bCs/>
                                  <w:sz w:val="18"/>
                                  <w:szCs w:val="18"/>
                                </w:rPr>
                              </w:pPr>
                              <w:r w:rsidRPr="009F5881">
                                <w:rPr>
                                  <w:b/>
                                  <w:bCs/>
                                  <w:sz w:val="18"/>
                                  <w:szCs w:val="18"/>
                                </w:rPr>
                                <w:t xml:space="preserve"> 3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2020824" y="1371600"/>
                            <a:ext cx="356616" cy="228600"/>
                          </a:xfrm>
                          <a:prstGeom prst="rect">
                            <a:avLst/>
                          </a:prstGeom>
                          <a:solidFill>
                            <a:schemeClr val="lt1"/>
                          </a:solidFill>
                          <a:ln w="6350">
                            <a:noFill/>
                          </a:ln>
                        </wps:spPr>
                        <wps:txbx>
                          <w:txbxContent>
                            <w:p w14:paraId="5079BB44" w14:textId="77777777" w:rsidR="0063598E" w:rsidRPr="009F5881" w:rsidRDefault="0063598E" w:rsidP="0063598E">
                              <w:pPr>
                                <w:ind w:left="0"/>
                                <w:rPr>
                                  <w:b/>
                                  <w:bCs/>
                                  <w:sz w:val="18"/>
                                  <w:szCs w:val="18"/>
                                </w:rPr>
                              </w:pPr>
                              <w:r w:rsidRPr="009F5881">
                                <w:rPr>
                                  <w:b/>
                                  <w:bCs/>
                                  <w:sz w:val="18"/>
                                  <w:szCs w:val="18"/>
                                </w:rPr>
                                <w:t xml:space="preserve"> 3</w:t>
                              </w:r>
                              <w:r>
                                <w:rPr>
                                  <w:b/>
                                  <w:bCs/>
                                  <w:sz w:val="18"/>
                                  <w:szCs w:val="1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22BF4D4" id="Group 42" o:spid="_x0000_s1056" style="position:absolute;left:0;text-align:left;margin-left:0;margin-top:19.95pt;width:347.85pt;height:416.85pt;z-index:251705344;mso-width-relative:margin;mso-height-relative:margin" coordsize="47550,5532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">
                <v:group id="Group 43" o:spid="_x0000_s1057" style="position:absolute;width:47550;height:49517" coordsize="47550,4951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">
                  <v:shape id="Picture 6" o:spid="_x0000_s1058" type="#_x0000_t75" alt="A picture containing indoor, bird&#10;&#10;Description automatically generated" style="position:absolute;left:20848;top:14630;width:26702;height:1206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">
                    <v:imagedata r:id="rId20" o:title="A picture containing indoor, bird&#10;&#10;Description automatically generated"/>
                  </v:shape>
                </v:group>
                <v:shape id="Text Box 46" o:spid="_x0000_s1060" type="#_x0000_t202" style="position:absolute;top:50107;width:47548;height:521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" stroked="f">
                  <v:textbox inset="0,0,0,0">
                    <w:txbxContent>
                      <w:p w14:paraId="2053D77D" w14:textId="77777777" w:rsidR="0063598E" w:rsidRPr="00EF5230" w:rsidRDefault="0063598E" w:rsidP="0063598E">
                        <w:pPr>
                          <w:pStyle w:val="Caption"/>
                          <w:rPr>
                            <w:noProof/>
                            <w:color w:val="000000"/>
                          </w:rPr>
                        </w:pPr>
                        <w:r>
                          <w:t xml:space="preserve">Figure </w:t>
                        </w:r>
                        <w:r>
                          <w:fldChar w:fldCharType="begin"/>
                        </w:r>
                        <w:r>
                          <w:instrText xml:space="preserve"> SEQ Figure \* ARABIC </w:instrText>
                        </w:r>
                        <w:r>
                          <w:fldChar w:fldCharType="separate"/>
                        </w:r>
                        <w:r>
                          <w:rPr>
                            <w:noProof/>
                          </w:rPr>
                          <w:t>3</w:t>
                        </w:r>
                        <w:r>
                          <w:rPr>
                            <w:noProof/>
                          </w:rPr>
                          <w:fldChar w:fldCharType="end"/>
                        </w:r>
                        <w:r>
                          <w:t xml:space="preserve"> Rheostat Entire and Simplified Pathway. 3A - The entire rheostat pathway as shown in the Opgenorth et al. paper [7]. 3B - The simplified version of the rheostat pathway used for the beginning steps of modeling. An ATP leak reaction is incorporated.</w:t>
                        </w:r>
                      </w:p>
                    </w:txbxContent>
                  </v:textbox>
                </v:shape>
                <v:shape id="Text Box 47" o:spid="_x0000_s1061" type="#_x0000_t202" style="position:absolute;left:1828;top:91;width:3566;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" fillcolor="white [3201]" stroked="f" strokeweight=".5pt">
                  <v:textbox>
                    <w:txbxContent>
                      <w:p w14:paraId="4B7E89D0" w14:textId="77777777" w:rsidR="0063598E" w:rsidRPr="009F5881" w:rsidRDefault="0063598E" w:rsidP="0063598E">
                        <w:pPr>
                          <w:ind w:left="0"/>
                          <w:rPr>
                            <w:b/>
                            <w:bCs/>
                            <w:sz w:val="18"/>
                            <w:szCs w:val="18"/>
                          </w:rPr>
                        </w:pPr>
                        <w:r w:rsidRPr="009F5881">
                          <w:rPr>
                            <w:b/>
                            <w:bCs/>
                            <w:sz w:val="18"/>
                            <w:szCs w:val="18"/>
                          </w:rPr>
                          <w:t xml:space="preserve"> 3A</w:t>
                        </w:r>
                      </w:p>
                    </w:txbxContent>
                  </v:textbox>
                </v:shape>
                <v:shape id="Text Box 48" o:spid="_x0000_s1062" type="#_x0000_t202" style="position:absolute;left:20208;top:13716;width:3566;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" fillcolor="white [3201]" stroked="f" strokeweight=".5pt">
                  <v:textbox>
                    <w:txbxContent>
                      <w:p w14:paraId="5079BB44" w14:textId="77777777" w:rsidR="0063598E" w:rsidRPr="009F5881" w:rsidRDefault="0063598E" w:rsidP="0063598E">
                        <w:pPr>
                          <w:ind w:left="0"/>
                          <w:rPr>
                            <w:b/>
                            <w:bCs/>
                            <w:sz w:val="18"/>
                            <w:szCs w:val="18"/>
                          </w:rPr>
                        </w:pPr>
                        <w:r w:rsidRPr="009F5881">
                          <w:rPr>
                            <w:b/>
                            <w:bCs/>
                            <w:sz w:val="18"/>
                            <w:szCs w:val="18"/>
                          </w:rPr>
                          <w:t xml:space="preserve"> 3</w:t>
                        </w:r>
                        <w:r>
                          <w:rPr>
                            <w:b/>
                            <w:bCs/>
                            <w:sz w:val="18"/>
                            <w:szCs w:val="18"/>
                          </w:rPr>
                          <w:t>B</w:t>
                        </w:r>
                      </w:p>
                    </w:txbxContent>
                  </v:textbox>
                </v:shape>
                <w10:wrap type="topAndBottom"/>
              </v:group>
            </w:pict>
          </mc:Fallback>
        </mc:AlternateContent>
      </w:r>
    </w:p>
    <w:p w14:paraId="011DDB5D" w14:textId="7EE54BDE" w:rsidR="00FD4F2C" w:rsidRDefault="00FD4F2C" w:rsidP="0011107F">
      <w:pPr>
        <w:spacing w:after="0" w:line="356" w:lineRule="auto"/>
        <w:ind w:left="-5"/>
        <w:rPr>
          <w:iCs/>
        </w:rPr>
      </w:pPr>
    </w:p>
    <w:p w14:paraId="37D6AA10" w14:textId="1E4F9DA5" w:rsidR="0011107F" w:rsidRDefault="0011107F" w:rsidP="0011107F">
      <w:pPr>
        <w:spacing w:after="0" w:line="356" w:lineRule="auto"/>
        <w:ind w:left="-5"/>
        <w:rPr>
          <w:iCs/>
        </w:rPr>
      </w:pPr>
    </w:p>
    <w:p w14:paraId="2F672458" w14:textId="77777777" w:rsidR="0063598E" w:rsidRDefault="0063598E" w:rsidP="0011107F">
      <w:pPr>
        <w:spacing w:after="0" w:line="356" w:lineRule="auto"/>
        <w:ind w:left="-5"/>
        <w:rPr>
          <w:b/>
          <w:bCs/>
          <w:iCs/>
        </w:rPr>
      </w:pPr>
    </w:p>
    <w:p w14:paraId="0716C773" w14:textId="77777777" w:rsidR="0063598E" w:rsidRDefault="0063598E" w:rsidP="0011107F">
      <w:pPr>
        <w:spacing w:after="0" w:line="356" w:lineRule="auto"/>
        <w:ind w:left="-5"/>
        <w:rPr>
          <w:b/>
          <w:bCs/>
          <w:iCs/>
        </w:rPr>
      </w:pPr>
    </w:p>
    <w:p w14:paraId="406EAA99" w14:textId="757CEC9E" w:rsidR="0063598E" w:rsidRDefault="00731D59" w:rsidP="0011107F">
      <w:pPr>
        <w:spacing w:after="0" w:line="356" w:lineRule="auto"/>
        <w:ind w:left="-5"/>
        <w:rPr>
          <w:b/>
          <w:bCs/>
          <w:iCs/>
        </w:rPr>
      </w:pPr>
      <w:r>
        <w:rPr>
          <w:noProof/>
        </w:rPr>
        <w:lastRenderedPageBreak/>
        <mc:AlternateContent>
          <mc:Choice Requires="wpg">
            <w:drawing>
              <wp:anchor distT="0" distB="0" distL="114300" distR="114300" simplePos="0" relativeHeight="251707392" behindDoc="0" locked="0" layoutInCell="1" allowOverlap="1" wp14:anchorId="1FB9708A" wp14:editId="320314AC">
                <wp:simplePos x="0" y="0"/>
                <wp:positionH relativeFrom="column">
                  <wp:posOffset>1090264</wp:posOffset>
                </wp:positionH>
                <wp:positionV relativeFrom="paragraph">
                  <wp:posOffset>0</wp:posOffset>
                </wp:positionV>
                <wp:extent cx="3154680" cy="2660015"/>
                <wp:effectExtent l="0" t="0" r="0" b="0"/>
                <wp:wrapTopAndBottom/>
                <wp:docPr id="5" name="Group 5"/>
                <wp:cNvGraphicFramePr/>
                <a:graphic xmlns:a="http://schemas.openxmlformats.org/drawingml/2006/main">
                  <a:graphicData uri="http://schemas.microsoft.com/office/word/2010/wordprocessingGroup">
                    <wpg:wgp>
                      <wpg:cNvGrpSpPr/>
                      <wpg:grpSpPr>
                        <a:xfrm>
                          <a:off x="0" y="0"/>
                          <a:ext cx="3154680" cy="2660015"/>
                          <a:chOff x="0" y="0"/>
                          <a:chExt cx="3154680" cy="2660015"/>
                        </a:xfrm>
                      </wpg:grpSpPr>
                      <pic:pic xmlns:pic="http://schemas.openxmlformats.org/drawingml/2006/picture">
                        <pic:nvPicPr>
                          <pic:cNvPr id="12" name="Content Placeholder 6" descr="enzymes&#10;">
                            <a:extLst>
                              <a:ext uri="{FF2B5EF4-FFF2-40B4-BE49-F238E27FC236}">
                                <a16:creationId xmlns:a16="http://schemas.microsoft.com/office/drawing/2014/main" id="{6E4D01AC-45E2-0649-AC76-F54CF66981D9}"/>
                              </a:ext>
                            </a:extLst>
                          </pic:cNvPr>
                          <pic:cNvPicPr>
                            <a:picLocks noGrp="1"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154680" cy="2345690"/>
                          </a:xfrm>
                          <a:prstGeom prst="rect">
                            <a:avLst/>
                          </a:prstGeom>
                        </pic:spPr>
                      </pic:pic>
                      <wps:wsp>
                        <wps:cNvPr id="13" name="Text Box 13"/>
                        <wps:cNvSpPr txBox="1"/>
                        <wps:spPr>
                          <a:xfrm>
                            <a:off x="429658" y="2401570"/>
                            <a:ext cx="2456180" cy="258445"/>
                          </a:xfrm>
                          <a:prstGeom prst="rect">
                            <a:avLst/>
                          </a:prstGeom>
                          <a:solidFill>
                            <a:prstClr val="white"/>
                          </a:solidFill>
                          <a:ln>
                            <a:noFill/>
                          </a:ln>
                        </wps:spPr>
                        <wps:txbx>
                          <w:txbxContent>
                            <w:p w14:paraId="3D9C86D9" w14:textId="77777777" w:rsidR="0063598E" w:rsidRPr="003A13D4" w:rsidRDefault="0063598E" w:rsidP="0063598E">
                              <w:pPr>
                                <w:pStyle w:val="Caption"/>
                                <w:rPr>
                                  <w:color w:val="000000"/>
                                </w:rPr>
                              </w:pPr>
                              <w:r>
                                <w:t xml:space="preserve">Figure </w:t>
                              </w:r>
                              <w:r>
                                <w:fldChar w:fldCharType="begin"/>
                              </w:r>
                              <w:r>
                                <w:instrText xml:space="preserve"> SEQ Figure \* ARABIC </w:instrText>
                              </w:r>
                              <w:r>
                                <w:fldChar w:fldCharType="separate"/>
                              </w:r>
                              <w:r>
                                <w:rPr>
                                  <w:noProof/>
                                </w:rPr>
                                <w:t>4</w:t>
                              </w:r>
                              <w:r>
                                <w:rPr>
                                  <w:noProof/>
                                </w:rPr>
                                <w:fldChar w:fldCharType="end"/>
                              </w:r>
                              <w:r>
                                <w:t xml:space="preserve"> Three proposed enzymatic mode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FB9708A" id="Group 5" o:spid="_x0000_s1063" style="position:absolute;left:0;text-align:left;margin-left:85.85pt;margin-top:0;width:248.4pt;height:209.45pt;z-index:251707392" coordsize="31546,2660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">
                <v:shape id="Text Box 13" o:spid="_x0000_s1065" type="#_x0000_t202" style="position:absolute;left:4296;top:24015;width:24562;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" stroked="f">
                  <v:textbox style="mso-fit-shape-to-text:t" inset="0,0,0,0">
                    <w:txbxContent>
                      <w:p w14:paraId="3D9C86D9" w14:textId="77777777" w:rsidR="0063598E" w:rsidRPr="003A13D4" w:rsidRDefault="0063598E" w:rsidP="0063598E">
                        <w:pPr>
                          <w:pStyle w:val="Caption"/>
                          <w:rPr>
                            <w:color w:val="000000"/>
                          </w:rPr>
                        </w:pPr>
                        <w:r>
                          <w:t xml:space="preserve">Figure </w:t>
                        </w:r>
                        <w:r>
                          <w:fldChar w:fldCharType="begin"/>
                        </w:r>
                        <w:r>
                          <w:instrText xml:space="preserve"> SEQ Figure \* ARABIC </w:instrText>
                        </w:r>
                        <w:r>
                          <w:fldChar w:fldCharType="separate"/>
                        </w:r>
                        <w:r>
                          <w:rPr>
                            <w:noProof/>
                          </w:rPr>
                          <w:t>4</w:t>
                        </w:r>
                        <w:r>
                          <w:rPr>
                            <w:noProof/>
                          </w:rPr>
                          <w:fldChar w:fldCharType="end"/>
                        </w:r>
                        <w:r>
                          <w:t xml:space="preserve"> Three proposed enzymatic models.</w:t>
                        </w:r>
                      </w:p>
                    </w:txbxContent>
                  </v:textbox>
                </v:shape>
                <w10:wrap type="topAndBottom"/>
              </v:group>
            </w:pict>
          </mc:Fallback>
        </mc:AlternateContent>
      </w:r>
      <w:r w:rsidR="0063598E">
        <w:rPr>
          <w:iCs/>
          <w:noProof/>
        </w:rPr>
        <mc:AlternateContent>
          <mc:Choice Requires="wpg">
            <w:drawing>
              <wp:anchor distT="0" distB="0" distL="114300" distR="114300" simplePos="0" relativeHeight="251709440" behindDoc="0" locked="0" layoutInCell="1" allowOverlap="1" wp14:anchorId="6D91198B" wp14:editId="6C403880">
                <wp:simplePos x="0" y="0"/>
                <wp:positionH relativeFrom="column">
                  <wp:posOffset>154203</wp:posOffset>
                </wp:positionH>
                <wp:positionV relativeFrom="paragraph">
                  <wp:posOffset>2778576</wp:posOffset>
                </wp:positionV>
                <wp:extent cx="5165639" cy="5443220"/>
                <wp:effectExtent l="0" t="0" r="3810" b="5080"/>
                <wp:wrapTopAndBottom/>
                <wp:docPr id="6" name="Group 6"/>
                <wp:cNvGraphicFramePr/>
                <a:graphic xmlns:a="http://schemas.openxmlformats.org/drawingml/2006/main">
                  <a:graphicData uri="http://schemas.microsoft.com/office/word/2010/wordprocessingGroup">
                    <wpg:wgp>
                      <wpg:cNvGrpSpPr/>
                      <wpg:grpSpPr>
                        <a:xfrm>
                          <a:off x="0" y="0"/>
                          <a:ext cx="5165639" cy="5443220"/>
                          <a:chOff x="0" y="0"/>
                          <a:chExt cx="5165639" cy="5443220"/>
                        </a:xfrm>
                      </wpg:grpSpPr>
                      <wpg:grpSp>
                        <wpg:cNvPr id="16" name="Group 16"/>
                        <wpg:cNvGrpSpPr/>
                        <wpg:grpSpPr>
                          <a:xfrm>
                            <a:off x="0" y="0"/>
                            <a:ext cx="5078730" cy="4439285"/>
                            <a:chOff x="0" y="0"/>
                            <a:chExt cx="5961888" cy="5708396"/>
                          </a:xfrm>
                        </wpg:grpSpPr>
                        <pic:pic xmlns:pic="http://schemas.openxmlformats.org/drawingml/2006/picture">
                          <pic:nvPicPr>
                            <pic:cNvPr id="14" name="Picture 4" descr="A close up of a map&#10;&#10;Description automatically generated">
                              <a:extLst>
                                <a:ext uri="{FF2B5EF4-FFF2-40B4-BE49-F238E27FC236}">
                                  <a16:creationId xmlns:a16="http://schemas.microsoft.com/office/drawing/2014/main" id="{F7CDFE85-6C0A-AA49-AECD-0EB046CFCE67}"/>
                                </a:ext>
                              </a:extLst>
                            </pic:cNvPr>
                            <pic:cNvPicPr>
                              <a:picLocks noChangeAspect="1"/>
                            </pic:cNvPicPr>
                          </pic:nvPicPr>
                          <pic:blipFill rotWithShape="1">
                            <a:blip r:embed="rId22"/>
                            <a:srcRect b="66566"/>
                            <a:stretch/>
                          </pic:blipFill>
                          <pic:spPr>
                            <a:xfrm>
                              <a:off x="0" y="0"/>
                              <a:ext cx="5943600" cy="1770380"/>
                            </a:xfrm>
                            <a:prstGeom prst="rect">
                              <a:avLst/>
                            </a:prstGeom>
                          </pic:spPr>
                        </pic:pic>
                        <pic:pic xmlns:pic="http://schemas.openxmlformats.org/drawingml/2006/picture">
                          <pic:nvPicPr>
                            <pic:cNvPr id="15" name="Picture 14" descr="A close up of a map&#10;&#10;Description automatically generated">
                              <a:extLst>
                                <a:ext uri="{FF2B5EF4-FFF2-40B4-BE49-F238E27FC236}">
                                  <a16:creationId xmlns:a16="http://schemas.microsoft.com/office/drawing/2014/main" id="{374A9253-3C21-F74B-8076-1A7E195AC73B}"/>
                                </a:ext>
                              </a:extLst>
                            </pic:cNvPr>
                            <pic:cNvPicPr>
                              <a:picLocks noChangeAspect="1"/>
                            </pic:cNvPicPr>
                          </pic:nvPicPr>
                          <pic:blipFill rotWithShape="1">
                            <a:blip r:embed="rId22"/>
                            <a:srcRect t="33434" b="33133"/>
                            <a:stretch/>
                          </pic:blipFill>
                          <pic:spPr>
                            <a:xfrm>
                              <a:off x="18288" y="1993392"/>
                              <a:ext cx="5943600" cy="1770380"/>
                            </a:xfrm>
                            <a:prstGeom prst="rect">
                              <a:avLst/>
                            </a:prstGeom>
                          </pic:spPr>
                        </pic:pic>
                        <pic:pic xmlns:pic="http://schemas.openxmlformats.org/drawingml/2006/picture">
                          <pic:nvPicPr>
                            <pic:cNvPr id="17" name="Picture 16" descr="A close up of a map&#10;&#10;Description automatically generated">
                              <a:extLst>
                                <a:ext uri="{FF2B5EF4-FFF2-40B4-BE49-F238E27FC236}">
                                  <a16:creationId xmlns:a16="http://schemas.microsoft.com/office/drawing/2014/main" id="{1A35D4C8-489A-2145-A731-DC7C5B966D55}"/>
                                </a:ext>
                              </a:extLst>
                            </pic:cNvPr>
                            <pic:cNvPicPr>
                              <a:picLocks noChangeAspect="1"/>
                            </pic:cNvPicPr>
                          </pic:nvPicPr>
                          <pic:blipFill rotWithShape="1">
                            <a:blip r:embed="rId22"/>
                            <a:srcRect t="67136"/>
                            <a:stretch/>
                          </pic:blipFill>
                          <pic:spPr>
                            <a:xfrm>
                              <a:off x="0" y="3968496"/>
                              <a:ext cx="5943600" cy="1739900"/>
                            </a:xfrm>
                            <a:prstGeom prst="rect">
                              <a:avLst/>
                            </a:prstGeom>
                          </pic:spPr>
                        </pic:pic>
                      </wpg:grpSp>
                      <wps:wsp>
                        <wps:cNvPr id="18" name="Text Box 18"/>
                        <wps:cNvSpPr txBox="1"/>
                        <wps:spPr>
                          <a:xfrm>
                            <a:off x="154219" y="4527550"/>
                            <a:ext cx="5011420" cy="915670"/>
                          </a:xfrm>
                          <a:prstGeom prst="rect">
                            <a:avLst/>
                          </a:prstGeom>
                          <a:solidFill>
                            <a:prstClr val="white"/>
                          </a:solidFill>
                          <a:ln>
                            <a:noFill/>
                          </a:ln>
                        </wps:spPr>
                        <wps:txbx>
                          <w:txbxContent>
                            <w:p w14:paraId="246201DC" w14:textId="77777777" w:rsidR="0063598E" w:rsidRPr="000512FC" w:rsidRDefault="0063598E" w:rsidP="0063598E">
                              <w:pPr>
                                <w:pStyle w:val="Caption"/>
                                <w:rPr>
                                  <w:noProof/>
                                  <w:color w:val="000000"/>
                                </w:rPr>
                              </w:pPr>
                              <w:r>
                                <w:t>Figure 5 The simplified rheostat pathway with three different enzymatic mechanisms. The left column shows the production of glucose, consumption of isobutanol, and activity of F16P (an intermediate). The right columns, indicates the ATP comparison. The pink ‘ATP’ curves comes from the simulations with both the simplified rheostat pathway and ATP leak. The green ‘ATP Leak Only’ curves come only from the simulation with ATP leak. We see that the ‘ATP’ curve lasts almost twice as long as the ‘ATP Leak Only’ curve for model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D91198B" id="Group 6" o:spid="_x0000_s1066" style="position:absolute;left:0;text-align:left;margin-left:12.15pt;margin-top:218.8pt;width:406.75pt;height:428.6pt;z-index:251709440" coordsize="51656,5443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">
                <v:group id="Group 16" o:spid="_x0000_s1067" style="position:absolute;width:50787;height:44392" coordsize="59618,570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">
                  <v:shape id="Picture 4" o:spid="_x0000_s1068" type="#_x0000_t75" alt="A close up of a map&#10;&#10;Description automatically generated" style="position:absolute;width:59436;height:1770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">
                    <v:imagedata r:id="rId23" o:title="A close up of a map&#10;&#10;Description automatically generated" cropbottom="43625f"/>
                  </v:shape>
                  <v:shape id="Picture 14" o:spid="_x0000_s1069" type="#_x0000_t75" alt="A close up of a map&#10;&#10;Description automatically generated" style="position:absolute;left:182;top:19933;width:59436;height:1770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">
                    <v:imagedata r:id="rId23" o:title="A close up of a map&#10;&#10;Description automatically generated" croptop="21911f" cropbottom="21714f"/>
                  </v:shape>
                  <v:shape id="Picture 16" o:spid="_x0000_s1070" type="#_x0000_t75" alt="A close up of a map&#10;&#10;Description automatically generated" style="position:absolute;top:39684;width:59436;height:1739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">
                    <v:imagedata r:id="rId23" o:title="A close up of a map&#10;&#10;Description automatically generated" croptop="43998f"/>
                  </v:shape>
                </v:group>
                <v:shape id="Text Box 18" o:spid="_x0000_s1071" type="#_x0000_t202" style="position:absolute;left:1542;top:45275;width:50114;height:91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" stroked="f">
                  <v:textbox style="mso-fit-shape-to-text:t" inset="0,0,0,0">
                    <w:txbxContent>
                      <w:p w14:paraId="246201DC" w14:textId="77777777" w:rsidR="0063598E" w:rsidRPr="000512FC" w:rsidRDefault="0063598E" w:rsidP="0063598E">
                        <w:pPr>
                          <w:pStyle w:val="Caption"/>
                          <w:rPr>
                            <w:noProof/>
                            <w:color w:val="000000"/>
                          </w:rPr>
                        </w:pPr>
                        <w:r>
                          <w:t>Figure 5 The simplified rheostat pathway with three different enzymatic mechanisms. The left column shows the production of glucose, consumption of isobutanol, and activity of F16P (an intermediate). The right columns, indicates the ATP comparison. The pink ‘ATP’ curves comes from the simulations with both the simplified rheostat pathway and ATP leak. The green ‘ATP Leak Only’ curves come only from the simulation with ATP leak. We see that the ‘ATP’ curve lasts almost twice as long as the ‘ATP Leak Only’ curve for model 1.</w:t>
                        </w:r>
                      </w:p>
                    </w:txbxContent>
                  </v:textbox>
                </v:shape>
                <w10:wrap type="topAndBottom"/>
              </v:group>
            </w:pict>
          </mc:Fallback>
        </mc:AlternateContent>
      </w:r>
    </w:p>
    <w:p w14:paraId="65739845" w14:textId="4D5A8E9E" w:rsidR="0063598E" w:rsidRDefault="0063598E" w:rsidP="0011107F">
      <w:pPr>
        <w:spacing w:after="0" w:line="356" w:lineRule="auto"/>
        <w:ind w:left="-5"/>
        <w:rPr>
          <w:b/>
          <w:bCs/>
          <w:iCs/>
        </w:rPr>
      </w:pPr>
      <w:r>
        <w:rPr>
          <w:noProof/>
        </w:rPr>
        <w:lastRenderedPageBreak/>
        <mc:AlternateContent>
          <mc:Choice Requires="wpg">
            <w:drawing>
              <wp:anchor distT="0" distB="0" distL="114300" distR="114300" simplePos="0" relativeHeight="251711488" behindDoc="0" locked="0" layoutInCell="1" allowOverlap="1" wp14:anchorId="261E1E23" wp14:editId="6C76FD47">
                <wp:simplePos x="0" y="0"/>
                <wp:positionH relativeFrom="column">
                  <wp:posOffset>0</wp:posOffset>
                </wp:positionH>
                <wp:positionV relativeFrom="paragraph">
                  <wp:posOffset>264160</wp:posOffset>
                </wp:positionV>
                <wp:extent cx="5800725" cy="3979545"/>
                <wp:effectExtent l="0" t="0" r="3175" b="0"/>
                <wp:wrapTopAndBottom/>
                <wp:docPr id="7" name="Group 7"/>
                <wp:cNvGraphicFramePr/>
                <a:graphic xmlns:a="http://schemas.openxmlformats.org/drawingml/2006/main">
                  <a:graphicData uri="http://schemas.microsoft.com/office/word/2010/wordprocessingGroup">
                    <wpg:wgp>
                      <wpg:cNvGrpSpPr/>
                      <wpg:grpSpPr>
                        <a:xfrm>
                          <a:off x="0" y="0"/>
                          <a:ext cx="5800725" cy="3979545"/>
                          <a:chOff x="0" y="0"/>
                          <a:chExt cx="5800725" cy="3979545"/>
                        </a:xfrm>
                      </wpg:grpSpPr>
                      <wpg:grpSp>
                        <wpg:cNvPr id="25" name="Group 25"/>
                        <wpg:cNvGrpSpPr/>
                        <wpg:grpSpPr>
                          <a:xfrm>
                            <a:off x="0" y="0"/>
                            <a:ext cx="5800725" cy="3266440"/>
                            <a:chOff x="0" y="0"/>
                            <a:chExt cx="8467344" cy="4919472"/>
                          </a:xfrm>
                        </wpg:grpSpPr>
                        <pic:pic xmlns:pic="http://schemas.openxmlformats.org/drawingml/2006/picture">
                          <pic:nvPicPr>
                            <pic:cNvPr id="20" name="Picture 12" descr="A close up of a map&#10;&#10;Description automatically generated">
                              <a:extLst>
                                <a:ext uri="{FF2B5EF4-FFF2-40B4-BE49-F238E27FC236}">
                                  <a16:creationId xmlns:a16="http://schemas.microsoft.com/office/drawing/2014/main" id="{DBE5435F-91FD-0948-A69E-9FB35724E7AE}"/>
                                </a:ext>
                              </a:extLst>
                            </pic:cNvPr>
                            <pic:cNvPicPr>
                              <a:picLocks noChangeAspect="1"/>
                            </pic:cNvPicPr>
                          </pic:nvPicPr>
                          <pic:blipFill>
                            <a:blip r:embed="rId24"/>
                            <a:stretch>
                              <a:fillRect/>
                            </a:stretch>
                          </pic:blipFill>
                          <pic:spPr>
                            <a:xfrm>
                              <a:off x="4334256" y="2633472"/>
                              <a:ext cx="4114800" cy="2286000"/>
                            </a:xfrm>
                            <a:prstGeom prst="rect">
                              <a:avLst/>
                            </a:prstGeom>
                          </pic:spPr>
                        </pic:pic>
                        <pic:pic xmlns:pic="http://schemas.openxmlformats.org/drawingml/2006/picture">
                          <pic:nvPicPr>
                            <pic:cNvPr id="22" name="Picture 6" descr="A close up of a piece of paper&#10;&#10;Description automatically generated">
                              <a:extLst>
                                <a:ext uri="{FF2B5EF4-FFF2-40B4-BE49-F238E27FC236}">
                                  <a16:creationId xmlns:a16="http://schemas.microsoft.com/office/drawing/2014/main" id="{D51A8C79-5D86-6E4F-BDFD-9BA158C11EB5}"/>
                                </a:ext>
                              </a:extLst>
                            </pic:cNvPr>
                            <pic:cNvPicPr>
                              <a:picLocks noChangeAspect="1"/>
                            </pic:cNvPicPr>
                          </pic:nvPicPr>
                          <pic:blipFill>
                            <a:blip r:embed="rId25"/>
                            <a:stretch>
                              <a:fillRect/>
                            </a:stretch>
                          </pic:blipFill>
                          <pic:spPr>
                            <a:xfrm>
                              <a:off x="4352544" y="0"/>
                              <a:ext cx="4114800" cy="2286000"/>
                            </a:xfrm>
                            <a:prstGeom prst="rect">
                              <a:avLst/>
                            </a:prstGeom>
                          </pic:spPr>
                        </pic:pic>
                        <wps:wsp>
                          <wps:cNvPr id="19" name="TextBox 15"/>
                          <wps:cNvSpPr txBox="1"/>
                          <wps:spPr>
                            <a:xfrm>
                              <a:off x="6300027" y="4004969"/>
                              <a:ext cx="1054100" cy="403225"/>
                            </a:xfrm>
                            <a:prstGeom prst="rect">
                              <a:avLst/>
                            </a:prstGeom>
                            <a:noFill/>
                          </wps:spPr>
                          <wps:txbx>
                            <w:txbxContent>
                              <w:p w14:paraId="08E83B15" w14:textId="77777777" w:rsidR="0063598E" w:rsidRDefault="0063598E" w:rsidP="0063598E">
                                <w:r>
                                  <w:rPr>
                                    <w:rFonts w:ascii="Avenir Book" w:hAnsi="Avenir Book" w:cstheme="minorBidi"/>
                                    <w:color w:val="E53BDE"/>
                                    <w:kern w:val="24"/>
                                  </w:rPr>
                                  <w:t>414.6</w:t>
                                </w:r>
                              </w:p>
                            </w:txbxContent>
                          </wps:txbx>
                          <wps:bodyPr wrap="square" rtlCol="0">
                            <a:noAutofit/>
                          </wps:bodyPr>
                        </wps:wsp>
                        <pic:pic xmlns:pic="http://schemas.openxmlformats.org/drawingml/2006/picture">
                          <pic:nvPicPr>
                            <pic:cNvPr id="23" name="Picture 2" descr="A screenshot of a cell phone&#10;&#10;Description automatically generated">
                              <a:extLst>
                                <a:ext uri="{FF2B5EF4-FFF2-40B4-BE49-F238E27FC236}">
                                  <a16:creationId xmlns:a16="http://schemas.microsoft.com/office/drawing/2014/main" id="{2BA35029-4571-8F4A-9726-A2769A0CEFDB}"/>
                                </a:ext>
                              </a:extLst>
                            </pic:cNvPr>
                            <pic:cNvPicPr>
                              <a:picLocks noChangeAspect="1"/>
                            </pic:cNvPicPr>
                          </pic:nvPicPr>
                          <pic:blipFill>
                            <a:blip r:embed="rId26"/>
                            <a:stretch>
                              <a:fillRect/>
                            </a:stretch>
                          </pic:blipFill>
                          <pic:spPr>
                            <a:xfrm>
                              <a:off x="0" y="0"/>
                              <a:ext cx="4114800" cy="2286000"/>
                            </a:xfrm>
                            <a:prstGeom prst="rect">
                              <a:avLst/>
                            </a:prstGeom>
                          </pic:spPr>
                        </pic:pic>
                        <wps:wsp>
                          <wps:cNvPr id="21" name="TextBox 20">
                            <a:extLst>
                              <a:ext uri="{FF2B5EF4-FFF2-40B4-BE49-F238E27FC236}">
                                <a16:creationId xmlns:a16="http://schemas.microsoft.com/office/drawing/2014/main" id="{C38BDD74-23FC-E047-9A08-C0550D5CF74E}"/>
                              </a:ext>
                            </a:extLst>
                          </wps:cNvPr>
                          <wps:cNvSpPr txBox="1"/>
                          <wps:spPr>
                            <a:xfrm>
                              <a:off x="6272288" y="1444549"/>
                              <a:ext cx="1081479" cy="377826"/>
                            </a:xfrm>
                            <a:prstGeom prst="rect">
                              <a:avLst/>
                            </a:prstGeom>
                            <a:noFill/>
                          </wps:spPr>
                          <wps:txbx>
                            <w:txbxContent>
                              <w:p w14:paraId="502F42EF" w14:textId="77777777" w:rsidR="0063598E" w:rsidRDefault="0063598E" w:rsidP="0063598E">
                                <w:r>
                                  <w:rPr>
                                    <w:rFonts w:ascii="Avenir Book" w:hAnsi="Avenir Book" w:cstheme="minorBidi"/>
                                    <w:color w:val="E53BDE"/>
                                    <w:kern w:val="24"/>
                                    <w:sz w:val="22"/>
                                    <w:szCs w:val="22"/>
                                  </w:rPr>
                                  <w:t>216.0</w:t>
                                </w:r>
                              </w:p>
                            </w:txbxContent>
                          </wps:txbx>
                          <wps:bodyPr wrap="square" rtlCol="0">
                            <a:noAutofit/>
                          </wps:bodyPr>
                        </wps:wsp>
                        <pic:pic xmlns:pic="http://schemas.openxmlformats.org/drawingml/2006/picture">
                          <pic:nvPicPr>
                            <pic:cNvPr id="24" name="Picture 9" descr="A screenshot of a cell phone&#10;&#10;Description automatically generated">
                              <a:extLst>
                                <a:ext uri="{FF2B5EF4-FFF2-40B4-BE49-F238E27FC236}">
                                  <a16:creationId xmlns:a16="http://schemas.microsoft.com/office/drawing/2014/main" id="{2AA6FE2A-CB76-F74C-BAF7-85988C9F86A2}"/>
                                </a:ext>
                              </a:extLst>
                            </pic:cNvPr>
                            <pic:cNvPicPr>
                              <a:picLocks noChangeAspect="1"/>
                            </pic:cNvPicPr>
                          </pic:nvPicPr>
                          <pic:blipFill>
                            <a:blip r:embed="rId27"/>
                            <a:stretch>
                              <a:fillRect/>
                            </a:stretch>
                          </pic:blipFill>
                          <pic:spPr>
                            <a:xfrm>
                              <a:off x="0" y="2633472"/>
                              <a:ext cx="4114800" cy="2286000"/>
                            </a:xfrm>
                            <a:prstGeom prst="rect">
                              <a:avLst/>
                            </a:prstGeom>
                          </pic:spPr>
                        </pic:pic>
                      </wpg:grpSp>
                      <wps:wsp>
                        <wps:cNvPr id="26" name="Text Box 26"/>
                        <wps:cNvSpPr txBox="1"/>
                        <wps:spPr>
                          <a:xfrm>
                            <a:off x="0" y="3326765"/>
                            <a:ext cx="5800725" cy="652780"/>
                          </a:xfrm>
                          <a:prstGeom prst="rect">
                            <a:avLst/>
                          </a:prstGeom>
                          <a:solidFill>
                            <a:prstClr val="white"/>
                          </a:solidFill>
                          <a:ln>
                            <a:noFill/>
                          </a:ln>
                        </wps:spPr>
                        <wps:txbx>
                          <w:txbxContent>
                            <w:p w14:paraId="4027AE67" w14:textId="77777777" w:rsidR="0063598E" w:rsidRPr="00B76F49" w:rsidRDefault="0063598E" w:rsidP="0063598E">
                              <w:pPr>
                                <w:pStyle w:val="Caption"/>
                                <w:rPr>
                                  <w:noProof/>
                                  <w:color w:val="000000"/>
                                </w:rPr>
                              </w:pPr>
                              <w:r>
                                <w:t>Figure 6 Parameter optimization can cause more ATP life extension. The pink numbers represent the area under the curve of the pink 'ATP' curve that arises from the simulation of the entire rheostat pathway with the ATP leak. By optimizing the initial concentration of enzymes, rate of ATP leak, and initial concentration of free phosphate, we are able to almost double the area under the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61E1E23" id="Group 7" o:spid="_x0000_s1072" style="position:absolute;left:0;text-align:left;margin-left:0;margin-top:20.8pt;width:456.75pt;height:313.35pt;z-index:251711488" coordsize="58007,3979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">
                <v:group id="Group 25" o:spid="_x0000_s1073" style="position:absolute;width:58007;height:32664" coordsize="84673,491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">
                  <v:shape id="Picture 12" o:spid="_x0000_s1074" type="#_x0000_t75" alt="A close up of a map&#10;&#10;Description automatically generated" style="position:absolute;left:43342;top:26334;width:41148;height:22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">
                    <v:imagedata r:id="rId28" o:title="A close up of a map&#10;&#10;Description automatically generated"/>
                  </v:shape>
                  <v:shape id="Picture 6" o:spid="_x0000_s1075" type="#_x0000_t75" alt="A close up of a piece of paper&#10;&#10;Description automatically generated" style="position:absolute;left:43525;width:41148;height:22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">
                    <v:imagedata r:id="rId29" o:title="A close up of a piece of paper&#10;&#10;Description automatically generated"/>
                  </v:shape>
                  <v:shape id="TextBox 15" o:spid="_x0000_s1076" type="#_x0000_t202" style="position:absolute;left:63000;top:40049;width:10541;height:40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" filled="f" stroked="f">
                    <v:textbox>
                      <w:txbxContent>
                        <w:p w14:paraId="08E83B15" w14:textId="77777777" w:rsidR="0063598E" w:rsidRDefault="0063598E" w:rsidP="0063598E">
                          <w:r>
                            <w:rPr>
                              <w:rFonts w:ascii="Avenir Book" w:hAnsi="Avenir Book" w:cstheme="minorBidi"/>
                              <w:color w:val="E53BDE"/>
                              <w:kern w:val="24"/>
                            </w:rPr>
                            <w:t>414.6</w:t>
                          </w:r>
                        </w:p>
                      </w:txbxContent>
                    </v:textbox>
                  </v:shape>
                  <v:shape id="Picture 2" o:spid="_x0000_s1077" type="#_x0000_t75" alt="A screenshot of a cell phone&#10;&#10;Description automatically generated" style="position:absolute;width:41148;height:22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">
                    <v:imagedata r:id="rId30" o:title="A screenshot of a cell phone&#10;&#10;Description automatically generated"/>
                  </v:shape>
                  <v:shape id="TextBox 20" o:spid="_x0000_s1078" type="#_x0000_t202" style="position:absolute;left:62722;top:14445;width:10815;height:37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" filled="f" stroked="f">
                    <v:textbox>
                      <w:txbxContent>
                        <w:p w14:paraId="502F42EF" w14:textId="77777777" w:rsidR="0063598E" w:rsidRDefault="0063598E" w:rsidP="0063598E">
                          <w:r>
                            <w:rPr>
                              <w:rFonts w:ascii="Avenir Book" w:hAnsi="Avenir Book" w:cstheme="minorBidi"/>
                              <w:color w:val="E53BDE"/>
                              <w:kern w:val="24"/>
                              <w:sz w:val="22"/>
                              <w:szCs w:val="22"/>
                            </w:rPr>
                            <w:t>216.0</w:t>
                          </w:r>
                        </w:p>
                      </w:txbxContent>
                    </v:textbox>
                  </v:shape>
                  <v:shape id="Picture 9" o:spid="_x0000_s1079" type="#_x0000_t75" alt="A screenshot of a cell phone&#10;&#10;Description automatically generated" style="position:absolute;top:26334;width:41148;height:22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">
                    <v:imagedata r:id="rId31" o:title="A screenshot of a cell phone&#10;&#10;Description automatically generated"/>
                  </v:shape>
                </v:group>
                <v:shape id="Text Box 26" o:spid="_x0000_s1080" type="#_x0000_t202" style="position:absolute;top:33267;width:58007;height:65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" stroked="f">
                  <v:textbox style="mso-fit-shape-to-text:t" inset="0,0,0,0">
                    <w:txbxContent>
                      <w:p w14:paraId="4027AE67" w14:textId="77777777" w:rsidR="0063598E" w:rsidRPr="00B76F49" w:rsidRDefault="0063598E" w:rsidP="0063598E">
                        <w:pPr>
                          <w:pStyle w:val="Caption"/>
                          <w:rPr>
                            <w:noProof/>
                            <w:color w:val="000000"/>
                          </w:rPr>
                        </w:pPr>
                        <w:r>
                          <w:t>Figure 6 Parameter optimization can cause more ATP life extension. The pink numbers represent the area under the curve of the pink 'ATP' curve that arises from the simulation of the entire rheostat pathway with the ATP leak. By optimizing the initial concentration of enzymes, rate of ATP leak, and initial concentration of free phosphate, we are able to almost double the area under the curve.</w:t>
                        </w:r>
                      </w:p>
                    </w:txbxContent>
                  </v:textbox>
                </v:shape>
                <w10:wrap type="topAndBottom"/>
              </v:group>
            </w:pict>
          </mc:Fallback>
        </mc:AlternateContent>
      </w:r>
    </w:p>
    <w:p w14:paraId="75D511EE" w14:textId="77777777" w:rsidR="00731D59" w:rsidRDefault="00731D59" w:rsidP="0063598E">
      <w:pPr>
        <w:spacing w:after="0" w:line="356" w:lineRule="auto"/>
        <w:ind w:left="0" w:firstLine="0"/>
        <w:rPr>
          <w:b/>
          <w:bCs/>
          <w:iCs/>
        </w:rPr>
      </w:pPr>
    </w:p>
    <w:p w14:paraId="4146EB19" w14:textId="548E6567" w:rsidR="0011107F" w:rsidRDefault="0011107F" w:rsidP="0063598E">
      <w:pPr>
        <w:spacing w:after="0" w:line="356" w:lineRule="auto"/>
        <w:ind w:left="0" w:firstLine="0"/>
        <w:rPr>
          <w:b/>
          <w:bCs/>
          <w:iCs/>
        </w:rPr>
      </w:pPr>
      <w:r>
        <w:rPr>
          <w:b/>
          <w:bCs/>
          <w:iCs/>
        </w:rPr>
        <w:t>Challenges</w:t>
      </w:r>
    </w:p>
    <w:p w14:paraId="4480CB2A" w14:textId="4A29BB60" w:rsidR="005B41E8" w:rsidRPr="00740595" w:rsidRDefault="00740595" w:rsidP="00740595">
      <w:pPr>
        <w:spacing w:after="0" w:line="356" w:lineRule="auto"/>
        <w:ind w:left="0" w:firstLine="0"/>
        <w:rPr>
          <w:iCs/>
        </w:rPr>
      </w:pPr>
      <w:r>
        <w:rPr>
          <w:b/>
          <w:bCs/>
          <w:iCs/>
        </w:rPr>
        <w:tab/>
      </w:r>
      <w:r>
        <w:rPr>
          <w:iCs/>
        </w:rPr>
        <w:t xml:space="preserve">Until now, one of the main challenges has been finding accurate biological parameters for </w:t>
      </w:r>
      <w:r w:rsidR="00144694">
        <w:rPr>
          <w:iCs/>
        </w:rPr>
        <w:t xml:space="preserve">reaction rates. For the sake of simplicity, we began by choosing slightly arbitrary values that were on the correct order of magnitude. Going forward, it is important to reconsider </w:t>
      </w:r>
      <w:r w:rsidR="006F427D">
        <w:rPr>
          <w:iCs/>
        </w:rPr>
        <w:t xml:space="preserve">our </w:t>
      </w:r>
      <w:r w:rsidR="00144694">
        <w:rPr>
          <w:iCs/>
        </w:rPr>
        <w:t xml:space="preserve">modelling approach </w:t>
      </w:r>
      <w:r w:rsidR="006F427D">
        <w:rPr>
          <w:iCs/>
        </w:rPr>
        <w:t>in hopes of deriving</w:t>
      </w:r>
      <w:r w:rsidR="00144694">
        <w:rPr>
          <w:iCs/>
        </w:rPr>
        <w:t xml:space="preserve"> </w:t>
      </w:r>
      <w:r w:rsidR="006F427D">
        <w:rPr>
          <w:iCs/>
        </w:rPr>
        <w:t>accurate</w:t>
      </w:r>
      <w:r w:rsidR="00144694">
        <w:rPr>
          <w:iCs/>
        </w:rPr>
        <w:t xml:space="preserve"> parameters. For this reason, we have come up with an adapted approach</w:t>
      </w:r>
      <w:r w:rsidR="000D662E">
        <w:rPr>
          <w:iCs/>
        </w:rPr>
        <w:t xml:space="preserve"> (schematic in Figure 7)</w:t>
      </w:r>
      <w:r w:rsidR="00144694">
        <w:rPr>
          <w:iCs/>
        </w:rPr>
        <w:t xml:space="preserve">. </w:t>
      </w:r>
      <w:r w:rsidR="00291874">
        <w:rPr>
          <w:iCs/>
        </w:rPr>
        <w:t>Thus far, w</w:t>
      </w:r>
      <w:r w:rsidR="00144694">
        <w:rPr>
          <w:iCs/>
        </w:rPr>
        <w:t xml:space="preserve">e have been working with a full model that is entirely made up of CRNs with mass action kinetics. There are a large amount of rate parameters in this model, all of which cannot be determined. Thus, we will begin to </w:t>
      </w:r>
      <w:r w:rsidR="004F6152">
        <w:rPr>
          <w:iCs/>
        </w:rPr>
        <w:t>examine</w:t>
      </w:r>
      <w:r w:rsidR="00144694">
        <w:rPr>
          <w:iCs/>
        </w:rPr>
        <w:t xml:space="preserve"> a reduced model. This reduced model will include assumptions, such as time scale separation (quasi-steady state assumption), conservation laws, and perhaps more general rate parameters (as opposed to specific rates for binding and unbinding). This reduced model may be more relevant to experimental data. The</w:t>
      </w:r>
      <w:r w:rsidR="00AC1423">
        <w:rPr>
          <w:iCs/>
        </w:rPr>
        <w:t xml:space="preserve"> </w:t>
      </w:r>
      <w:r w:rsidR="00144694">
        <w:rPr>
          <w:iCs/>
        </w:rPr>
        <w:t xml:space="preserve">autoReduce </w:t>
      </w:r>
      <w:r w:rsidR="00AC1423">
        <w:rPr>
          <w:iCs/>
        </w:rPr>
        <w:t>tool i</w:t>
      </w:r>
      <w:r w:rsidR="00144694">
        <w:rPr>
          <w:iCs/>
        </w:rPr>
        <w:t>s designed for this functionality</w:t>
      </w:r>
      <w:r w:rsidR="000A254F">
        <w:rPr>
          <w:iCs/>
        </w:rPr>
        <w:t xml:space="preserve"> [15]</w:t>
      </w:r>
      <w:r w:rsidR="00144694">
        <w:rPr>
          <w:iCs/>
        </w:rPr>
        <w:t>. We will also consider a minimal model, which is more co</w:t>
      </w:r>
      <w:r w:rsidR="005463E3">
        <w:rPr>
          <w:iCs/>
        </w:rPr>
        <w:t>a</w:t>
      </w:r>
      <w:r w:rsidR="00144694">
        <w:rPr>
          <w:iCs/>
        </w:rPr>
        <w:t xml:space="preserve">rse grained and has lumped parameters. Rate </w:t>
      </w:r>
      <w:r w:rsidR="00144694">
        <w:rPr>
          <w:iCs/>
        </w:rPr>
        <w:lastRenderedPageBreak/>
        <w:t xml:space="preserve">constants for this model can be extracted directly from experimental data. </w:t>
      </w:r>
      <w:r w:rsidR="000A254F">
        <w:rPr>
          <w:iCs/>
        </w:rPr>
        <w:t xml:space="preserve">A schematic of </w:t>
      </w:r>
      <w:r w:rsidR="000D662E">
        <w:rPr>
          <w:iCs/>
        </w:rPr>
        <w:t>this modeling approach</w:t>
      </w:r>
      <w:r w:rsidR="000A254F">
        <w:rPr>
          <w:iCs/>
        </w:rPr>
        <w:t xml:space="preserve"> is shown in Figure 7. </w:t>
      </w:r>
    </w:p>
    <w:p w14:paraId="1D8CB8BB" w14:textId="3E0640D8" w:rsidR="005B41E8" w:rsidRDefault="00AC46A4" w:rsidP="00E96AAF">
      <w:pPr>
        <w:spacing w:after="0" w:line="356" w:lineRule="auto"/>
        <w:ind w:left="0" w:firstLine="720"/>
        <w:rPr>
          <w:iCs/>
        </w:rPr>
      </w:pPr>
      <w:r>
        <w:rPr>
          <w:iCs/>
        </w:rPr>
        <w:t>Some other challenges we anticipate moving forward involve adding desired functionality to software</w:t>
      </w:r>
      <w:r w:rsidR="003D3C3D">
        <w:rPr>
          <w:iCs/>
        </w:rPr>
        <w:t xml:space="preserve"> packages</w:t>
      </w:r>
      <w:r>
        <w:rPr>
          <w:iCs/>
        </w:rPr>
        <w:t xml:space="preserve">. Since many of the aforementioned packages are still being actively developed, our progress may be limited by </w:t>
      </w:r>
      <w:r w:rsidR="00E4780B">
        <w:rPr>
          <w:iCs/>
        </w:rPr>
        <w:t>their current</w:t>
      </w:r>
      <w:r w:rsidR="005B1957">
        <w:rPr>
          <w:iCs/>
        </w:rPr>
        <w:t xml:space="preserve"> capabilities</w:t>
      </w:r>
      <w:r w:rsidR="00E4780B">
        <w:rPr>
          <w:iCs/>
        </w:rPr>
        <w:t xml:space="preserve">. </w:t>
      </w:r>
      <w:r>
        <w:rPr>
          <w:iCs/>
        </w:rPr>
        <w:t xml:space="preserve">For example, we are </w:t>
      </w:r>
      <w:r w:rsidR="00B500AE">
        <w:rPr>
          <w:iCs/>
        </w:rPr>
        <w:t xml:space="preserve">presently </w:t>
      </w:r>
      <w:r>
        <w:rPr>
          <w:iCs/>
        </w:rPr>
        <w:t>trying to develop autoReduce such that Systems Biology Markup Language (SBML) models</w:t>
      </w:r>
      <w:r w:rsidR="00E4780B">
        <w:rPr>
          <w:iCs/>
        </w:rPr>
        <w:t xml:space="preserve"> from other packages (like </w:t>
      </w:r>
      <w:proofErr w:type="spellStart"/>
      <w:r w:rsidR="00E4780B">
        <w:rPr>
          <w:iCs/>
        </w:rPr>
        <w:t>BioCRNPyler</w:t>
      </w:r>
      <w:proofErr w:type="spellEnd"/>
      <w:r w:rsidR="00E4780B">
        <w:rPr>
          <w:iCs/>
        </w:rPr>
        <w:t>)</w:t>
      </w:r>
      <w:r>
        <w:rPr>
          <w:iCs/>
        </w:rPr>
        <w:t xml:space="preserve"> can be read and simulated easily. SBML is a tool commonly used for communicating and storing computational models in biology. This will be an important addition that will help simplify the simulation of larger and detailed models (like the rheostat pathway). </w:t>
      </w:r>
    </w:p>
    <w:p w14:paraId="63AF5AF2" w14:textId="10F278B0" w:rsidR="005B41E8" w:rsidRDefault="00AC46A4" w:rsidP="00E96AAF">
      <w:pPr>
        <w:spacing w:after="0" w:line="356" w:lineRule="auto"/>
        <w:ind w:left="0" w:firstLine="720"/>
        <w:rPr>
          <w:iCs/>
        </w:rPr>
      </w:pPr>
      <w:r>
        <w:rPr>
          <w:iCs/>
        </w:rPr>
        <w:t xml:space="preserve">To continue, estimating enzyme kinetics without experimental data will most likely be an increasingly prevalent challenge as we move forward with the modeling. Being able to distinguish between crude and purified enzyme kinetics will be difficult but important. </w:t>
      </w:r>
    </w:p>
    <w:p w14:paraId="6BDB0EA3" w14:textId="70297396" w:rsidR="00025608" w:rsidRDefault="00025608" w:rsidP="003D3C3D">
      <w:pPr>
        <w:spacing w:after="0" w:line="356" w:lineRule="auto"/>
        <w:ind w:left="0" w:firstLine="720"/>
        <w:rPr>
          <w:iCs/>
        </w:rPr>
      </w:pPr>
      <w:r>
        <w:rPr>
          <w:iCs/>
        </w:rPr>
        <w:t xml:space="preserve">In summary, </w:t>
      </w:r>
      <w:r w:rsidR="00CB7645">
        <w:rPr>
          <w:iCs/>
        </w:rPr>
        <w:t xml:space="preserve">the rheostat mechanism shows promise! It has been properly implemented and simulated using software packages. However, without accurate parameters, we cannot come to a solid conclusion. In the coming weeks, we will work to understand the enzyme kinetics and reaction rates in attempt to complete an exhaustive modeling of the proposed rheostat </w:t>
      </w:r>
      <w:r w:rsidR="00B500AE">
        <w:rPr>
          <w:iCs/>
        </w:rPr>
        <w:t>mechanism</w:t>
      </w:r>
      <w:r w:rsidR="00CB7645">
        <w:rPr>
          <w:iCs/>
        </w:rPr>
        <w:t xml:space="preserve">.  </w:t>
      </w:r>
    </w:p>
    <w:p w14:paraId="62399EF8" w14:textId="01443D21" w:rsidR="00AC46A4" w:rsidRDefault="0063598E" w:rsidP="00AC46A4">
      <w:pPr>
        <w:spacing w:after="0" w:line="356" w:lineRule="auto"/>
        <w:rPr>
          <w:iCs/>
        </w:rPr>
      </w:pPr>
      <w:r>
        <w:rPr>
          <w:noProof/>
        </w:rPr>
        <w:drawing>
          <wp:anchor distT="0" distB="0" distL="114300" distR="114300" simplePos="0" relativeHeight="251712512" behindDoc="0" locked="0" layoutInCell="1" allowOverlap="1" wp14:anchorId="362037BA" wp14:editId="4CF26051">
            <wp:simplePos x="0" y="0"/>
            <wp:positionH relativeFrom="column">
              <wp:posOffset>506454</wp:posOffset>
            </wp:positionH>
            <wp:positionV relativeFrom="paragraph">
              <wp:posOffset>42820</wp:posOffset>
            </wp:positionV>
            <wp:extent cx="4803140" cy="2258060"/>
            <wp:effectExtent l="0" t="0" r="0" b="2540"/>
            <wp:wrapNone/>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20-07-02 at 4.46.30 PM.png"/>
                    <pic:cNvPicPr/>
                  </pic:nvPicPr>
                  <pic:blipFill>
                    <a:blip r:embed="rId32">
                      <a:extLst>
                        <a:ext uri="{28A0092B-C50C-407E-A947-70E740481C1C}">
                          <a14:useLocalDpi xmlns:a14="http://schemas.microsoft.com/office/drawing/2010/main" val="0"/>
                        </a:ext>
                      </a:extLst>
                    </a:blip>
                    <a:stretch>
                      <a:fillRect/>
                    </a:stretch>
                  </pic:blipFill>
                  <pic:spPr>
                    <a:xfrm>
                      <a:off x="0" y="0"/>
                      <a:ext cx="4803140" cy="2258060"/>
                    </a:xfrm>
                    <a:prstGeom prst="rect">
                      <a:avLst/>
                    </a:prstGeom>
                  </pic:spPr>
                </pic:pic>
              </a:graphicData>
            </a:graphic>
            <wp14:sizeRelH relativeFrom="page">
              <wp14:pctWidth>0</wp14:pctWidth>
            </wp14:sizeRelH>
            <wp14:sizeRelV relativeFrom="page">
              <wp14:pctHeight>0</wp14:pctHeight>
            </wp14:sizeRelV>
          </wp:anchor>
        </w:drawing>
      </w:r>
    </w:p>
    <w:p w14:paraId="04A8CE5A" w14:textId="54DACF5D" w:rsidR="001B089D" w:rsidRDefault="001B089D" w:rsidP="00E4780B">
      <w:pPr>
        <w:pStyle w:val="Heading1"/>
        <w:ind w:left="0" w:firstLine="0"/>
      </w:pPr>
    </w:p>
    <w:p w14:paraId="51BB3321" w14:textId="15A55B99" w:rsidR="001B089D" w:rsidRDefault="001B089D" w:rsidP="001B089D"/>
    <w:p w14:paraId="03B7B18F" w14:textId="39237E89" w:rsidR="001B089D" w:rsidRDefault="001B089D" w:rsidP="001B089D"/>
    <w:p w14:paraId="580DBEF5" w14:textId="2F4BB6CB" w:rsidR="0063598E" w:rsidRDefault="0063598E" w:rsidP="0063598E">
      <w:pPr>
        <w:keepNext/>
        <w:spacing w:after="0" w:line="356" w:lineRule="auto"/>
        <w:ind w:left="-5"/>
      </w:pPr>
    </w:p>
    <w:p w14:paraId="6FF9100B" w14:textId="77777777" w:rsidR="0063598E" w:rsidRDefault="0063598E" w:rsidP="0063598E">
      <w:pPr>
        <w:pStyle w:val="Caption"/>
      </w:pPr>
    </w:p>
    <w:p w14:paraId="52BB1A2D" w14:textId="77777777" w:rsidR="0063598E" w:rsidRDefault="0063598E" w:rsidP="0063598E">
      <w:pPr>
        <w:pStyle w:val="Caption"/>
      </w:pPr>
    </w:p>
    <w:p w14:paraId="56DE84FB" w14:textId="79258778" w:rsidR="0063598E" w:rsidRDefault="0063598E" w:rsidP="0063598E">
      <w:pPr>
        <w:pStyle w:val="Caption"/>
      </w:pPr>
      <w:r>
        <w:rPr>
          <w:noProof/>
        </w:rPr>
        <mc:AlternateContent>
          <mc:Choice Requires="wps">
            <w:drawing>
              <wp:anchor distT="0" distB="0" distL="114300" distR="114300" simplePos="0" relativeHeight="251713536" behindDoc="0" locked="0" layoutInCell="1" allowOverlap="1" wp14:anchorId="5AC53125" wp14:editId="3E6968EB">
                <wp:simplePos x="0" y="0"/>
                <wp:positionH relativeFrom="column">
                  <wp:posOffset>451187</wp:posOffset>
                </wp:positionH>
                <wp:positionV relativeFrom="paragraph">
                  <wp:posOffset>191885</wp:posOffset>
                </wp:positionV>
                <wp:extent cx="4924540" cy="396608"/>
                <wp:effectExtent l="0" t="0" r="3175" b="0"/>
                <wp:wrapNone/>
                <wp:docPr id="8" name="Text Box 8"/>
                <wp:cNvGraphicFramePr/>
                <a:graphic xmlns:a="http://schemas.openxmlformats.org/drawingml/2006/main">
                  <a:graphicData uri="http://schemas.microsoft.com/office/word/2010/wordprocessingShape">
                    <wps:wsp>
                      <wps:cNvSpPr txBox="1"/>
                      <wps:spPr>
                        <a:xfrm>
                          <a:off x="0" y="0"/>
                          <a:ext cx="4924540" cy="396608"/>
                        </a:xfrm>
                        <a:prstGeom prst="rect">
                          <a:avLst/>
                        </a:prstGeom>
                        <a:solidFill>
                          <a:schemeClr val="lt1"/>
                        </a:solidFill>
                        <a:ln w="6350">
                          <a:noFill/>
                        </a:ln>
                      </wps:spPr>
                      <wps:txbx>
                        <w:txbxContent>
                          <w:p w14:paraId="38CE3F3E" w14:textId="77777777" w:rsidR="0063598E" w:rsidRDefault="0063598E" w:rsidP="0063598E">
                            <w:pPr>
                              <w:pStyle w:val="Caption"/>
                            </w:pPr>
                            <w:r>
                              <w:t>Figure 7 Schematic of the reconsidered modeling approach. By extracting data for the minimal and reduced model, we hope to be able to understand the full model in greater detail.</w:t>
                            </w:r>
                          </w:p>
                          <w:p w14:paraId="57DA2D10" w14:textId="77777777" w:rsidR="0063598E" w:rsidRDefault="0063598E">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53125" id="Text Box 8" o:spid="_x0000_s1081" type="#_x0000_t202" style="position:absolute;left:0;text-align:left;margin-left:35.55pt;margin-top:15.1pt;width:387.75pt;height:31.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" fillcolor="white [3201]" stroked="f" strokeweight=".5pt">
                <v:textbox>
                  <w:txbxContent>
                    <w:p w14:paraId="38CE3F3E" w14:textId="77777777" w:rsidR="0063598E" w:rsidRDefault="0063598E" w:rsidP="0063598E">
                      <w:pPr>
                        <w:pStyle w:val="Caption"/>
                      </w:pPr>
                      <w:r>
                        <w:t>Figure 7 Schematic of the reconsidered modeling approach. By extracting data for the minimal and reduced model, we hope to be able to understand the full model in greater detail.</w:t>
                      </w:r>
                    </w:p>
                    <w:p w14:paraId="57DA2D10" w14:textId="77777777" w:rsidR="0063598E" w:rsidRDefault="0063598E">
                      <w:pPr>
                        <w:ind w:left="0"/>
                      </w:pPr>
                    </w:p>
                  </w:txbxContent>
                </v:textbox>
              </v:shape>
            </w:pict>
          </mc:Fallback>
        </mc:AlternateContent>
      </w:r>
    </w:p>
    <w:p w14:paraId="21BA2177" w14:textId="7C160CAD" w:rsidR="001B089D" w:rsidRDefault="001B089D" w:rsidP="001B089D"/>
    <w:p w14:paraId="307152FA" w14:textId="77777777" w:rsidR="00A1174F" w:rsidRDefault="00A1174F" w:rsidP="0063598E">
      <w:pPr>
        <w:pStyle w:val="Heading1"/>
        <w:ind w:left="0" w:firstLine="0"/>
      </w:pPr>
    </w:p>
    <w:p w14:paraId="6009549A" w14:textId="56AC70D4" w:rsidR="00C0075B" w:rsidRDefault="00C0075B" w:rsidP="0063598E">
      <w:pPr>
        <w:pStyle w:val="Heading1"/>
        <w:ind w:left="0" w:firstLine="0"/>
      </w:pPr>
      <w:r>
        <w:t xml:space="preserve">References </w:t>
      </w:r>
    </w:p>
    <w:p w14:paraId="60FF8D5B" w14:textId="77777777" w:rsidR="00C0075B" w:rsidRPr="00C0075B" w:rsidRDefault="00C0075B" w:rsidP="00C0075B">
      <w:pPr>
        <w:spacing w:after="14" w:line="360" w:lineRule="auto"/>
        <w:ind w:left="340" w:firstLine="0"/>
      </w:pPr>
    </w:p>
    <w:p w14:paraId="46DECE19" w14:textId="77777777" w:rsidR="008520CD" w:rsidRDefault="008520CD" w:rsidP="008520CD">
      <w:pPr>
        <w:numPr>
          <w:ilvl w:val="0"/>
          <w:numId w:val="1"/>
        </w:numPr>
        <w:spacing w:after="14" w:line="360" w:lineRule="auto"/>
        <w:ind w:hanging="340"/>
      </w:pPr>
      <w:r>
        <w:rPr>
          <w:sz w:val="22"/>
        </w:rPr>
        <w:t xml:space="preserve">Arbor Biosciences.  The </w:t>
      </w:r>
      <w:proofErr w:type="spellStart"/>
      <w:r>
        <w:rPr>
          <w:sz w:val="22"/>
        </w:rPr>
        <w:t>myTXTL</w:t>
      </w:r>
      <w:proofErr w:type="spellEnd"/>
      <w:r>
        <w:rPr>
          <w:sz w:val="22"/>
        </w:rPr>
        <w:t xml:space="preserve"> system is a comprehensive solution for protein engineering and synthetic biology applications. </w:t>
      </w:r>
      <w:proofErr w:type="spellStart"/>
      <w:r>
        <w:rPr>
          <w:i/>
          <w:sz w:val="22"/>
        </w:rPr>
        <w:t>myTXTL</w:t>
      </w:r>
      <w:proofErr w:type="spellEnd"/>
      <w:r>
        <w:rPr>
          <w:i/>
          <w:sz w:val="22"/>
        </w:rPr>
        <w:t xml:space="preserve"> – Cell-Free Expression</w:t>
      </w:r>
      <w:r>
        <w:rPr>
          <w:sz w:val="22"/>
        </w:rPr>
        <w:t xml:space="preserve">, 2014. </w:t>
      </w:r>
    </w:p>
    <w:p w14:paraId="6C958074" w14:textId="77777777" w:rsidR="008520CD" w:rsidRDefault="008520CD" w:rsidP="008520CD">
      <w:pPr>
        <w:spacing w:after="112" w:line="259" w:lineRule="auto"/>
        <w:ind w:left="0" w:firstLine="0"/>
      </w:pPr>
      <w:r>
        <w:rPr>
          <w:b/>
        </w:rPr>
        <w:t xml:space="preserve"> </w:t>
      </w:r>
    </w:p>
    <w:p w14:paraId="3E6DC725" w14:textId="77777777" w:rsidR="008520CD" w:rsidRDefault="008520CD" w:rsidP="008520CD">
      <w:pPr>
        <w:numPr>
          <w:ilvl w:val="0"/>
          <w:numId w:val="1"/>
        </w:numPr>
        <w:spacing w:after="112" w:line="259" w:lineRule="auto"/>
        <w:ind w:hanging="340"/>
      </w:pPr>
      <w:r>
        <w:t xml:space="preserve">Build-A-Cell website. </w:t>
      </w:r>
    </w:p>
    <w:p w14:paraId="147DAA97" w14:textId="77777777" w:rsidR="008520CD" w:rsidRDefault="008520CD" w:rsidP="008520CD">
      <w:pPr>
        <w:spacing w:after="112" w:line="259" w:lineRule="auto"/>
        <w:ind w:left="-5"/>
      </w:pPr>
      <w:r>
        <w:t xml:space="preserve">http://buildacell.io/ </w:t>
      </w:r>
    </w:p>
    <w:p w14:paraId="340615A8" w14:textId="77777777" w:rsidR="008520CD" w:rsidRDefault="008520CD" w:rsidP="008520CD">
      <w:pPr>
        <w:spacing w:after="117" w:line="259" w:lineRule="auto"/>
        <w:ind w:left="0" w:firstLine="0"/>
      </w:pPr>
      <w:r>
        <w:rPr>
          <w:b/>
        </w:rPr>
        <w:t xml:space="preserve"> </w:t>
      </w:r>
    </w:p>
    <w:p w14:paraId="6879ADB6" w14:textId="77777777" w:rsidR="008520CD" w:rsidRDefault="008520CD" w:rsidP="008520CD">
      <w:pPr>
        <w:numPr>
          <w:ilvl w:val="0"/>
          <w:numId w:val="1"/>
        </w:numPr>
        <w:ind w:hanging="340"/>
      </w:pPr>
      <w:r>
        <w:t xml:space="preserve">E. Altamura, P. Albanese, R. Marotta, F. Milano, M. Fiore, M. Trotta, P. </w:t>
      </w:r>
      <w:proofErr w:type="spellStart"/>
      <w:r>
        <w:t>Stano</w:t>
      </w:r>
      <w:proofErr w:type="spellEnd"/>
      <w:r>
        <w:t xml:space="preserve">, and Fabio </w:t>
      </w:r>
      <w:proofErr w:type="spellStart"/>
      <w:r>
        <w:t>Mavelli</w:t>
      </w:r>
      <w:proofErr w:type="spellEnd"/>
      <w:r>
        <w:t xml:space="preserve">. Light-driven ATP production promotes mRNA biosynthesis inside hybrid multicompartment artificial protocells. </w:t>
      </w:r>
      <w:proofErr w:type="spellStart"/>
      <w:r>
        <w:rPr>
          <w:i/>
        </w:rPr>
        <w:t>Biorxiv</w:t>
      </w:r>
      <w:proofErr w:type="spellEnd"/>
      <w:r>
        <w:t xml:space="preserve">, 2020.  </w:t>
      </w:r>
    </w:p>
    <w:p w14:paraId="1F0A1D99" w14:textId="77777777" w:rsidR="008520CD" w:rsidRDefault="008520CD" w:rsidP="008520CD">
      <w:pPr>
        <w:spacing w:after="117" w:line="259" w:lineRule="auto"/>
        <w:ind w:left="0" w:firstLine="0"/>
      </w:pPr>
      <w:r>
        <w:rPr>
          <w:b/>
        </w:rPr>
        <w:t xml:space="preserve"> </w:t>
      </w:r>
    </w:p>
    <w:p w14:paraId="3DC12AC6" w14:textId="73998A57" w:rsidR="008520CD" w:rsidRDefault="008520CD" w:rsidP="003916AE">
      <w:pPr>
        <w:numPr>
          <w:ilvl w:val="0"/>
          <w:numId w:val="1"/>
        </w:numPr>
        <w:ind w:hanging="340"/>
      </w:pPr>
      <w:r>
        <w:t xml:space="preserve">K. P. </w:t>
      </w:r>
      <w:proofErr w:type="spellStart"/>
      <w:r>
        <w:t>Adamala</w:t>
      </w:r>
      <w:proofErr w:type="spellEnd"/>
      <w:r>
        <w:t xml:space="preserve">, D. A. Martin-Alarcon, K. R. Guthrie-Honea, and E. S Boyden. Engineering genetic circuit interactions within and between synthetic minimal cells. </w:t>
      </w:r>
      <w:r>
        <w:rPr>
          <w:i/>
        </w:rPr>
        <w:t>Nature Chemistry</w:t>
      </w:r>
      <w:r>
        <w:t xml:space="preserve">, 2016. DOI 10.1038/nchem.2644. </w:t>
      </w:r>
    </w:p>
    <w:p w14:paraId="3692B38A" w14:textId="77777777" w:rsidR="008520CD" w:rsidRDefault="008520CD" w:rsidP="008520CD">
      <w:pPr>
        <w:spacing w:after="117" w:line="259" w:lineRule="auto"/>
        <w:ind w:left="0" w:firstLine="0"/>
      </w:pPr>
      <w:r>
        <w:t xml:space="preserve"> </w:t>
      </w:r>
    </w:p>
    <w:p w14:paraId="34FE8528" w14:textId="77777777" w:rsidR="008520CD" w:rsidRDefault="008520CD" w:rsidP="00D21B5D">
      <w:pPr>
        <w:numPr>
          <w:ilvl w:val="0"/>
          <w:numId w:val="1"/>
        </w:numPr>
        <w:ind w:hanging="340"/>
      </w:pPr>
      <w:r>
        <w:t xml:space="preserve">M. Takahashi, J. Chappell, C. A. Hayes, Z. Z. Sun, J. Kim, V. Singhal, K. J. Spring, S, </w:t>
      </w:r>
      <w:proofErr w:type="spellStart"/>
      <w:r>
        <w:t>AlKhabouri</w:t>
      </w:r>
      <w:proofErr w:type="spellEnd"/>
      <w:r>
        <w:t xml:space="preserve">, C. P. Fall, V. </w:t>
      </w:r>
      <w:proofErr w:type="spellStart"/>
      <w:r>
        <w:t>Noireaux</w:t>
      </w:r>
      <w:proofErr w:type="spellEnd"/>
      <w:r>
        <w:t>, R. M. Murray, and J. B. Lucks. Rapidly Characterizing the Fast Dynamics of RNA Genetic Circuitry with Cell-Free Transcription-Translation (TX-TL) Systems</w:t>
      </w:r>
      <w:r w:rsidRPr="00D21B5D">
        <w:rPr>
          <w:i/>
        </w:rPr>
        <w:t>. ACS Synthetic Biology</w:t>
      </w:r>
      <w:r>
        <w:t xml:space="preserve">, 2014. </w:t>
      </w:r>
    </w:p>
    <w:p w14:paraId="23472913" w14:textId="77777777" w:rsidR="008520CD" w:rsidRDefault="008520CD" w:rsidP="008520CD">
      <w:pPr>
        <w:spacing w:after="117" w:line="259" w:lineRule="auto"/>
        <w:ind w:left="0" w:firstLine="0"/>
      </w:pPr>
      <w:r>
        <w:t xml:space="preserve"> </w:t>
      </w:r>
    </w:p>
    <w:p w14:paraId="7BFF73B3" w14:textId="77777777" w:rsidR="008520CD" w:rsidRDefault="008520CD" w:rsidP="008520CD">
      <w:pPr>
        <w:spacing w:after="112" w:line="259" w:lineRule="auto"/>
        <w:ind w:left="-5"/>
      </w:pPr>
      <w:r>
        <w:t xml:space="preserve">[6]Ortega. </w:t>
      </w:r>
      <w:proofErr w:type="spellStart"/>
      <w:r>
        <w:t>Biocircuits</w:t>
      </w:r>
      <w:proofErr w:type="spellEnd"/>
      <w:r>
        <w:t xml:space="preserve"> TX TL Life Extension Project Presentation. June 2018. </w:t>
      </w:r>
    </w:p>
    <w:p w14:paraId="120683E7" w14:textId="77777777" w:rsidR="008520CD" w:rsidRDefault="008520CD" w:rsidP="008520CD">
      <w:pPr>
        <w:spacing w:after="112" w:line="259" w:lineRule="auto"/>
        <w:ind w:left="0" w:firstLine="0"/>
      </w:pPr>
      <w:r>
        <w:t xml:space="preserve"> </w:t>
      </w:r>
    </w:p>
    <w:p w14:paraId="1EFF01B9" w14:textId="77777777" w:rsidR="008520CD" w:rsidRDefault="008520CD" w:rsidP="008520CD">
      <w:pPr>
        <w:numPr>
          <w:ilvl w:val="0"/>
          <w:numId w:val="2"/>
        </w:numPr>
        <w:ind w:hanging="421"/>
      </w:pPr>
      <w:r>
        <w:t xml:space="preserve">P. H. Opgenworth, T. P. </w:t>
      </w:r>
      <w:proofErr w:type="spellStart"/>
      <w:r>
        <w:t>Korman</w:t>
      </w:r>
      <w:proofErr w:type="spellEnd"/>
      <w:r>
        <w:t xml:space="preserve">, L. </w:t>
      </w:r>
      <w:proofErr w:type="spellStart"/>
      <w:r>
        <w:t>Iancu</w:t>
      </w:r>
      <w:proofErr w:type="spellEnd"/>
      <w:r>
        <w:t xml:space="preserve">, and J. U. Bowie. A molecular rheostat maintains ATP levels to drive a synthetic biochemistry system. </w:t>
      </w:r>
      <w:r>
        <w:rPr>
          <w:i/>
        </w:rPr>
        <w:t>Nature Chemical Biology</w:t>
      </w:r>
      <w:r>
        <w:t xml:space="preserve">, 2017. </w:t>
      </w:r>
    </w:p>
    <w:p w14:paraId="37F1D0A7" w14:textId="77777777" w:rsidR="008520CD" w:rsidRDefault="008520CD" w:rsidP="008520CD">
      <w:pPr>
        <w:spacing w:after="112" w:line="259" w:lineRule="auto"/>
        <w:ind w:left="0" w:firstLine="0"/>
      </w:pPr>
      <w:r>
        <w:t xml:space="preserve"> </w:t>
      </w:r>
    </w:p>
    <w:p w14:paraId="52DE6438" w14:textId="77777777" w:rsidR="008520CD" w:rsidRDefault="008520CD" w:rsidP="008520CD">
      <w:pPr>
        <w:numPr>
          <w:ilvl w:val="0"/>
          <w:numId w:val="2"/>
        </w:numPr>
        <w:spacing w:after="112" w:line="259" w:lineRule="auto"/>
        <w:ind w:hanging="421"/>
      </w:pPr>
      <w:r>
        <w:t xml:space="preserve">R. M. Murray. Genetically-Programmed Artificial Cells and Multi-Cellular Machines. </w:t>
      </w:r>
    </w:p>
    <w:p w14:paraId="38B7921C" w14:textId="77777777" w:rsidR="008520CD" w:rsidRDefault="008520CD" w:rsidP="008520CD">
      <w:pPr>
        <w:spacing w:after="112" w:line="259" w:lineRule="auto"/>
        <w:ind w:left="-5"/>
      </w:pPr>
      <w:proofErr w:type="spellStart"/>
      <w:r>
        <w:rPr>
          <w:i/>
        </w:rPr>
        <w:t>Vannevar</w:t>
      </w:r>
      <w:proofErr w:type="spellEnd"/>
      <w:r>
        <w:rPr>
          <w:i/>
        </w:rPr>
        <w:t xml:space="preserve"> Bush Faculty Fellow Program</w:t>
      </w:r>
      <w:r>
        <w:t xml:space="preserve">, 2017. </w:t>
      </w:r>
    </w:p>
    <w:p w14:paraId="756D06DF" w14:textId="77777777" w:rsidR="008520CD" w:rsidRDefault="008520CD" w:rsidP="008520CD">
      <w:pPr>
        <w:spacing w:after="98" w:line="259" w:lineRule="auto"/>
        <w:ind w:left="0" w:firstLine="0"/>
      </w:pPr>
      <w:r>
        <w:t xml:space="preserve"> </w:t>
      </w:r>
    </w:p>
    <w:p w14:paraId="72AD9CE2" w14:textId="77777777" w:rsidR="008520CD" w:rsidRDefault="008520CD" w:rsidP="008520CD">
      <w:pPr>
        <w:numPr>
          <w:ilvl w:val="0"/>
          <w:numId w:val="2"/>
        </w:numPr>
        <w:spacing w:after="122" w:line="259" w:lineRule="auto"/>
        <w:ind w:hanging="421"/>
      </w:pPr>
      <w:r>
        <w:rPr>
          <w:sz w:val="22"/>
        </w:rPr>
        <w:lastRenderedPageBreak/>
        <w:t xml:space="preserve">R. M. Murray. SURF 2020: Genetically Programmed Synthetic Cells and Multi-Cellular Machines. </w:t>
      </w:r>
    </w:p>
    <w:p w14:paraId="09687E52" w14:textId="77777777" w:rsidR="008520CD" w:rsidRDefault="008520CD" w:rsidP="008520CD">
      <w:pPr>
        <w:spacing w:after="0" w:line="259" w:lineRule="auto"/>
        <w:ind w:left="0" w:firstLine="0"/>
      </w:pPr>
      <w:r>
        <w:rPr>
          <w:color w:val="0000FF"/>
          <w:u w:val="single" w:color="0000FF"/>
        </w:rPr>
        <w:t>https://www.cds.caltech.edu/~murray/wiki/SURF_2020:_Synthetic_Cell</w:t>
      </w:r>
      <w:r>
        <w:t xml:space="preserve"> </w:t>
      </w:r>
    </w:p>
    <w:p w14:paraId="08C2B8C7" w14:textId="77777777" w:rsidR="008520CD" w:rsidRDefault="008520CD" w:rsidP="008520CD">
      <w:pPr>
        <w:spacing w:after="93" w:line="259" w:lineRule="auto"/>
        <w:ind w:left="0" w:firstLine="0"/>
      </w:pPr>
      <w:r>
        <w:t xml:space="preserve"> </w:t>
      </w:r>
    </w:p>
    <w:p w14:paraId="31376B7B" w14:textId="77777777" w:rsidR="008520CD" w:rsidRDefault="008520CD" w:rsidP="008520CD">
      <w:pPr>
        <w:numPr>
          <w:ilvl w:val="0"/>
          <w:numId w:val="2"/>
        </w:numPr>
        <w:spacing w:after="122" w:line="259" w:lineRule="auto"/>
        <w:ind w:hanging="421"/>
      </w:pPr>
      <w:r>
        <w:rPr>
          <w:sz w:val="22"/>
        </w:rPr>
        <w:t xml:space="preserve">SEED 2019 – Build-a-Cell Conference. </w:t>
      </w:r>
      <w:r>
        <w:rPr>
          <w:i/>
          <w:sz w:val="22"/>
        </w:rPr>
        <w:t>Springer Nature</w:t>
      </w:r>
      <w:r>
        <w:rPr>
          <w:sz w:val="22"/>
        </w:rPr>
        <w:t xml:space="preserve">, 2019. </w:t>
      </w:r>
    </w:p>
    <w:p w14:paraId="36232893" w14:textId="77777777" w:rsidR="008520CD" w:rsidRDefault="008520CD" w:rsidP="008520CD">
      <w:pPr>
        <w:ind w:left="-5"/>
      </w:pPr>
      <w:r>
        <w:t>https://bioengineeringcommunity.nature.com/users/105679-ross-cloney/posts/50784-seed-2019build-a-cell</w:t>
      </w:r>
      <w:r>
        <w:rPr>
          <w:sz w:val="22"/>
        </w:rPr>
        <w:t xml:space="preserve"> </w:t>
      </w:r>
    </w:p>
    <w:p w14:paraId="7DD84F8A" w14:textId="77777777" w:rsidR="008520CD" w:rsidRDefault="008520CD" w:rsidP="008520CD">
      <w:pPr>
        <w:spacing w:after="122" w:line="259" w:lineRule="auto"/>
        <w:ind w:left="0" w:firstLine="0"/>
      </w:pPr>
      <w:r>
        <w:rPr>
          <w:sz w:val="22"/>
        </w:rPr>
        <w:t xml:space="preserve"> </w:t>
      </w:r>
    </w:p>
    <w:p w14:paraId="6E704D8D" w14:textId="62E557A3" w:rsidR="008520CD" w:rsidRDefault="008520CD" w:rsidP="008520CD">
      <w:pPr>
        <w:spacing w:after="0" w:line="240" w:lineRule="auto"/>
        <w:ind w:left="0" w:firstLine="0"/>
        <w:rPr>
          <w:color w:val="auto"/>
        </w:rPr>
      </w:pPr>
      <w:r>
        <w:t xml:space="preserve">[11] </w:t>
      </w:r>
      <w:r w:rsidR="007774C4">
        <w:t xml:space="preserve">Murray, Richard, </w:t>
      </w:r>
      <w:r w:rsidR="007774C4">
        <w:rPr>
          <w:i/>
          <w:iCs/>
        </w:rPr>
        <w:t>Towards Genetically-Programmed Synthetic Cells and Multi-Cellular Machines</w:t>
      </w:r>
      <w:r w:rsidR="007774C4">
        <w:t xml:space="preserve">, July 2017. </w:t>
      </w:r>
      <w:hyperlink r:id="rId33" w:history="1">
        <w:r w:rsidR="007774C4" w:rsidRPr="008520CD">
          <w:rPr>
            <w:color w:val="0000FF"/>
            <w:u w:val="single"/>
          </w:rPr>
          <w:t>http://www.cds.caltech.edu/~murray/talks/murray_buildacell-pasadena_24Jul17.pdf</w:t>
        </w:r>
      </w:hyperlink>
      <w:r w:rsidR="007774C4">
        <w:rPr>
          <w:color w:val="auto"/>
        </w:rPr>
        <w:t>. PowerPoint Presentation.</w:t>
      </w:r>
    </w:p>
    <w:p w14:paraId="655C1421" w14:textId="77777777" w:rsidR="00D21B5D" w:rsidRDefault="00D21B5D" w:rsidP="008520CD">
      <w:pPr>
        <w:spacing w:after="0" w:line="240" w:lineRule="auto"/>
        <w:ind w:left="0" w:firstLine="0"/>
        <w:rPr>
          <w:color w:val="auto"/>
        </w:rPr>
      </w:pPr>
    </w:p>
    <w:p w14:paraId="187D2436" w14:textId="77777777" w:rsidR="008520CD" w:rsidRDefault="00D21B5D" w:rsidP="00F705FA">
      <w:pPr>
        <w:spacing w:after="0" w:line="240" w:lineRule="auto"/>
        <w:ind w:left="0" w:firstLine="0"/>
        <w:rPr>
          <w:color w:val="auto"/>
        </w:rPr>
      </w:pPr>
      <w:r>
        <w:rPr>
          <w:color w:val="auto"/>
        </w:rPr>
        <w:t xml:space="preserve">[12] Mark Anderson, J. Stark, C. Hodgman, and M. Jewett. Energizing Eukaryotic Cell-Free Protein Synthesis With Glucose Metabolism. </w:t>
      </w:r>
      <w:r>
        <w:rPr>
          <w:i/>
          <w:iCs/>
          <w:color w:val="auto"/>
        </w:rPr>
        <w:t>FEBS Lett.</w:t>
      </w:r>
      <w:r>
        <w:rPr>
          <w:color w:val="auto"/>
        </w:rPr>
        <w:t xml:space="preserve"> 2015 July 8. 589(15): 1723-1727. Doi:10.1016/j.febslet.2015.05.045.</w:t>
      </w:r>
    </w:p>
    <w:p w14:paraId="13E2E684" w14:textId="77777777" w:rsidR="00F705FA" w:rsidRDefault="00F705FA" w:rsidP="00F705FA">
      <w:pPr>
        <w:spacing w:after="0" w:line="240" w:lineRule="auto"/>
        <w:ind w:left="0" w:firstLine="0"/>
        <w:rPr>
          <w:color w:val="auto"/>
        </w:rPr>
      </w:pPr>
    </w:p>
    <w:p w14:paraId="726E58AF" w14:textId="77777777" w:rsidR="007A2E4D" w:rsidRPr="002C238A" w:rsidRDefault="007A2E4D" w:rsidP="007A2E4D">
      <w:pPr>
        <w:spacing w:after="0" w:line="240" w:lineRule="auto"/>
        <w:ind w:left="0" w:firstLine="0"/>
        <w:rPr>
          <w:color w:val="auto"/>
        </w:rPr>
      </w:pPr>
      <w:r>
        <w:rPr>
          <w:color w:val="auto"/>
        </w:rPr>
        <w:t xml:space="preserve">[13] </w:t>
      </w:r>
      <w:proofErr w:type="spellStart"/>
      <w:r>
        <w:rPr>
          <w:color w:val="auto"/>
        </w:rPr>
        <w:t>Ayush</w:t>
      </w:r>
      <w:proofErr w:type="spellEnd"/>
      <w:r>
        <w:rPr>
          <w:color w:val="auto"/>
        </w:rPr>
        <w:t xml:space="preserve"> Pandey, W. Poole, Z. </w:t>
      </w:r>
      <w:proofErr w:type="spellStart"/>
      <w:r>
        <w:rPr>
          <w:color w:val="auto"/>
        </w:rPr>
        <w:t>Tuza</w:t>
      </w:r>
      <w:proofErr w:type="spellEnd"/>
      <w:r>
        <w:rPr>
          <w:color w:val="auto"/>
        </w:rPr>
        <w:t xml:space="preserve">, S. </w:t>
      </w:r>
      <w:proofErr w:type="spellStart"/>
      <w:r>
        <w:rPr>
          <w:color w:val="auto"/>
        </w:rPr>
        <w:t>Clamons</w:t>
      </w:r>
      <w:proofErr w:type="spellEnd"/>
      <w:r>
        <w:rPr>
          <w:color w:val="auto"/>
        </w:rPr>
        <w:t xml:space="preserve">, </w:t>
      </w:r>
      <w:proofErr w:type="spellStart"/>
      <w:r w:rsidRPr="002C238A">
        <w:rPr>
          <w:i/>
          <w:iCs/>
          <w:color w:val="auto"/>
        </w:rPr>
        <w:t>BioCRNPyler</w:t>
      </w:r>
      <w:proofErr w:type="spellEnd"/>
      <w:r>
        <w:rPr>
          <w:i/>
          <w:iCs/>
          <w:color w:val="auto"/>
        </w:rPr>
        <w:t>,</w:t>
      </w:r>
      <w:r>
        <w:t xml:space="preserve"> </w:t>
      </w:r>
      <w:hyperlink r:id="rId34" w:history="1">
        <w:r w:rsidRPr="00F90A28">
          <w:rPr>
            <w:rStyle w:val="Hyperlink"/>
          </w:rPr>
          <w:t>https://github.com/BuildACell/BioCRNPyler</w:t>
        </w:r>
      </w:hyperlink>
    </w:p>
    <w:p w14:paraId="0E4D1A07" w14:textId="77777777" w:rsidR="007A2E4D" w:rsidRPr="002C238A" w:rsidRDefault="007A2E4D" w:rsidP="007A2E4D">
      <w:pPr>
        <w:spacing w:after="0" w:line="240" w:lineRule="auto"/>
        <w:ind w:left="0" w:firstLine="0"/>
        <w:rPr>
          <w:color w:val="auto"/>
        </w:rPr>
      </w:pPr>
    </w:p>
    <w:p w14:paraId="3EEC3A1D" w14:textId="77777777" w:rsidR="007A2E4D" w:rsidRDefault="007A2E4D" w:rsidP="007A2E4D">
      <w:pPr>
        <w:spacing w:after="0" w:line="240" w:lineRule="auto"/>
        <w:ind w:left="0" w:firstLine="0"/>
        <w:rPr>
          <w:color w:val="auto"/>
        </w:rPr>
      </w:pPr>
    </w:p>
    <w:p w14:paraId="077E2D86" w14:textId="77777777" w:rsidR="007A2E4D" w:rsidRDefault="007A2E4D" w:rsidP="007A2E4D">
      <w:pPr>
        <w:spacing w:after="0" w:line="240" w:lineRule="auto"/>
        <w:ind w:left="0" w:firstLine="0"/>
        <w:rPr>
          <w:color w:val="auto"/>
        </w:rPr>
      </w:pPr>
      <w:r>
        <w:rPr>
          <w:color w:val="auto"/>
        </w:rPr>
        <w:t xml:space="preserve">[14] Anand Swaminathan, R. Murray, </w:t>
      </w:r>
      <w:r>
        <w:rPr>
          <w:i/>
          <w:iCs/>
          <w:color w:val="auto"/>
        </w:rPr>
        <w:t>bioscrape</w:t>
      </w:r>
      <w:r>
        <w:rPr>
          <w:color w:val="auto"/>
        </w:rPr>
        <w:t xml:space="preserve">, </w:t>
      </w:r>
      <w:hyperlink r:id="rId35" w:history="1">
        <w:r>
          <w:rPr>
            <w:rStyle w:val="Hyperlink"/>
            <w:rFonts w:eastAsiaTheme="majorEastAsia"/>
          </w:rPr>
          <w:t>https://github.com/BuildACell/bioscrape</w:t>
        </w:r>
      </w:hyperlink>
    </w:p>
    <w:p w14:paraId="0EA52FFF" w14:textId="77777777" w:rsidR="007A2E4D" w:rsidRPr="002C238A" w:rsidRDefault="007A2E4D" w:rsidP="007A2E4D">
      <w:pPr>
        <w:spacing w:after="0" w:line="240" w:lineRule="auto"/>
        <w:ind w:left="0" w:firstLine="0"/>
        <w:rPr>
          <w:color w:val="auto"/>
        </w:rPr>
      </w:pPr>
    </w:p>
    <w:p w14:paraId="722EF398" w14:textId="77777777" w:rsidR="007A2E4D" w:rsidRDefault="007A2E4D" w:rsidP="007A2E4D">
      <w:pPr>
        <w:spacing w:after="0" w:line="240" w:lineRule="auto"/>
        <w:ind w:left="0" w:firstLine="0"/>
        <w:rPr>
          <w:color w:val="auto"/>
        </w:rPr>
      </w:pPr>
    </w:p>
    <w:p w14:paraId="0E4403A2" w14:textId="77777777" w:rsidR="007A2E4D" w:rsidRDefault="007A2E4D" w:rsidP="007A2E4D">
      <w:pPr>
        <w:spacing w:after="0" w:line="240" w:lineRule="auto"/>
        <w:ind w:left="0" w:firstLine="0"/>
        <w:rPr>
          <w:color w:val="auto"/>
        </w:rPr>
      </w:pPr>
      <w:r>
        <w:rPr>
          <w:color w:val="auto"/>
        </w:rPr>
        <w:t xml:space="preserve">[15] </w:t>
      </w:r>
      <w:proofErr w:type="spellStart"/>
      <w:r>
        <w:rPr>
          <w:color w:val="auto"/>
        </w:rPr>
        <w:t>Ayush</w:t>
      </w:r>
      <w:proofErr w:type="spellEnd"/>
      <w:r>
        <w:rPr>
          <w:color w:val="auto"/>
        </w:rPr>
        <w:t xml:space="preserve"> Pandey, R. Murray, </w:t>
      </w:r>
      <w:r w:rsidRPr="002C238A">
        <w:rPr>
          <w:i/>
          <w:iCs/>
          <w:color w:val="auto"/>
        </w:rPr>
        <w:t>autoReduce</w:t>
      </w:r>
      <w:r>
        <w:rPr>
          <w:color w:val="auto"/>
        </w:rPr>
        <w:t xml:space="preserve">, </w:t>
      </w:r>
      <w:hyperlink r:id="rId36" w:history="1">
        <w:r>
          <w:rPr>
            <w:rStyle w:val="Hyperlink"/>
            <w:rFonts w:eastAsiaTheme="majorEastAsia"/>
          </w:rPr>
          <w:t>https://github.com/ayush9pandey/autoReduce</w:t>
        </w:r>
      </w:hyperlink>
    </w:p>
    <w:p w14:paraId="624C299A" w14:textId="77777777" w:rsidR="007A2E4D" w:rsidRPr="002C238A" w:rsidRDefault="007A2E4D" w:rsidP="007A2E4D">
      <w:pPr>
        <w:spacing w:after="0" w:line="240" w:lineRule="auto"/>
        <w:ind w:left="0" w:firstLine="0"/>
        <w:rPr>
          <w:color w:val="auto"/>
        </w:rPr>
      </w:pPr>
    </w:p>
    <w:p w14:paraId="1EE4EB4A" w14:textId="77777777" w:rsidR="007A2E4D" w:rsidRPr="001F4FEF" w:rsidRDefault="007A2E4D" w:rsidP="007A2E4D">
      <w:pPr>
        <w:spacing w:after="0" w:line="356" w:lineRule="auto"/>
        <w:ind w:left="-5"/>
        <w:rPr>
          <w:iCs/>
        </w:rPr>
      </w:pPr>
      <w:r>
        <w:rPr>
          <w:i/>
        </w:rPr>
        <w:t xml:space="preserve"> </w:t>
      </w:r>
    </w:p>
    <w:p w14:paraId="6116F724" w14:textId="77777777" w:rsidR="005E5558" w:rsidRDefault="005E5558"/>
    <w:sectPr w:rsidR="005E5558" w:rsidSect="00CA6756">
      <w:headerReference w:type="even" r:id="rId37"/>
      <w:head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617E41" w14:textId="77777777" w:rsidR="00FF5020" w:rsidRDefault="00FF5020" w:rsidP="00144694">
      <w:pPr>
        <w:spacing w:after="0" w:line="240" w:lineRule="auto"/>
      </w:pPr>
      <w:r>
        <w:separator/>
      </w:r>
    </w:p>
  </w:endnote>
  <w:endnote w:type="continuationSeparator" w:id="0">
    <w:p w14:paraId="0A411FFE" w14:textId="77777777" w:rsidR="00FF5020" w:rsidRDefault="00FF5020" w:rsidP="00144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w:panose1 w:val="00000500000000020000"/>
    <w:charset w:val="00"/>
    <w:family w:val="auto"/>
    <w:pitch w:val="variable"/>
    <w:sig w:usb0="E00002FF" w:usb1="5000205A" w:usb2="00000000"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venir Book">
    <w:panose1 w:val="02000503020000020003"/>
    <w:charset w:val="00"/>
    <w:family w:val="auto"/>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0F763A" w14:textId="77777777" w:rsidR="00FF5020" w:rsidRDefault="00FF5020" w:rsidP="00144694">
      <w:pPr>
        <w:spacing w:after="0" w:line="240" w:lineRule="auto"/>
      </w:pPr>
      <w:r>
        <w:separator/>
      </w:r>
    </w:p>
  </w:footnote>
  <w:footnote w:type="continuationSeparator" w:id="0">
    <w:p w14:paraId="301A4E59" w14:textId="77777777" w:rsidR="00FF5020" w:rsidRDefault="00FF5020" w:rsidP="001446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04763389"/>
      <w:docPartObj>
        <w:docPartGallery w:val="Page Numbers (Top of Page)"/>
        <w:docPartUnique/>
      </w:docPartObj>
    </w:sdtPr>
    <w:sdtEndPr>
      <w:rPr>
        <w:rStyle w:val="PageNumber"/>
      </w:rPr>
    </w:sdtEndPr>
    <w:sdtContent>
      <w:p w14:paraId="68BF3944" w14:textId="77777777" w:rsidR="000068F9" w:rsidRDefault="000068F9" w:rsidP="000068F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04DC18" w14:textId="77777777" w:rsidR="000068F9" w:rsidRDefault="000068F9" w:rsidP="0014469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29544322"/>
      <w:docPartObj>
        <w:docPartGallery w:val="Page Numbers (Top of Page)"/>
        <w:docPartUnique/>
      </w:docPartObj>
    </w:sdtPr>
    <w:sdtEndPr>
      <w:rPr>
        <w:rStyle w:val="PageNumber"/>
      </w:rPr>
    </w:sdtEndPr>
    <w:sdtContent>
      <w:p w14:paraId="3C79285B" w14:textId="77777777" w:rsidR="000068F9" w:rsidRDefault="000068F9" w:rsidP="000068F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0F0DEE93" w14:textId="77777777" w:rsidR="000068F9" w:rsidRDefault="000068F9" w:rsidP="0014469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400D73"/>
    <w:multiLevelType w:val="hybridMultilevel"/>
    <w:tmpl w:val="5D1EE3AC"/>
    <w:lvl w:ilvl="0" w:tplc="BA32BCE4">
      <w:start w:val="7"/>
      <w:numFmt w:val="decimal"/>
      <w:lvlText w:val="[%1]"/>
      <w:lvlJc w:val="left"/>
      <w:pPr>
        <w:ind w:left="4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512D5C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0142E9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A34077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1489A6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62268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9A6CD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87CF9A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AEA5E8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6356318D"/>
    <w:multiLevelType w:val="multilevel"/>
    <w:tmpl w:val="5D5C13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44F5234"/>
    <w:multiLevelType w:val="hybridMultilevel"/>
    <w:tmpl w:val="C97058EC"/>
    <w:lvl w:ilvl="0" w:tplc="EDA44B86">
      <w:start w:val="1"/>
      <w:numFmt w:val="decimal"/>
      <w:lvlText w:val="[%1]"/>
      <w:lvlJc w:val="left"/>
      <w:pPr>
        <w:ind w:left="3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4C42D52">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2D244C70">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A368150">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F02901C">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5D235D0">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5187570">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5B8739C">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9C4C8B46">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MjQzMrO0NDKxMDBR0lEKTi0uzszPAykwrAUA399RsSwAAAA="/>
  </w:docVars>
  <w:rsids>
    <w:rsidRoot w:val="00AB23A5"/>
    <w:rsid w:val="000068F9"/>
    <w:rsid w:val="00010DA4"/>
    <w:rsid w:val="00025608"/>
    <w:rsid w:val="00054C4E"/>
    <w:rsid w:val="000755FC"/>
    <w:rsid w:val="000861EB"/>
    <w:rsid w:val="00093948"/>
    <w:rsid w:val="000A0898"/>
    <w:rsid w:val="000A1237"/>
    <w:rsid w:val="000A254F"/>
    <w:rsid w:val="000C5085"/>
    <w:rsid w:val="000D662E"/>
    <w:rsid w:val="0011107F"/>
    <w:rsid w:val="001253CD"/>
    <w:rsid w:val="00127ABC"/>
    <w:rsid w:val="00144694"/>
    <w:rsid w:val="001459C3"/>
    <w:rsid w:val="00167222"/>
    <w:rsid w:val="00182979"/>
    <w:rsid w:val="00183C3D"/>
    <w:rsid w:val="001A7B04"/>
    <w:rsid w:val="001B089D"/>
    <w:rsid w:val="001E13CE"/>
    <w:rsid w:val="001E3746"/>
    <w:rsid w:val="001F1C54"/>
    <w:rsid w:val="001F2019"/>
    <w:rsid w:val="001F4FEF"/>
    <w:rsid w:val="002252B4"/>
    <w:rsid w:val="00226B63"/>
    <w:rsid w:val="00234D51"/>
    <w:rsid w:val="002521F9"/>
    <w:rsid w:val="002617C5"/>
    <w:rsid w:val="00291874"/>
    <w:rsid w:val="00292BEF"/>
    <w:rsid w:val="0029389E"/>
    <w:rsid w:val="002C640F"/>
    <w:rsid w:val="002D6787"/>
    <w:rsid w:val="002E35FB"/>
    <w:rsid w:val="00325B62"/>
    <w:rsid w:val="00341726"/>
    <w:rsid w:val="00343C6A"/>
    <w:rsid w:val="003916AE"/>
    <w:rsid w:val="00395B24"/>
    <w:rsid w:val="003A7224"/>
    <w:rsid w:val="003D14FB"/>
    <w:rsid w:val="003D3C3D"/>
    <w:rsid w:val="00402E18"/>
    <w:rsid w:val="00403BB9"/>
    <w:rsid w:val="00441ECA"/>
    <w:rsid w:val="00457AEC"/>
    <w:rsid w:val="004E5327"/>
    <w:rsid w:val="004F3F89"/>
    <w:rsid w:val="004F6152"/>
    <w:rsid w:val="005007CD"/>
    <w:rsid w:val="005423BE"/>
    <w:rsid w:val="005463E3"/>
    <w:rsid w:val="005773C3"/>
    <w:rsid w:val="005A27D8"/>
    <w:rsid w:val="005B1957"/>
    <w:rsid w:val="005B41E8"/>
    <w:rsid w:val="005D0900"/>
    <w:rsid w:val="005E5558"/>
    <w:rsid w:val="00631120"/>
    <w:rsid w:val="0063598E"/>
    <w:rsid w:val="00657F40"/>
    <w:rsid w:val="006643E1"/>
    <w:rsid w:val="006F427D"/>
    <w:rsid w:val="00711E0B"/>
    <w:rsid w:val="00712C20"/>
    <w:rsid w:val="00731D59"/>
    <w:rsid w:val="00734C84"/>
    <w:rsid w:val="00740595"/>
    <w:rsid w:val="007429DE"/>
    <w:rsid w:val="0076365E"/>
    <w:rsid w:val="00770D0D"/>
    <w:rsid w:val="007774C4"/>
    <w:rsid w:val="007A2E4D"/>
    <w:rsid w:val="007C4142"/>
    <w:rsid w:val="007D095A"/>
    <w:rsid w:val="007D316F"/>
    <w:rsid w:val="008520CD"/>
    <w:rsid w:val="008C52FB"/>
    <w:rsid w:val="008D5750"/>
    <w:rsid w:val="008F37B3"/>
    <w:rsid w:val="008F6ACB"/>
    <w:rsid w:val="00903154"/>
    <w:rsid w:val="009163F2"/>
    <w:rsid w:val="00954CE7"/>
    <w:rsid w:val="00965412"/>
    <w:rsid w:val="009A60E0"/>
    <w:rsid w:val="009B43B3"/>
    <w:rsid w:val="009F5881"/>
    <w:rsid w:val="00A1174F"/>
    <w:rsid w:val="00A16E48"/>
    <w:rsid w:val="00A436DB"/>
    <w:rsid w:val="00A64453"/>
    <w:rsid w:val="00A74EE2"/>
    <w:rsid w:val="00A82FF6"/>
    <w:rsid w:val="00AB23A5"/>
    <w:rsid w:val="00AC1423"/>
    <w:rsid w:val="00AC46A4"/>
    <w:rsid w:val="00AE5169"/>
    <w:rsid w:val="00B500AE"/>
    <w:rsid w:val="00B64AE7"/>
    <w:rsid w:val="00B90CE7"/>
    <w:rsid w:val="00BB6670"/>
    <w:rsid w:val="00BD4367"/>
    <w:rsid w:val="00BE04B2"/>
    <w:rsid w:val="00BE21D8"/>
    <w:rsid w:val="00C0075B"/>
    <w:rsid w:val="00C27B4A"/>
    <w:rsid w:val="00C63083"/>
    <w:rsid w:val="00C76D26"/>
    <w:rsid w:val="00CA6756"/>
    <w:rsid w:val="00CB7645"/>
    <w:rsid w:val="00CC7004"/>
    <w:rsid w:val="00CC7F79"/>
    <w:rsid w:val="00CF69B6"/>
    <w:rsid w:val="00D21B5D"/>
    <w:rsid w:val="00D427D8"/>
    <w:rsid w:val="00D529D9"/>
    <w:rsid w:val="00D52EB0"/>
    <w:rsid w:val="00D949C8"/>
    <w:rsid w:val="00D975AB"/>
    <w:rsid w:val="00DA3D62"/>
    <w:rsid w:val="00DD2C25"/>
    <w:rsid w:val="00DD4ED7"/>
    <w:rsid w:val="00E0357A"/>
    <w:rsid w:val="00E3244C"/>
    <w:rsid w:val="00E32A75"/>
    <w:rsid w:val="00E4780B"/>
    <w:rsid w:val="00E95352"/>
    <w:rsid w:val="00E95502"/>
    <w:rsid w:val="00E96AAF"/>
    <w:rsid w:val="00EA03C4"/>
    <w:rsid w:val="00EE79A6"/>
    <w:rsid w:val="00F12ED8"/>
    <w:rsid w:val="00F34D05"/>
    <w:rsid w:val="00F357C4"/>
    <w:rsid w:val="00F705FA"/>
    <w:rsid w:val="00F721AD"/>
    <w:rsid w:val="00F73ADC"/>
    <w:rsid w:val="00F94D10"/>
    <w:rsid w:val="00FB2D40"/>
    <w:rsid w:val="00FD1F3F"/>
    <w:rsid w:val="00FD4F2C"/>
    <w:rsid w:val="00FE0EBC"/>
    <w:rsid w:val="00FF50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A3CA6"/>
  <w15:chartTrackingRefBased/>
  <w15:docId w15:val="{8E83C7A9-3728-604C-9068-B00535B2E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Body CS)"/>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948"/>
    <w:pPr>
      <w:spacing w:after="1" w:line="359" w:lineRule="auto"/>
      <w:ind w:left="10" w:hanging="10"/>
    </w:pPr>
    <w:rPr>
      <w:rFonts w:eastAsia="Times New Roman" w:cs="Times New Roman"/>
      <w:color w:val="000000"/>
    </w:rPr>
  </w:style>
  <w:style w:type="paragraph" w:styleId="Heading1">
    <w:name w:val="heading 1"/>
    <w:basedOn w:val="Normal"/>
    <w:next w:val="Normal"/>
    <w:link w:val="Heading1Char"/>
    <w:uiPriority w:val="9"/>
    <w:qFormat/>
    <w:rsid w:val="00D52EB0"/>
    <w:pPr>
      <w:keepNext/>
      <w:keepLines/>
      <w:spacing w:before="24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2EB0"/>
    <w:pPr>
      <w:keepNext/>
      <w:keepLines/>
      <w:spacing w:before="40"/>
      <w:outlineLvl w:val="1"/>
    </w:pPr>
    <w:rPr>
      <w:rFonts w:ascii="Times" w:eastAsiaTheme="majorEastAsia" w:hAnsi="Times"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52EB0"/>
    <w:rPr>
      <w:rFonts w:ascii="Times" w:eastAsiaTheme="majorEastAsia" w:hAnsi="Times" w:cstheme="majorBidi"/>
      <w:color w:val="2F5496" w:themeColor="accent1" w:themeShade="BF"/>
      <w:sz w:val="26"/>
      <w:szCs w:val="26"/>
    </w:rPr>
  </w:style>
  <w:style w:type="character" w:customStyle="1" w:styleId="Heading1Char">
    <w:name w:val="Heading 1 Char"/>
    <w:basedOn w:val="DefaultParagraphFont"/>
    <w:link w:val="Heading1"/>
    <w:rsid w:val="00D52EB0"/>
    <w:rPr>
      <w:rFonts w:eastAsiaTheme="majorEastAsia" w:cstheme="majorBidi"/>
      <w:color w:val="2F5496" w:themeColor="accent1" w:themeShade="BF"/>
      <w:sz w:val="32"/>
      <w:szCs w:val="32"/>
    </w:rPr>
  </w:style>
  <w:style w:type="character" w:styleId="Hyperlink">
    <w:name w:val="Hyperlink"/>
    <w:basedOn w:val="DefaultParagraphFont"/>
    <w:uiPriority w:val="99"/>
    <w:unhideWhenUsed/>
    <w:rsid w:val="00D52EB0"/>
    <w:rPr>
      <w:color w:val="000000" w:themeColor="text1"/>
      <w:u w:val="none"/>
    </w:rPr>
  </w:style>
  <w:style w:type="paragraph" w:styleId="Caption">
    <w:name w:val="caption"/>
    <w:basedOn w:val="Normal"/>
    <w:next w:val="Normal"/>
    <w:uiPriority w:val="35"/>
    <w:unhideWhenUsed/>
    <w:qFormat/>
    <w:rsid w:val="00F94D10"/>
    <w:pPr>
      <w:spacing w:after="200" w:line="240" w:lineRule="auto"/>
    </w:pPr>
    <w:rPr>
      <w:i/>
      <w:iCs/>
      <w:color w:val="44546A" w:themeColor="text2"/>
      <w:sz w:val="18"/>
      <w:szCs w:val="18"/>
    </w:rPr>
  </w:style>
  <w:style w:type="paragraph" w:styleId="Header">
    <w:name w:val="header"/>
    <w:basedOn w:val="Normal"/>
    <w:link w:val="HeaderChar"/>
    <w:uiPriority w:val="99"/>
    <w:unhideWhenUsed/>
    <w:rsid w:val="001446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4694"/>
    <w:rPr>
      <w:rFonts w:eastAsia="Times New Roman" w:cs="Times New Roman"/>
      <w:color w:val="000000"/>
    </w:rPr>
  </w:style>
  <w:style w:type="paragraph" w:styleId="Footer">
    <w:name w:val="footer"/>
    <w:basedOn w:val="Normal"/>
    <w:link w:val="FooterChar"/>
    <w:uiPriority w:val="99"/>
    <w:unhideWhenUsed/>
    <w:rsid w:val="001446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4694"/>
    <w:rPr>
      <w:rFonts w:eastAsia="Times New Roman" w:cs="Times New Roman"/>
      <w:color w:val="000000"/>
    </w:rPr>
  </w:style>
  <w:style w:type="character" w:styleId="PageNumber">
    <w:name w:val="page number"/>
    <w:basedOn w:val="DefaultParagraphFont"/>
    <w:uiPriority w:val="99"/>
    <w:semiHidden/>
    <w:unhideWhenUsed/>
    <w:rsid w:val="00144694"/>
  </w:style>
  <w:style w:type="character" w:styleId="CommentReference">
    <w:name w:val="annotation reference"/>
    <w:basedOn w:val="DefaultParagraphFont"/>
    <w:uiPriority w:val="99"/>
    <w:semiHidden/>
    <w:unhideWhenUsed/>
    <w:rsid w:val="00FE0EBC"/>
    <w:rPr>
      <w:sz w:val="16"/>
      <w:szCs w:val="16"/>
    </w:rPr>
  </w:style>
  <w:style w:type="paragraph" w:styleId="CommentText">
    <w:name w:val="annotation text"/>
    <w:basedOn w:val="Normal"/>
    <w:link w:val="CommentTextChar"/>
    <w:uiPriority w:val="99"/>
    <w:semiHidden/>
    <w:unhideWhenUsed/>
    <w:rsid w:val="00FE0EBC"/>
    <w:pPr>
      <w:spacing w:line="240" w:lineRule="auto"/>
    </w:pPr>
    <w:rPr>
      <w:sz w:val="20"/>
      <w:szCs w:val="20"/>
    </w:rPr>
  </w:style>
  <w:style w:type="character" w:customStyle="1" w:styleId="CommentTextChar">
    <w:name w:val="Comment Text Char"/>
    <w:basedOn w:val="DefaultParagraphFont"/>
    <w:link w:val="CommentText"/>
    <w:uiPriority w:val="99"/>
    <w:semiHidden/>
    <w:rsid w:val="00FE0EBC"/>
    <w:rPr>
      <w:rFonts w:eastAsia="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FE0EBC"/>
    <w:rPr>
      <w:b/>
      <w:bCs/>
    </w:rPr>
  </w:style>
  <w:style w:type="character" w:customStyle="1" w:styleId="CommentSubjectChar">
    <w:name w:val="Comment Subject Char"/>
    <w:basedOn w:val="CommentTextChar"/>
    <w:link w:val="CommentSubject"/>
    <w:uiPriority w:val="99"/>
    <w:semiHidden/>
    <w:rsid w:val="00FE0EBC"/>
    <w:rPr>
      <w:rFonts w:eastAsia="Times New Roman" w:cs="Times New Roman"/>
      <w:b/>
      <w:bCs/>
      <w:color w:val="000000"/>
      <w:sz w:val="20"/>
      <w:szCs w:val="20"/>
    </w:rPr>
  </w:style>
  <w:style w:type="paragraph" w:styleId="BalloonText">
    <w:name w:val="Balloon Text"/>
    <w:basedOn w:val="Normal"/>
    <w:link w:val="BalloonTextChar"/>
    <w:uiPriority w:val="99"/>
    <w:semiHidden/>
    <w:unhideWhenUsed/>
    <w:rsid w:val="00FE0E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0EBC"/>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11467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yperlink" Target="https://github.com/BuildACell/BioCRNPyler"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www.cds.caltech.edu/~murray/talks/murray_buildacell-pasadena_24Jul17.pdf" TargetMode="External"/><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github.com/ayush9pandey/autoReduce"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github.com/BuildACell/bioscrape"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CD3FC-37E2-4201-A69D-FE5E02AF0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1</Pages>
  <Words>2428</Words>
  <Characters>1384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ychoudhury, Ankita</dc:creator>
  <cp:keywords/>
  <dc:description/>
  <cp:lastModifiedBy>Roychoudhury, Ankita</cp:lastModifiedBy>
  <cp:revision>8</cp:revision>
  <cp:lastPrinted>2020-07-03T14:55:00Z</cp:lastPrinted>
  <dcterms:created xsi:type="dcterms:W3CDTF">2020-07-03T22:10:00Z</dcterms:created>
  <dcterms:modified xsi:type="dcterms:W3CDTF">2020-07-03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hemical-biology</vt:lpwstr>
  </property>
  <property fmtid="{D5CDD505-2E9C-101B-9397-08002B2CF9AE}" pid="3" name="Mendeley Recent Style Name 0_1">
    <vt:lpwstr>ACS Chemical Biolog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biochemistry</vt:lpwstr>
  </property>
  <property fmtid="{D5CDD505-2E9C-101B-9397-08002B2CF9AE}" pid="7" name="Mendeley Recent Style Name 2_1">
    <vt:lpwstr>Biochemistry</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abolic-engineering-communications</vt:lpwstr>
  </property>
  <property fmtid="{D5CDD505-2E9C-101B-9397-08002B2CF9AE}" pid="13" name="Mendeley Recent Style Name 5_1">
    <vt:lpwstr>Metabolic Engineering Communication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cience-advances</vt:lpwstr>
  </property>
  <property fmtid="{D5CDD505-2E9C-101B-9397-08002B2CF9AE}" pid="21" name="Mendeley Recent Style Name 9_1">
    <vt:lpwstr>Science Advances</vt:lpwstr>
  </property>
</Properties>
</file>